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216FE" w14:textId="77777777" w:rsidR="00212A5B" w:rsidRPr="0057602B" w:rsidRDefault="00212A5B" w:rsidP="00212A5B">
      <w:pPr>
        <w:spacing w:before="240" w:line="360" w:lineRule="auto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57602B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>รายละเอียดของรายวิชา</w:t>
      </w:r>
    </w:p>
    <w:tbl>
      <w:tblPr>
        <w:tblW w:w="9900" w:type="dxa"/>
        <w:tblInd w:w="108" w:type="dxa"/>
        <w:tblLook w:val="01E0" w:firstRow="1" w:lastRow="1" w:firstColumn="1" w:lastColumn="1" w:noHBand="0" w:noVBand="0"/>
      </w:tblPr>
      <w:tblGrid>
        <w:gridCol w:w="9900"/>
      </w:tblGrid>
      <w:tr w:rsidR="00212A5B" w:rsidRPr="0057602B" w14:paraId="5B6062A1" w14:textId="77777777" w:rsidTr="00F439B4">
        <w:tc>
          <w:tcPr>
            <w:tcW w:w="9900" w:type="dxa"/>
          </w:tcPr>
          <w:p w14:paraId="3B58DE99" w14:textId="77777777" w:rsidR="00212A5B" w:rsidRPr="0057602B" w:rsidRDefault="00212A5B" w:rsidP="00F4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rtl/>
                <w:cs/>
                <w:lang w:bidi="ar-EG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ชื่อสถาบันอุดมศึกษา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หาวิทยาลัยราช</w:t>
            </w:r>
            <w:proofErr w:type="spellStart"/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ัฏ</w:t>
            </w:r>
            <w:proofErr w:type="spellEnd"/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ำไพพรรณี</w:t>
            </w:r>
          </w:p>
        </w:tc>
      </w:tr>
      <w:tr w:rsidR="00212A5B" w:rsidRPr="0057602B" w14:paraId="7D4BA269" w14:textId="77777777" w:rsidTr="00F439B4">
        <w:tc>
          <w:tcPr>
            <w:tcW w:w="9900" w:type="dxa"/>
          </w:tcPr>
          <w:p w14:paraId="1BB4AC88" w14:textId="5D0A06CA" w:rsidR="00212A5B" w:rsidRPr="00E81623" w:rsidRDefault="00212A5B" w:rsidP="00E81623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วิทยาเขต/คณะ/ภาควิชา 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ab/>
            </w:r>
            <w:r w:rsidRPr="00E81623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val="en-AU" w:bidi="th-TH"/>
              </w:rPr>
              <w:t>คณะ</w:t>
            </w:r>
            <w:proofErr w:type="spellStart"/>
            <w:r w:rsidR="00E81623" w:rsidRPr="00E81623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xxxxxx</w:t>
            </w:r>
            <w:proofErr w:type="spellEnd"/>
          </w:p>
        </w:tc>
      </w:tr>
    </w:tbl>
    <w:p w14:paraId="59A2A183" w14:textId="17C8B2DF" w:rsidR="00212A5B" w:rsidRDefault="00212A5B" w:rsidP="00212A5B">
      <w:pPr>
        <w:pStyle w:val="7"/>
        <w:spacing w:after="120"/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 xml:space="preserve">หมวดที่ </w:t>
      </w:r>
      <w:r w:rsidRPr="0057602B">
        <w:rPr>
          <w:rFonts w:ascii="TH SarabunPSK" w:hAnsi="TH SarabunPSK" w:cs="TH SarabunPSK"/>
          <w:b/>
          <w:bCs/>
          <w:sz w:val="36"/>
          <w:szCs w:val="36"/>
          <w:lang w:val="en-US" w:bidi="th-TH"/>
        </w:rPr>
        <w:t xml:space="preserve">1 </w:t>
      </w: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ลักษณะและข้อมูลโดยทั่วไปของรายวิชา</w:t>
      </w:r>
    </w:p>
    <w:tbl>
      <w:tblPr>
        <w:tblStyle w:val="a7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18"/>
        <w:gridCol w:w="502"/>
        <w:gridCol w:w="996"/>
        <w:gridCol w:w="832"/>
        <w:gridCol w:w="456"/>
        <w:gridCol w:w="1388"/>
        <w:gridCol w:w="3769"/>
      </w:tblGrid>
      <w:tr w:rsidR="002457D6" w:rsidRPr="002457D6" w14:paraId="4805ECC1" w14:textId="77777777" w:rsidTr="005544AE">
        <w:tc>
          <w:tcPr>
            <w:tcW w:w="9061" w:type="dxa"/>
            <w:gridSpan w:val="7"/>
          </w:tcPr>
          <w:p w14:paraId="4596DF6B" w14:textId="00A99227" w:rsidR="002457D6" w:rsidRPr="002457D6" w:rsidRDefault="002457D6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2457D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AU" w:bidi="th-TH"/>
              </w:rPr>
              <w:t>1. รหัสและชื่อรายวิชา</w:t>
            </w:r>
          </w:p>
        </w:tc>
      </w:tr>
      <w:tr w:rsidR="00A558FD" w:rsidRPr="002457D6" w14:paraId="6CC85B36" w14:textId="77777777" w:rsidTr="003352BB">
        <w:tc>
          <w:tcPr>
            <w:tcW w:w="1118" w:type="dxa"/>
          </w:tcPr>
          <w:p w14:paraId="26587CA2" w14:textId="1337BB08" w:rsidR="00A558FD" w:rsidRPr="00BA4EDE" w:rsidRDefault="00BA4EDE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proofErr w:type="spellStart"/>
            <w:r w:rsidRP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</w:t>
            </w:r>
            <w:proofErr w:type="spellEnd"/>
          </w:p>
        </w:tc>
        <w:tc>
          <w:tcPr>
            <w:tcW w:w="7943" w:type="dxa"/>
            <w:gridSpan w:val="6"/>
          </w:tcPr>
          <w:p w14:paraId="2BB2287F" w14:textId="03811053" w:rsidR="00A558FD" w:rsidRPr="00E82E7B" w:rsidRDefault="00BA4EDE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val="en-AU"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>ภาษาไทย</w:t>
            </w:r>
          </w:p>
        </w:tc>
      </w:tr>
      <w:tr w:rsidR="00A558FD" w:rsidRPr="002457D6" w14:paraId="1039C569" w14:textId="77777777" w:rsidTr="003352BB">
        <w:tc>
          <w:tcPr>
            <w:tcW w:w="1118" w:type="dxa"/>
          </w:tcPr>
          <w:p w14:paraId="5D6026F8" w14:textId="77777777" w:rsidR="00A558FD" w:rsidRPr="002457D6" w:rsidRDefault="00A558FD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3" w:type="dxa"/>
            <w:gridSpan w:val="6"/>
          </w:tcPr>
          <w:p w14:paraId="4CC3D7C7" w14:textId="46839426" w:rsidR="00A558FD" w:rsidRPr="00E82E7B" w:rsidRDefault="00BA4EDE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English</w:t>
            </w:r>
          </w:p>
        </w:tc>
      </w:tr>
      <w:tr w:rsidR="002457D6" w:rsidRPr="002457D6" w14:paraId="2FC55ABA" w14:textId="77777777" w:rsidTr="003352BB">
        <w:tc>
          <w:tcPr>
            <w:tcW w:w="2616" w:type="dxa"/>
            <w:gridSpan w:val="3"/>
          </w:tcPr>
          <w:p w14:paraId="1A59CB0F" w14:textId="77777777" w:rsidR="002457D6" w:rsidRDefault="002457D6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จำนวนหน่วยกิต</w:t>
            </w:r>
          </w:p>
        </w:tc>
        <w:tc>
          <w:tcPr>
            <w:tcW w:w="2676" w:type="dxa"/>
            <w:gridSpan w:val="3"/>
          </w:tcPr>
          <w:p w14:paraId="01CFC855" w14:textId="1D4D4DB2" w:rsidR="002457D6" w:rsidRPr="003352BB" w:rsidRDefault="00BA4EDE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 xml:space="preserve">X </w:t>
            </w:r>
            <w:r w:rsidR="002457D6" w:rsidRPr="003352BB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r w:rsidR="002457D6" w:rsidRPr="003352BB">
              <w:rPr>
                <w:rFonts w:ascii="TH SarabunPSK" w:hAnsi="TH SarabunPSK" w:cs="TH SarabunPSK" w:hint="cs"/>
                <w:sz w:val="32"/>
                <w:szCs w:val="32"/>
                <w:u w:val="dotted"/>
                <w:cs/>
                <w:lang w:bidi="th-TH"/>
              </w:rPr>
              <w:t>หน่วยกิต</w:t>
            </w:r>
          </w:p>
        </w:tc>
        <w:tc>
          <w:tcPr>
            <w:tcW w:w="3769" w:type="dxa"/>
          </w:tcPr>
          <w:p w14:paraId="6E864300" w14:textId="3847D8EF" w:rsidR="002457D6" w:rsidRDefault="00BA4EDE" w:rsidP="00BA4EDE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2457D6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(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</w:t>
            </w:r>
            <w:r w:rsidR="00980031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FB35E6" w:rsidRPr="002457D6" w14:paraId="43C898AB" w14:textId="77777777" w:rsidTr="005544AE">
        <w:tc>
          <w:tcPr>
            <w:tcW w:w="9061" w:type="dxa"/>
            <w:gridSpan w:val="7"/>
          </w:tcPr>
          <w:p w14:paraId="2F50A4A2" w14:textId="58B68F66" w:rsidR="00FB35E6" w:rsidRDefault="00FB35E6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หลักสูตรและประเภทของรายวิชา</w:t>
            </w:r>
          </w:p>
        </w:tc>
      </w:tr>
      <w:tr w:rsidR="00B40D89" w:rsidRPr="002457D6" w14:paraId="7018029F" w14:textId="77777777" w:rsidTr="003352BB">
        <w:tc>
          <w:tcPr>
            <w:tcW w:w="1118" w:type="dxa"/>
          </w:tcPr>
          <w:p w14:paraId="0A3DDFFE" w14:textId="77777777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02C6D30B" w14:textId="7FCC4BF0" w:rsidR="00B40D89" w:rsidRDefault="00BA4EDE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1" w:type="dxa"/>
            <w:gridSpan w:val="5"/>
          </w:tcPr>
          <w:p w14:paraId="03F1D8D4" w14:textId="4024206D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ศึกษาทั่วไป</w:t>
            </w:r>
          </w:p>
        </w:tc>
      </w:tr>
      <w:tr w:rsidR="00B40D89" w:rsidRPr="002457D6" w14:paraId="5237A96D" w14:textId="77777777" w:rsidTr="003352BB">
        <w:tc>
          <w:tcPr>
            <w:tcW w:w="1118" w:type="dxa"/>
          </w:tcPr>
          <w:p w14:paraId="2A4BF709" w14:textId="77777777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3F50DBE7" w14:textId="77777777" w:rsidR="00B40D89" w:rsidRDefault="00B40D89" w:rsidP="00A558FD">
            <w:pPr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</w:p>
        </w:tc>
        <w:tc>
          <w:tcPr>
            <w:tcW w:w="7441" w:type="dxa"/>
            <w:gridSpan w:val="5"/>
          </w:tcPr>
          <w:p w14:paraId="1C10F946" w14:textId="1C656C5A" w:rsidR="00B40D89" w:rsidRDefault="00B40D89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เฉพาะ</w:t>
            </w:r>
          </w:p>
        </w:tc>
      </w:tr>
      <w:tr w:rsidR="003352BB" w:rsidRPr="002457D6" w14:paraId="7B06C692" w14:textId="77777777" w:rsidTr="003352BB">
        <w:tc>
          <w:tcPr>
            <w:tcW w:w="1118" w:type="dxa"/>
          </w:tcPr>
          <w:p w14:paraId="6566CAD0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98" w:type="dxa"/>
            <w:gridSpan w:val="2"/>
          </w:tcPr>
          <w:p w14:paraId="5D84175C" w14:textId="09323FC4" w:rsidR="003352BB" w:rsidRDefault="00BA4EDE" w:rsidP="00B40D89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45" w:type="dxa"/>
            <w:gridSpan w:val="4"/>
          </w:tcPr>
          <w:p w14:paraId="3A020857" w14:textId="2DD1FD29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ชีพ</w:t>
            </w:r>
          </w:p>
        </w:tc>
      </w:tr>
      <w:tr w:rsidR="003352BB" w:rsidRPr="002457D6" w14:paraId="5EBC5AEF" w14:textId="77777777" w:rsidTr="003352BB">
        <w:tc>
          <w:tcPr>
            <w:tcW w:w="1118" w:type="dxa"/>
          </w:tcPr>
          <w:p w14:paraId="5EEBE0AC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98" w:type="dxa"/>
            <w:gridSpan w:val="2"/>
          </w:tcPr>
          <w:p w14:paraId="1A170E43" w14:textId="1A3A3D61" w:rsidR="003352BB" w:rsidRDefault="00BA4EDE" w:rsidP="00B40D89">
            <w:pPr>
              <w:jc w:val="right"/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45" w:type="dxa"/>
            <w:gridSpan w:val="4"/>
          </w:tcPr>
          <w:p w14:paraId="493704B4" w14:textId="61B90D00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แกน</w:t>
            </w:r>
          </w:p>
        </w:tc>
      </w:tr>
      <w:tr w:rsidR="003352BB" w:rsidRPr="002457D6" w14:paraId="16F2D145" w14:textId="77777777" w:rsidTr="003352BB">
        <w:tc>
          <w:tcPr>
            <w:tcW w:w="1118" w:type="dxa"/>
          </w:tcPr>
          <w:p w14:paraId="00D429D6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98" w:type="dxa"/>
            <w:gridSpan w:val="2"/>
          </w:tcPr>
          <w:p w14:paraId="6655AC8A" w14:textId="21164B40" w:rsidR="003352BB" w:rsidRDefault="00BA4EDE" w:rsidP="00B40D89">
            <w:pPr>
              <w:jc w:val="right"/>
              <w:rPr>
                <w:rFonts w:ascii="Tahoma" w:hAnsi="Tahoma" w:cs="Tahoma"/>
                <w:sz w:val="32"/>
                <w:szCs w:val="32"/>
                <w:lang w:bidi="th-TH"/>
              </w:rPr>
            </w:pPr>
            <w:r>
              <w:rPr>
                <w:rFonts w:ascii="Tahoma" w:hAnsi="Tahoma" w:cs="Tahoma" w:hint="cs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45" w:type="dxa"/>
            <w:gridSpan w:val="4"/>
          </w:tcPr>
          <w:p w14:paraId="601168EA" w14:textId="2D65F3F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BA4EDE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อกบังคับ</w:t>
            </w:r>
          </w:p>
        </w:tc>
      </w:tr>
      <w:tr w:rsidR="003352BB" w:rsidRPr="002457D6" w14:paraId="271394D6" w14:textId="77777777" w:rsidTr="003352BB">
        <w:tc>
          <w:tcPr>
            <w:tcW w:w="1118" w:type="dxa"/>
          </w:tcPr>
          <w:p w14:paraId="5E15612B" w14:textId="77777777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498" w:type="dxa"/>
            <w:gridSpan w:val="2"/>
          </w:tcPr>
          <w:p w14:paraId="753D8828" w14:textId="66526B67" w:rsidR="003352BB" w:rsidRDefault="00BA4EDE" w:rsidP="00B40D89">
            <w:pPr>
              <w:jc w:val="right"/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6445" w:type="dxa"/>
            <w:gridSpan w:val="4"/>
          </w:tcPr>
          <w:p w14:paraId="35D4281C" w14:textId="009832DA" w:rsidR="003352BB" w:rsidRDefault="003352B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วิชาเอกเลือก</w:t>
            </w:r>
          </w:p>
        </w:tc>
      </w:tr>
      <w:tr w:rsidR="000C42DB" w:rsidRPr="002457D6" w14:paraId="24839D9F" w14:textId="77777777" w:rsidTr="003352BB">
        <w:tc>
          <w:tcPr>
            <w:tcW w:w="1118" w:type="dxa"/>
          </w:tcPr>
          <w:p w14:paraId="1C9E7343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05B89EBF" w14:textId="15BB1D8D" w:rsidR="000C42DB" w:rsidRDefault="00BA4EDE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1" w:type="dxa"/>
            <w:gridSpan w:val="5"/>
          </w:tcPr>
          <w:p w14:paraId="6CD78E86" w14:textId="1768FB13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หมวดวิชาเลือกเสรี</w:t>
            </w:r>
          </w:p>
        </w:tc>
      </w:tr>
      <w:tr w:rsidR="000C42DB" w:rsidRPr="002457D6" w14:paraId="32732F6D" w14:textId="77777777" w:rsidTr="003352BB">
        <w:tc>
          <w:tcPr>
            <w:tcW w:w="1118" w:type="dxa"/>
          </w:tcPr>
          <w:p w14:paraId="65BD874E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02" w:type="dxa"/>
          </w:tcPr>
          <w:p w14:paraId="32FCB120" w14:textId="585175E6" w:rsidR="000C42DB" w:rsidRDefault="00BA4EDE" w:rsidP="00A558FD">
            <w:pPr>
              <w:rPr>
                <w:rFonts w:ascii="Tahoma" w:hAnsi="Tahoma" w:cs="Tahoma"/>
                <w:sz w:val="32"/>
                <w:szCs w:val="32"/>
                <w:cs/>
                <w:lang w:bidi="th-TH"/>
              </w:rPr>
            </w:pPr>
            <w:r>
              <w:rPr>
                <w:rFonts w:ascii="Tahoma" w:hAnsi="Tahoma" w:cs="Tahoma"/>
                <w:sz w:val="32"/>
                <w:szCs w:val="32"/>
                <w:lang w:bidi="th-TH"/>
              </w:rPr>
              <w:sym w:font="Wingdings 2" w:char="F0A3"/>
            </w:r>
          </w:p>
        </w:tc>
        <w:tc>
          <w:tcPr>
            <w:tcW w:w="7441" w:type="dxa"/>
            <w:gridSpan w:val="5"/>
          </w:tcPr>
          <w:p w14:paraId="2323E0C8" w14:textId="7AB94992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ื่น ๆ (ระบุ) ..............................................................</w:t>
            </w:r>
          </w:p>
        </w:tc>
      </w:tr>
      <w:tr w:rsidR="000C42DB" w:rsidRPr="002457D6" w14:paraId="26A4B0DD" w14:textId="77777777" w:rsidTr="005544AE">
        <w:tc>
          <w:tcPr>
            <w:tcW w:w="9061" w:type="dxa"/>
            <w:gridSpan w:val="7"/>
          </w:tcPr>
          <w:p w14:paraId="0BF08ED8" w14:textId="55732A1C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อาจารย์ผู้รับผิดชอบรายวิชา</w:t>
            </w:r>
          </w:p>
        </w:tc>
      </w:tr>
      <w:tr w:rsidR="000C42DB" w:rsidRPr="002457D6" w14:paraId="78BA5EFB" w14:textId="77777777" w:rsidTr="003352BB">
        <w:tc>
          <w:tcPr>
            <w:tcW w:w="1118" w:type="dxa"/>
          </w:tcPr>
          <w:p w14:paraId="59F667E1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330" w:type="dxa"/>
            <w:gridSpan w:val="3"/>
          </w:tcPr>
          <w:p w14:paraId="5CFC04AB" w14:textId="77BD6E1F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5613" w:type="dxa"/>
            <w:gridSpan w:val="3"/>
          </w:tcPr>
          <w:p w14:paraId="66E4F5E6" w14:textId="07B7B26E" w:rsidR="000C42DB" w:rsidRPr="003352BB" w:rsidRDefault="000C42DB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</w:p>
        </w:tc>
      </w:tr>
      <w:tr w:rsidR="000C42DB" w:rsidRPr="002457D6" w14:paraId="3C5D4EF1" w14:textId="77777777" w:rsidTr="003352BB">
        <w:tc>
          <w:tcPr>
            <w:tcW w:w="1118" w:type="dxa"/>
          </w:tcPr>
          <w:p w14:paraId="5E04F5BA" w14:textId="77777777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330" w:type="dxa"/>
            <w:gridSpan w:val="3"/>
          </w:tcPr>
          <w:p w14:paraId="7F53C39F" w14:textId="2EBBA740" w:rsidR="000C42DB" w:rsidRDefault="000C42DB" w:rsidP="00A558FD">
            <w:pP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5613" w:type="dxa"/>
            <w:gridSpan w:val="3"/>
          </w:tcPr>
          <w:p w14:paraId="4B84AFE9" w14:textId="36AF3201" w:rsidR="000C42DB" w:rsidRPr="003352BB" w:rsidRDefault="000C42DB" w:rsidP="00BA4EDE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</w:p>
        </w:tc>
      </w:tr>
      <w:tr w:rsidR="000C42DB" w:rsidRPr="002457D6" w14:paraId="390CEB3B" w14:textId="77777777" w:rsidTr="005544AE">
        <w:tc>
          <w:tcPr>
            <w:tcW w:w="9061" w:type="dxa"/>
            <w:gridSpan w:val="7"/>
          </w:tcPr>
          <w:p w14:paraId="35452799" w14:textId="6B5D0BC0" w:rsidR="000C42DB" w:rsidRPr="000C42DB" w:rsidRDefault="000C42DB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ภาคการศึกษา / ชั้นปีที่เรียน</w:t>
            </w:r>
          </w:p>
        </w:tc>
      </w:tr>
      <w:tr w:rsidR="000C42DB" w:rsidRPr="002457D6" w14:paraId="2088A593" w14:textId="77777777" w:rsidTr="003352BB">
        <w:tc>
          <w:tcPr>
            <w:tcW w:w="1118" w:type="dxa"/>
          </w:tcPr>
          <w:p w14:paraId="0077421D" w14:textId="77777777" w:rsidR="000C42DB" w:rsidRPr="002457D6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3" w:type="dxa"/>
            <w:gridSpan w:val="6"/>
          </w:tcPr>
          <w:p w14:paraId="7A300DA6" w14:textId="0B4BFDB3" w:rsidR="000C42DB" w:rsidRPr="000C42DB" w:rsidRDefault="003352BB" w:rsidP="00BA4EDE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AU" w:bidi="th-TH"/>
              </w:rPr>
              <w:t xml:space="preserve">ภาคเรียนที่ </w:t>
            </w:r>
            <w:r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 xml:space="preserve">  </w:t>
            </w:r>
            <w:r w:rsidR="00BA4EDE" w:rsidRP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val="en-AU" w:bidi="th-TH"/>
              </w:rPr>
              <w:t>x</w:t>
            </w:r>
            <w:r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 xml:space="preserve"> </w:t>
            </w:r>
            <w:r w:rsidR="000C42DB" w:rsidRPr="00BA4EDE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val="en-AU" w:bidi="th-TH"/>
              </w:rPr>
              <w:t>/ 25</w:t>
            </w:r>
            <w:r w:rsidR="00BA4EDE" w:rsidRP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</w:t>
            </w:r>
          </w:p>
        </w:tc>
      </w:tr>
      <w:tr w:rsidR="000C42DB" w:rsidRPr="002457D6" w14:paraId="2129BDBC" w14:textId="77777777" w:rsidTr="005544AE">
        <w:tc>
          <w:tcPr>
            <w:tcW w:w="9061" w:type="dxa"/>
            <w:gridSpan w:val="7"/>
          </w:tcPr>
          <w:p w14:paraId="44C0527F" w14:textId="62D07494" w:rsidR="000C42DB" w:rsidRPr="000C42DB" w:rsidRDefault="000C42DB" w:rsidP="000C42D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rtl/>
                <w:cs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รายวิชาที่ต้องเรียนมาก่อน (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Pre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-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requisite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) (ถ้ามี)</w:t>
            </w:r>
          </w:p>
        </w:tc>
      </w:tr>
      <w:tr w:rsidR="000A3A87" w:rsidRPr="002457D6" w14:paraId="62AFF57B" w14:textId="77777777" w:rsidTr="003352BB">
        <w:tc>
          <w:tcPr>
            <w:tcW w:w="1118" w:type="dxa"/>
          </w:tcPr>
          <w:p w14:paraId="68004BD5" w14:textId="77777777" w:rsidR="000A3A87" w:rsidRDefault="000A3A87" w:rsidP="000C42DB">
            <w:pPr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</w:p>
        </w:tc>
        <w:tc>
          <w:tcPr>
            <w:tcW w:w="502" w:type="dxa"/>
          </w:tcPr>
          <w:p w14:paraId="6E6A0856" w14:textId="18A7A93C" w:rsidR="000A3A87" w:rsidRDefault="00BA4EDE" w:rsidP="000C42DB">
            <w:pPr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>
              <w:rPr>
                <w:rFonts w:ascii="Tahoma" w:hAnsi="Tahoma" w:cs="Tahoma"/>
                <w:sz w:val="32"/>
                <w:szCs w:val="32"/>
                <w:lang w:val="en-AU" w:bidi="th-TH"/>
              </w:rPr>
              <w:sym w:font="Wingdings 2" w:char="F0A3"/>
            </w:r>
          </w:p>
        </w:tc>
        <w:tc>
          <w:tcPr>
            <w:tcW w:w="1828" w:type="dxa"/>
            <w:gridSpan w:val="2"/>
          </w:tcPr>
          <w:p w14:paraId="74CEC2E6" w14:textId="5DE05865" w:rsidR="000A3A87" w:rsidRDefault="000A3A87" w:rsidP="000C42DB">
            <w:pPr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val="en-AU" w:bidi="th-TH"/>
              </w:rPr>
              <w:t>ไม่มี</w:t>
            </w:r>
          </w:p>
        </w:tc>
        <w:tc>
          <w:tcPr>
            <w:tcW w:w="456" w:type="dxa"/>
          </w:tcPr>
          <w:p w14:paraId="3B17F4E8" w14:textId="4507E0C6" w:rsidR="000A3A87" w:rsidRDefault="000A3A87" w:rsidP="000C42DB">
            <w:pPr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>
              <w:rPr>
                <w:rFonts w:ascii="Tahoma" w:hAnsi="Tahoma" w:cs="Tahoma"/>
                <w:sz w:val="32"/>
                <w:szCs w:val="32"/>
                <w:cs/>
                <w:lang w:val="en-AU" w:bidi="th-TH"/>
              </w:rPr>
              <w:t>󠄐</w:t>
            </w:r>
          </w:p>
        </w:tc>
        <w:tc>
          <w:tcPr>
            <w:tcW w:w="5157" w:type="dxa"/>
            <w:gridSpan w:val="2"/>
          </w:tcPr>
          <w:p w14:paraId="3C995DCA" w14:textId="7BBDDF1B" w:rsidR="000A3A87" w:rsidRDefault="000A3A87" w:rsidP="000C42DB">
            <w:pPr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AU" w:bidi="th-TH"/>
              </w:rPr>
              <w:t>มี (ระบุรายวิชา) .............................................</w:t>
            </w:r>
          </w:p>
        </w:tc>
      </w:tr>
      <w:tr w:rsidR="000C42DB" w:rsidRPr="002457D6" w14:paraId="7AB3ECD1" w14:textId="77777777" w:rsidTr="005544AE">
        <w:tc>
          <w:tcPr>
            <w:tcW w:w="9061" w:type="dxa"/>
            <w:gridSpan w:val="7"/>
          </w:tcPr>
          <w:p w14:paraId="71FFBAF3" w14:textId="2E4993C6" w:rsidR="000C42DB" w:rsidRPr="000A3A87" w:rsidRDefault="000A3A87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7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รายวิชาที่ต้องเรียนพร้อมกัน (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o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-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requisite</w:t>
            </w:r>
            <w:r w:rsidR="003352B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) </w:t>
            </w:r>
          </w:p>
        </w:tc>
      </w:tr>
      <w:tr w:rsidR="003352BB" w:rsidRPr="002457D6" w14:paraId="3715E762" w14:textId="77777777" w:rsidTr="003352BB">
        <w:tc>
          <w:tcPr>
            <w:tcW w:w="1118" w:type="dxa"/>
          </w:tcPr>
          <w:p w14:paraId="20EB4848" w14:textId="77777777" w:rsidR="003352BB" w:rsidRPr="002457D6" w:rsidRDefault="003352BB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2330" w:type="dxa"/>
            <w:gridSpan w:val="3"/>
          </w:tcPr>
          <w:p w14:paraId="75C9DB54" w14:textId="2CF8B083" w:rsidR="003352BB" w:rsidRPr="003352BB" w:rsidRDefault="00BA4EDE" w:rsidP="003352B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sym w:font="Wingdings 2" w:char="F0A3"/>
            </w:r>
            <w:r w:rsidR="003352BB" w:rsidRPr="003352B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="003352BB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ไม่มี </w:t>
            </w:r>
          </w:p>
        </w:tc>
        <w:tc>
          <w:tcPr>
            <w:tcW w:w="5613" w:type="dxa"/>
            <w:gridSpan w:val="3"/>
          </w:tcPr>
          <w:p w14:paraId="7D40B969" w14:textId="53EE2B80" w:rsidR="003352BB" w:rsidRPr="00E82E7B" w:rsidRDefault="003352BB" w:rsidP="00A558FD">
            <w:pPr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sym w:font="Wingdings 2" w:char="F0A3"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Pr="003352BB">
              <w:rPr>
                <w:rFonts w:ascii="TH SarabunPSK" w:hAnsi="TH SarabunPSK" w:cs="TH SarabunPSK" w:hint="cs"/>
                <w:sz w:val="32"/>
                <w:szCs w:val="32"/>
                <w:u w:val="dotted"/>
                <w:cs/>
                <w:lang w:bidi="th-TH"/>
              </w:rPr>
              <w:t>ชื่อรายวิชา (รหัสวิชา</w:t>
            </w:r>
            <w:r w:rsidRPr="003352BB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>)</w:t>
            </w:r>
          </w:p>
        </w:tc>
      </w:tr>
      <w:tr w:rsidR="000A3A87" w:rsidRPr="002457D6" w14:paraId="43AA94F3" w14:textId="77777777" w:rsidTr="005544AE">
        <w:tc>
          <w:tcPr>
            <w:tcW w:w="9061" w:type="dxa"/>
            <w:gridSpan w:val="7"/>
          </w:tcPr>
          <w:p w14:paraId="32FD8A2C" w14:textId="17CDB5A0" w:rsidR="000A3A87" w:rsidRDefault="000A3A87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8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สถานที่เรียน</w:t>
            </w:r>
          </w:p>
        </w:tc>
      </w:tr>
      <w:tr w:rsidR="000C42DB" w:rsidRPr="002457D6" w14:paraId="2EDF3E0A" w14:textId="77777777" w:rsidTr="003352BB">
        <w:tc>
          <w:tcPr>
            <w:tcW w:w="1118" w:type="dxa"/>
          </w:tcPr>
          <w:p w14:paraId="26CF8ABB" w14:textId="77777777" w:rsidR="000C42DB" w:rsidRPr="002457D6" w:rsidRDefault="000C42DB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3" w:type="dxa"/>
            <w:gridSpan w:val="6"/>
          </w:tcPr>
          <w:p w14:paraId="0309ED3F" w14:textId="05B22B4E" w:rsidR="000C42DB" w:rsidRPr="003352BB" w:rsidRDefault="003352BB" w:rsidP="00BA4EDE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บรรยาย</w:t>
            </w:r>
            <w:r w:rsid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ห้อง</w:t>
            </w: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proofErr w:type="spellStart"/>
            <w:r w:rsid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</w:t>
            </w:r>
            <w:proofErr w:type="spellEnd"/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ปฏิบัติ</w:t>
            </w:r>
            <w:r w:rsid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การห้อง</w:t>
            </w:r>
            <w:r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proofErr w:type="spellStart"/>
            <w:r w:rsidR="00BA4EDE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</w:t>
            </w:r>
            <w:proofErr w:type="spellEnd"/>
          </w:p>
        </w:tc>
      </w:tr>
      <w:tr w:rsidR="00E82E7B" w:rsidRPr="002457D6" w14:paraId="22685401" w14:textId="77777777" w:rsidTr="005544AE">
        <w:tc>
          <w:tcPr>
            <w:tcW w:w="9061" w:type="dxa"/>
            <w:gridSpan w:val="7"/>
          </w:tcPr>
          <w:p w14:paraId="7200C3E6" w14:textId="793D9323" w:rsidR="00E82E7B" w:rsidRDefault="00E82E7B" w:rsidP="00A558FD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9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GB" w:bidi="th-TH"/>
              </w:rPr>
              <w:t>วันที่จัดทำรายละเอียดของรายวิชา หรือวันที่มีการปรับปรุงครั้งล่าสุด</w:t>
            </w:r>
          </w:p>
        </w:tc>
      </w:tr>
      <w:tr w:rsidR="000A3A87" w:rsidRPr="002457D6" w14:paraId="185DC4AD" w14:textId="77777777" w:rsidTr="003352BB">
        <w:tc>
          <w:tcPr>
            <w:tcW w:w="1118" w:type="dxa"/>
          </w:tcPr>
          <w:p w14:paraId="4482FB16" w14:textId="77777777" w:rsidR="000A3A87" w:rsidRPr="002457D6" w:rsidRDefault="000A3A87" w:rsidP="00A558FD">
            <w:pPr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</w:p>
        </w:tc>
        <w:tc>
          <w:tcPr>
            <w:tcW w:w="7943" w:type="dxa"/>
            <w:gridSpan w:val="6"/>
          </w:tcPr>
          <w:p w14:paraId="6FE752BB" w14:textId="7EA21D6A" w:rsidR="000A3A87" w:rsidRPr="00E82E7B" w:rsidRDefault="00BA4EDE" w:rsidP="003352BB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วัน</w:t>
            </w:r>
            <w:r w:rsidR="00E82E7B" w:rsidRPr="00E826B1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/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เดือน/ปี</w:t>
            </w:r>
          </w:p>
        </w:tc>
      </w:tr>
    </w:tbl>
    <w:p w14:paraId="5A6388FF" w14:textId="38976A56" w:rsidR="00E82E7B" w:rsidRDefault="00E82E7B"/>
    <w:p w14:paraId="23D72D8D" w14:textId="724CC0FA" w:rsidR="00E82E7B" w:rsidRDefault="00E82E7B"/>
    <w:p w14:paraId="7A5B15B4" w14:textId="77777777" w:rsidR="000C43F2" w:rsidRDefault="000C43F2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059436CD" w14:textId="581F744F" w:rsidR="00E82E7B" w:rsidRDefault="00E82E7B" w:rsidP="004E05B3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 xml:space="preserve">หมวดที่ 2 </w:t>
      </w:r>
      <w:r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ผลลัพธ์การเรียนรู้</w:t>
      </w:r>
    </w:p>
    <w:p w14:paraId="0982DFB8" w14:textId="6FA91AEB" w:rsidR="00A558FD" w:rsidRDefault="00A558FD" w:rsidP="00A558FD">
      <w:pPr>
        <w:rPr>
          <w:lang w:val="en-AU" w:bidi="th-TH"/>
        </w:rPr>
      </w:pPr>
    </w:p>
    <w:p w14:paraId="24174A5D" w14:textId="77777777" w:rsidR="004A43EA" w:rsidRDefault="004A43EA" w:rsidP="004A43EA">
      <w:pPr>
        <w:rPr>
          <w:rFonts w:ascii="TH SarabunPSK" w:hAnsi="TH SarabunPSK" w:cs="TH SarabunPSK"/>
          <w:sz w:val="28"/>
          <w:szCs w:val="28"/>
          <w:lang w:bidi="th-TH"/>
        </w:rPr>
      </w:pPr>
      <w:r w:rsidRPr="006C71E5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ผลลัพธ์การเรียนรู้ที่คาดหวังของหลักสูตร (</w:t>
      </w:r>
      <w:r w:rsidRPr="006C71E5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PLOs</w:t>
      </w:r>
      <w:r w:rsidRPr="006C71E5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).</w:t>
      </w:r>
      <w:r w:rsidRPr="006C71E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6C71E5">
        <w:rPr>
          <w:rFonts w:ascii="TH SarabunPSK" w:hAnsi="TH SarabunPSK" w:cs="TH SarabunPSK" w:hint="cs"/>
          <w:sz w:val="28"/>
          <w:szCs w:val="28"/>
          <w:cs/>
          <w:lang w:bidi="th-TH"/>
        </w:rPr>
        <w:t>(โปรดดูรายละเอียดในเล่มหลักสูตร)</w:t>
      </w:r>
    </w:p>
    <w:p w14:paraId="2C8C8C9B" w14:textId="77777777" w:rsidR="004A43EA" w:rsidRPr="006C71E5" w:rsidRDefault="004A43EA" w:rsidP="004A43EA">
      <w:pPr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6C71E5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1. ผลลัพธ์การเรียนรู้หลัก </w:t>
      </w:r>
    </w:p>
    <w:p w14:paraId="26FAE057" w14:textId="2B76BF56" w:rsidR="004A43EA" w:rsidRPr="004A43EA" w:rsidRDefault="004A43EA" w:rsidP="004A43EA">
      <w:pPr>
        <w:ind w:firstLine="720"/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</w:pP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-</w:t>
      </w: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P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 w:rsidRPr="004A43EA"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  <w:t>xxxxxx</w:t>
      </w:r>
      <w:proofErr w:type="spellEnd"/>
    </w:p>
    <w:p w14:paraId="017D2EC5" w14:textId="2C4CAE98" w:rsidR="004A43EA" w:rsidRPr="004A43EA" w:rsidRDefault="004A43EA" w:rsidP="004A43EA">
      <w:pPr>
        <w:ind w:firstLine="720"/>
        <w:rPr>
          <w:rFonts w:ascii="TH SarabunPSK" w:hAnsi="TH SarabunPSK" w:cs="TH SarabunPSK"/>
          <w:sz w:val="28"/>
          <w:szCs w:val="28"/>
          <w:u w:val="dotted"/>
          <w:lang w:bidi="th-TH"/>
        </w:rPr>
      </w:pP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-</w:t>
      </w: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P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 w:rsidRPr="004A43EA">
        <w:rPr>
          <w:rFonts w:ascii="TH SarabunPSK" w:hAnsi="TH SarabunPSK" w:cs="TH SarabunPSK"/>
          <w:sz w:val="28"/>
          <w:szCs w:val="28"/>
          <w:u w:val="dotted"/>
          <w:cs/>
          <w:lang w:bidi="th-TH"/>
        </w:rPr>
        <w:t xml:space="preserve"> </w:t>
      </w:r>
      <w:proofErr w:type="spellStart"/>
      <w:r w:rsidRPr="004A43EA"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  <w:t>xxxxxxxxx</w:t>
      </w:r>
      <w:proofErr w:type="spellEnd"/>
    </w:p>
    <w:p w14:paraId="14B6225F" w14:textId="77777777" w:rsidR="004A43EA" w:rsidRDefault="004A43EA" w:rsidP="004A43EA">
      <w:pPr>
        <w:ind w:firstLine="720"/>
        <w:rPr>
          <w:rFonts w:ascii="TH SarabunPSK" w:hAnsi="TH SarabunPSK" w:cs="TH SarabunPSK"/>
          <w:sz w:val="28"/>
          <w:szCs w:val="28"/>
          <w:lang w:bidi="th-TH"/>
        </w:rPr>
      </w:pPr>
    </w:p>
    <w:p w14:paraId="599DDA91" w14:textId="77777777" w:rsidR="004A43EA" w:rsidRDefault="004A43EA" w:rsidP="004A43EA">
      <w:pPr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6C71E5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2. ผลลัพธ์การเรียนรู้ย่อย </w:t>
      </w:r>
    </w:p>
    <w:p w14:paraId="58748742" w14:textId="3216C166" w:rsidR="004A43EA" w:rsidRPr="004A43EA" w:rsidRDefault="004A43EA" w:rsidP="004A43EA">
      <w:pPr>
        <w:ind w:firstLine="720"/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>Sub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-</w:t>
      </w: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>PLO</w:t>
      </w:r>
      <w:r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: </w:t>
      </w:r>
      <w:r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  <w:t>xxxxxxxx</w:t>
      </w:r>
      <w:proofErr w:type="spellEnd"/>
    </w:p>
    <w:p w14:paraId="241D8190" w14:textId="1892EE43" w:rsidR="004A43EA" w:rsidRPr="006C71E5" w:rsidRDefault="004A43EA" w:rsidP="004A43EA">
      <w:pPr>
        <w:ind w:firstLine="709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1B003054" w14:textId="77777777" w:rsidR="004A43EA" w:rsidRPr="006C71E5" w:rsidRDefault="004A43EA" w:rsidP="004A43EA">
      <w:pPr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>3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Pr="006C71E5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ผลลัพธ์การเรียนรู้รายปี </w:t>
      </w:r>
    </w:p>
    <w:p w14:paraId="714AD723" w14:textId="77067B30" w:rsidR="004A43EA" w:rsidRPr="004A43EA" w:rsidRDefault="004A43EA" w:rsidP="004A43EA">
      <w:pPr>
        <w:ind w:firstLine="709"/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Y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z w:val="28"/>
          <w:szCs w:val="28"/>
          <w:u w:val="dotted"/>
          <w:lang w:bidi="th-TH"/>
        </w:rPr>
        <w:t>xxxxxxxxxxxxxxxxxxx</w:t>
      </w:r>
      <w:proofErr w:type="spellEnd"/>
    </w:p>
    <w:p w14:paraId="44872D12" w14:textId="77777777" w:rsidR="004A43EA" w:rsidRDefault="004A43EA" w:rsidP="004A43EA">
      <w:pPr>
        <w:ind w:firstLine="709"/>
        <w:rPr>
          <w:rFonts w:ascii="TH SarabunPSK" w:hAnsi="TH SarabunPSK" w:cs="TH SarabunPSK"/>
          <w:sz w:val="28"/>
          <w:szCs w:val="28"/>
          <w:lang w:bidi="th-TH"/>
        </w:rPr>
      </w:pPr>
    </w:p>
    <w:p w14:paraId="5F2C44A3" w14:textId="77777777" w:rsidR="004A43EA" w:rsidRPr="006C71E5" w:rsidRDefault="004A43EA" w:rsidP="004A43EA">
      <w:pPr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>4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Pr="006C71E5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ผลลัพธ์การเรียนรู้รายวิชา</w:t>
      </w:r>
    </w:p>
    <w:p w14:paraId="405202D9" w14:textId="33B556E1" w:rsidR="004A43EA" w:rsidRDefault="004A43EA" w:rsidP="004A43EA">
      <w:pPr>
        <w:ind w:firstLine="851"/>
        <w:rPr>
          <w:rFonts w:ascii="TH SarabunPSK" w:hAnsi="TH SarabunPSK" w:cs="TH SarabunPSK"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C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z w:val="32"/>
          <w:szCs w:val="32"/>
          <w:u w:val="dotted"/>
          <w:lang w:bidi="th-TH"/>
        </w:rPr>
        <w:t>xxxxxxxxxx</w:t>
      </w:r>
      <w:proofErr w:type="spellEnd"/>
    </w:p>
    <w:p w14:paraId="25440C4F" w14:textId="3B18C203" w:rsidR="004A43EA" w:rsidRDefault="004A43EA" w:rsidP="004A43EA">
      <w:pPr>
        <w:ind w:firstLine="851"/>
        <w:rPr>
          <w:rFonts w:ascii="TH SarabunPSK" w:hAnsi="TH SarabunPSK" w:cs="TH SarabunPSK"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C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z w:val="32"/>
          <w:szCs w:val="32"/>
          <w:u w:val="dotted"/>
          <w:lang w:bidi="th-TH"/>
        </w:rPr>
        <w:t>xxxxxxxxxxxxxx</w:t>
      </w:r>
      <w:proofErr w:type="spellEnd"/>
    </w:p>
    <w:p w14:paraId="3E99057F" w14:textId="3A21671F" w:rsidR="004A43EA" w:rsidRPr="002D2523" w:rsidRDefault="004A43EA" w:rsidP="004A43EA">
      <w:pPr>
        <w:ind w:firstLine="851"/>
        <w:rPr>
          <w:rFonts w:ascii="TH SarabunPSK" w:hAnsi="TH SarabunPSK" w:cs="TH SarabunPSK"/>
          <w:spacing w:val="-10"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C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pacing w:val="-10"/>
          <w:sz w:val="32"/>
          <w:szCs w:val="32"/>
          <w:u w:val="dotted"/>
          <w:lang w:bidi="th-TH"/>
        </w:rPr>
        <w:t>xxxxxxxxxxxxxxxxxx</w:t>
      </w:r>
      <w:proofErr w:type="spellEnd"/>
    </w:p>
    <w:p w14:paraId="0F74A7F7" w14:textId="3E8A2F56" w:rsidR="004A43EA" w:rsidRPr="006C71E5" w:rsidRDefault="004A43EA" w:rsidP="004A43EA">
      <w:pPr>
        <w:ind w:firstLine="851"/>
        <w:rPr>
          <w:rFonts w:ascii="TH SarabunPSK" w:hAnsi="TH SarabunPSK" w:cs="TH SarabunPSK"/>
          <w:sz w:val="28"/>
          <w:szCs w:val="28"/>
          <w:lang w:bidi="th-TH"/>
        </w:rPr>
      </w:pPr>
      <w:r w:rsidRPr="006C71E5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CLO </w:t>
      </w:r>
      <w:r w:rsidRPr="004A43EA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X</w:t>
      </w:r>
      <w:r w:rsidRPr="006C71E5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: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proofErr w:type="spellStart"/>
      <w:r>
        <w:rPr>
          <w:rFonts w:ascii="TH SarabunPSK" w:hAnsi="TH SarabunPSK" w:cs="TH SarabunPSK"/>
          <w:color w:val="FF0000"/>
          <w:sz w:val="32"/>
          <w:szCs w:val="32"/>
          <w:u w:val="dotted"/>
          <w:lang w:bidi="th-TH"/>
        </w:rPr>
        <w:t>xxxxxxxxxxxxxxxxxxx</w:t>
      </w:r>
      <w:proofErr w:type="spellEnd"/>
    </w:p>
    <w:p w14:paraId="6C1AC5E7" w14:textId="325AF53C" w:rsidR="00A558FD" w:rsidRDefault="00A558FD" w:rsidP="00A558FD">
      <w:pPr>
        <w:rPr>
          <w:lang w:val="en-AU" w:bidi="th-TH"/>
        </w:rPr>
      </w:pPr>
    </w:p>
    <w:p w14:paraId="17206C07" w14:textId="00C9C9AA" w:rsidR="00212A5B" w:rsidRDefault="007D7107" w:rsidP="004A43EA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  <w:r w:rsidR="00212A5B"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3 ส่วนประกอบของรายวิชา</w:t>
      </w:r>
    </w:p>
    <w:p w14:paraId="52AF7176" w14:textId="77777777" w:rsidR="000C43F2" w:rsidRPr="000C43F2" w:rsidRDefault="000C43F2" w:rsidP="000C43F2">
      <w:pPr>
        <w:rPr>
          <w:cs/>
          <w:lang w:bidi="th-TH"/>
        </w:rPr>
      </w:pPr>
    </w:p>
    <w:tbl>
      <w:tblPr>
        <w:tblW w:w="8964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310"/>
        <w:gridCol w:w="1276"/>
        <w:gridCol w:w="4252"/>
        <w:gridCol w:w="2126"/>
      </w:tblGrid>
      <w:tr w:rsidR="00212A5B" w:rsidRPr="0057602B" w14:paraId="3B4497EB" w14:textId="77777777" w:rsidTr="000E1FA3">
        <w:trPr>
          <w:trHeight w:val="647"/>
        </w:trPr>
        <w:tc>
          <w:tcPr>
            <w:tcW w:w="8964" w:type="dxa"/>
            <w:gridSpan w:val="4"/>
          </w:tcPr>
          <w:p w14:paraId="51DD0F20" w14:textId="77777777" w:rsidR="00212A5B" w:rsidRPr="0057602B" w:rsidRDefault="00212A5B" w:rsidP="00F439B4">
            <w:pPr>
              <w:pStyle w:val="7"/>
              <w:spacing w:before="0" w:after="0"/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 xml:space="preserve"> คำอธิบายรายวิชา </w:t>
            </w:r>
          </w:p>
          <w:p w14:paraId="5C4448EB" w14:textId="5F478209" w:rsidR="00B034F6" w:rsidRDefault="00E76BA8" w:rsidP="00E76BA8">
            <w:pPr>
              <w:ind w:firstLine="631"/>
              <w:jc w:val="thaiDistribute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</w:pP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ภาษาไทย</w:t>
            </w:r>
          </w:p>
          <w:p w14:paraId="289A1C83" w14:textId="21DF6711" w:rsidR="00B034F6" w:rsidRPr="005A22A8" w:rsidRDefault="00E76BA8" w:rsidP="005A22A8">
            <w:pPr>
              <w:ind w:firstLine="631"/>
              <w:jc w:val="thaiDistribute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English</w:t>
            </w:r>
          </w:p>
        </w:tc>
      </w:tr>
      <w:tr w:rsidR="00212A5B" w:rsidRPr="0057602B" w14:paraId="747A98DF" w14:textId="77777777" w:rsidTr="000E1FA3">
        <w:trPr>
          <w:trHeight w:val="647"/>
        </w:trPr>
        <w:tc>
          <w:tcPr>
            <w:tcW w:w="8964" w:type="dxa"/>
            <w:gridSpan w:val="4"/>
            <w:tcBorders>
              <w:bottom w:val="single" w:sz="4" w:space="0" w:color="auto"/>
            </w:tcBorders>
          </w:tcPr>
          <w:p w14:paraId="5184F367" w14:textId="77777777" w:rsidR="00212A5B" w:rsidRPr="0057602B" w:rsidRDefault="00212A5B" w:rsidP="00F439B4">
            <w:pPr>
              <w:pStyle w:val="7"/>
              <w:spacing w:after="120"/>
              <w:rPr>
                <w:rFonts w:ascii="TH SarabunPSK" w:hAnsi="TH SarabunPSK" w:cs="TH SarabunPSK"/>
                <w:b/>
                <w:sz w:val="32"/>
                <w:szCs w:val="32"/>
                <w:cs/>
                <w:lang w:val="en-US" w:bidi="th-TH"/>
              </w:rPr>
            </w:pPr>
            <w:r w:rsidRPr="0057602B">
              <w:rPr>
                <w:rFonts w:ascii="TH SarabunPSK" w:hAnsi="TH SarabunPSK" w:cs="TH SarabunPSK"/>
                <w:b/>
                <w:sz w:val="32"/>
                <w:szCs w:val="32"/>
                <w:lang w:val="en-US" w:bidi="th-TH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จำนวนชั่วโมงที่ใช้</w:t>
            </w: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val="en-US" w:bidi="th-TH"/>
              </w:rPr>
              <w:t>ต่อภาคการศึกษา</w:t>
            </w:r>
          </w:p>
        </w:tc>
      </w:tr>
      <w:tr w:rsidR="00212A5B" w:rsidRPr="0057602B" w14:paraId="7C3DE7D2" w14:textId="77777777" w:rsidTr="007D7107">
        <w:trPr>
          <w:trHeight w:val="478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796C7" w14:textId="77777777" w:rsidR="00212A5B" w:rsidRPr="0057602B" w:rsidRDefault="00212A5B" w:rsidP="00F439B4">
            <w:pPr>
              <w:pStyle w:val="7"/>
              <w:spacing w:before="0" w:after="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บรรยาย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01C32" w14:textId="77777777" w:rsidR="00212A5B" w:rsidRPr="0057602B" w:rsidRDefault="00212A5B" w:rsidP="00F439B4">
            <w:pPr>
              <w:pStyle w:val="7"/>
              <w:spacing w:before="0" w:after="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สอนเสริม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68414" w14:textId="77777777" w:rsidR="00212A5B" w:rsidRPr="0057602B" w:rsidRDefault="00212A5B" w:rsidP="00F439B4">
            <w:pPr>
              <w:pStyle w:val="7"/>
              <w:spacing w:before="0" w:after="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 w:bidi="th-TH"/>
              </w:rPr>
            </w:pP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การฝึกปฏิบัติ/งาน</w:t>
            </w:r>
            <w:r w:rsidRPr="0057602B">
              <w:rPr>
                <w:rFonts w:ascii="TH SarabunPSK" w:hAnsi="TH SarabunPSK" w:cs="TH SarabunPSK"/>
                <w:bCs/>
                <w:spacing w:val="-4"/>
                <w:sz w:val="32"/>
                <w:szCs w:val="32"/>
                <w:cs/>
                <w:lang w:bidi="th-TH"/>
              </w:rPr>
              <w:t>ภาคสนาม/การฝึกงาน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CBE8" w14:textId="77777777" w:rsidR="00212A5B" w:rsidRPr="0057602B" w:rsidRDefault="00212A5B" w:rsidP="00F439B4">
            <w:pPr>
              <w:pStyle w:val="7"/>
              <w:spacing w:before="0" w:after="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57602B">
              <w:rPr>
                <w:rFonts w:ascii="TH SarabunPSK" w:hAnsi="TH SarabunPSK" w:cs="TH SarabunPSK"/>
                <w:bCs/>
                <w:sz w:val="32"/>
                <w:szCs w:val="32"/>
                <w:cs/>
                <w:lang w:bidi="th-TH"/>
              </w:rPr>
              <w:t>การศึกษาด้วยตนเอง</w:t>
            </w:r>
          </w:p>
          <w:p w14:paraId="0CDC588E" w14:textId="77777777" w:rsidR="00212A5B" w:rsidRPr="0057602B" w:rsidRDefault="00212A5B" w:rsidP="00F439B4">
            <w:pPr>
              <w:jc w:val="center"/>
              <w:rPr>
                <w:rFonts w:ascii="TH SarabunPSK" w:hAnsi="TH SarabunPSK" w:cs="TH SarabunPSK"/>
                <w:cs/>
                <w:lang w:bidi="th-TH"/>
              </w:rPr>
            </w:pPr>
          </w:p>
        </w:tc>
      </w:tr>
      <w:tr w:rsidR="00212A5B" w:rsidRPr="0057602B" w14:paraId="2870F0BE" w14:textId="77777777" w:rsidTr="007D7107">
        <w:trPr>
          <w:trHeight w:val="346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51E1" w14:textId="2D4C0EFF" w:rsidR="00212A5B" w:rsidRPr="00344D32" w:rsidRDefault="00E76BA8" w:rsidP="00F439B4">
            <w:pPr>
              <w:pStyle w:val="aa"/>
              <w:jc w:val="center"/>
              <w:rPr>
                <w:rFonts w:ascii="TH SarabunPSK" w:hAnsi="TH SarabunPSK" w:cs="TH SarabunPSK"/>
                <w:color w:val="FF0000"/>
                <w:sz w:val="32"/>
                <w:u w:val="dotted"/>
              </w:rPr>
            </w:pPr>
            <w:r w:rsidRPr="00344D32">
              <w:rPr>
                <w:rFonts w:ascii="TH SarabunPSK" w:hAnsi="TH SarabunPSK" w:cs="TH SarabunPSK"/>
                <w:color w:val="FF0000"/>
                <w:sz w:val="32"/>
                <w:u w:val="dotted"/>
                <w:lang w:bidi="th-TH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928D7" w14:textId="41902F95" w:rsidR="00212A5B" w:rsidRPr="00344D32" w:rsidRDefault="00E76BA8" w:rsidP="00F439B4">
            <w:pPr>
              <w:pStyle w:val="aa"/>
              <w:jc w:val="center"/>
              <w:rPr>
                <w:rFonts w:ascii="TH SarabunPSK" w:hAnsi="TH SarabunPSK" w:cs="TH SarabunPSK"/>
                <w:color w:val="FF0000"/>
                <w:sz w:val="32"/>
                <w:u w:val="dotted"/>
                <w:cs/>
                <w:lang w:bidi="th-TH"/>
              </w:rPr>
            </w:pPr>
            <w:r w:rsidRPr="00344D32">
              <w:rPr>
                <w:rFonts w:ascii="TH SarabunPSK" w:hAnsi="TH SarabunPSK" w:cs="TH SarabunPSK"/>
                <w:color w:val="FF0000"/>
                <w:sz w:val="32"/>
                <w:u w:val="dotted"/>
                <w:lang w:bidi="th-TH"/>
              </w:rPr>
              <w:t>x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7C92" w14:textId="63D90002" w:rsidR="00212A5B" w:rsidRPr="00344D32" w:rsidRDefault="00E76BA8" w:rsidP="00F439B4">
            <w:pPr>
              <w:pStyle w:val="aa"/>
              <w:jc w:val="center"/>
              <w:rPr>
                <w:rFonts w:ascii="TH SarabunPSK" w:hAnsi="TH SarabunPSK" w:cs="TH SarabunPSK"/>
                <w:color w:val="FF0000"/>
                <w:sz w:val="32"/>
                <w:u w:val="dotted"/>
                <w:rtl/>
                <w:cs/>
              </w:rPr>
            </w:pPr>
            <w:r w:rsidRPr="00344D32">
              <w:rPr>
                <w:rFonts w:ascii="TH SarabunPSK" w:hAnsi="TH SarabunPSK" w:cs="TH SarabunPSK"/>
                <w:color w:val="FF0000"/>
                <w:sz w:val="32"/>
                <w:u w:val="dotted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DD49" w14:textId="422F6125" w:rsidR="00212A5B" w:rsidRPr="00344D32" w:rsidRDefault="00E76BA8" w:rsidP="00F439B4">
            <w:pPr>
              <w:pStyle w:val="aa"/>
              <w:jc w:val="center"/>
              <w:rPr>
                <w:rFonts w:ascii="TH SarabunPSK" w:hAnsi="TH SarabunPSK" w:cs="TH SarabunPSK"/>
                <w:color w:val="FF0000"/>
                <w:sz w:val="32"/>
                <w:u w:val="dotted"/>
              </w:rPr>
            </w:pPr>
            <w:r w:rsidRPr="00344D32">
              <w:rPr>
                <w:rFonts w:ascii="TH SarabunPSK" w:hAnsi="TH SarabunPSK" w:cs="TH SarabunPSK"/>
                <w:color w:val="FF0000"/>
                <w:sz w:val="32"/>
                <w:u w:val="dotted"/>
              </w:rPr>
              <w:t>x</w:t>
            </w:r>
          </w:p>
        </w:tc>
      </w:tr>
      <w:tr w:rsidR="00212A5B" w:rsidRPr="0057602B" w14:paraId="4C78929F" w14:textId="77777777" w:rsidTr="000E1FA3">
        <w:tc>
          <w:tcPr>
            <w:tcW w:w="8964" w:type="dxa"/>
            <w:gridSpan w:val="4"/>
            <w:tcBorders>
              <w:top w:val="single" w:sz="4" w:space="0" w:color="auto"/>
            </w:tcBorders>
          </w:tcPr>
          <w:p w14:paraId="0FD07DD8" w14:textId="77777777" w:rsidR="00212A5B" w:rsidRPr="0057602B" w:rsidRDefault="00212A5B" w:rsidP="00F439B4">
            <w:pPr>
              <w:pStyle w:val="3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04DCF172" w14:textId="77777777" w:rsidR="00065BA7" w:rsidRDefault="00065BA7" w:rsidP="001F259A">
      <w:pPr>
        <w:autoSpaceDE w:val="0"/>
        <w:autoSpaceDN w:val="0"/>
        <w:adjustRightInd w:val="0"/>
        <w:ind w:firstLine="360"/>
        <w:rPr>
          <w:rFonts w:ascii="TH SarabunPSK" w:hAnsi="TH SarabunPSK" w:cs="TH SarabunPSK"/>
          <w:sz w:val="32"/>
          <w:szCs w:val="32"/>
          <w:lang w:bidi="th-TH"/>
        </w:rPr>
      </w:pPr>
    </w:p>
    <w:tbl>
      <w:tblPr>
        <w:tblStyle w:val="a7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851"/>
        <w:gridCol w:w="2693"/>
        <w:gridCol w:w="993"/>
        <w:gridCol w:w="565"/>
        <w:gridCol w:w="1131"/>
        <w:gridCol w:w="2266"/>
      </w:tblGrid>
      <w:tr w:rsidR="00065BA7" w14:paraId="178FAEBB" w14:textId="77777777" w:rsidTr="00065BA7">
        <w:tc>
          <w:tcPr>
            <w:tcW w:w="9061" w:type="dxa"/>
            <w:gridSpan w:val="7"/>
          </w:tcPr>
          <w:p w14:paraId="3FF43B31" w14:textId="2CBC0DF2" w:rsidR="00065BA7" w:rsidRPr="006F246F" w:rsidRDefault="00065BA7" w:rsidP="00065BA7">
            <w:pPr>
              <w:pStyle w:val="3"/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3. จำนวนชั่วโมงต่อสัปดาห์ที่อาจารย์ให้คำปรึกษาและแนะนำทางวิชาการแก่นักศึกษาเป็นรายบุคคล</w:t>
            </w:r>
            <w:r w:rsidR="006F246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6F246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(</w:t>
            </w:r>
            <w:r w:rsidR="005C1C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ะบุจำนวน</w:t>
            </w:r>
            <w:r w:rsidR="007C3D0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ชั่วโมง</w:t>
            </w:r>
            <w:r w:rsidR="005C1C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 xml:space="preserve"> และ</w:t>
            </w:r>
            <w:r w:rsidR="006F246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เลือกได้มากกว่า 1 ช่องทาง)</w:t>
            </w:r>
          </w:p>
        </w:tc>
      </w:tr>
      <w:tr w:rsidR="00065BA7" w14:paraId="4AD979D4" w14:textId="77777777" w:rsidTr="005C1C87">
        <w:tc>
          <w:tcPr>
            <w:tcW w:w="562" w:type="dxa"/>
          </w:tcPr>
          <w:p w14:paraId="65D07131" w14:textId="5C40D5D0" w:rsidR="00065BA7" w:rsidRDefault="00065BA7" w:rsidP="001F259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499" w:type="dxa"/>
            <w:gridSpan w:val="6"/>
          </w:tcPr>
          <w:p w14:paraId="04B26501" w14:textId="7BEC2CE9" w:rsidR="00065BA7" w:rsidRDefault="00E76BA8" w:rsidP="001F259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="00065BA7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ำนวน ..... ชั่วโมง/สัปดาห์</w:t>
            </w:r>
          </w:p>
        </w:tc>
      </w:tr>
      <w:tr w:rsidR="006F246F" w14:paraId="64C56C54" w14:textId="77777777" w:rsidTr="005C1C87">
        <w:tc>
          <w:tcPr>
            <w:tcW w:w="1413" w:type="dxa"/>
            <w:gridSpan w:val="2"/>
          </w:tcPr>
          <w:p w14:paraId="44604DAD" w14:textId="77777777" w:rsidR="006F246F" w:rsidRDefault="006F246F" w:rsidP="001F259A">
            <w:pPr>
              <w:autoSpaceDE w:val="0"/>
              <w:autoSpaceDN w:val="0"/>
              <w:adjustRightInd w:val="0"/>
              <w:rPr>
                <w:rFonts w:ascii="Tahoma" w:hAnsi="Tahoma" w:cs="Tahoma"/>
                <w:sz w:val="32"/>
                <w:szCs w:val="32"/>
                <w:lang w:bidi="th-TH"/>
              </w:rPr>
            </w:pPr>
          </w:p>
        </w:tc>
        <w:tc>
          <w:tcPr>
            <w:tcW w:w="2693" w:type="dxa"/>
          </w:tcPr>
          <w:p w14:paraId="3D90BC77" w14:textId="07DF7266" w:rsidR="006F246F" w:rsidRPr="007C3D0A" w:rsidRDefault="005C1C87" w:rsidP="001F259A">
            <w:pPr>
              <w:autoSpaceDE w:val="0"/>
              <w:autoSpaceDN w:val="0"/>
              <w:adjustRightInd w:val="0"/>
              <w:rPr>
                <w:rFonts w:ascii="Tahoma" w:hAnsi="Tahoma" w:cs="Tahoma"/>
                <w:color w:val="FF0000"/>
                <w:sz w:val="32"/>
                <w:szCs w:val="32"/>
                <w:lang w:bidi="th-TH"/>
              </w:rPr>
            </w:pP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ชื่อ-นามสกุลอาจารย์</w:t>
            </w:r>
          </w:p>
        </w:tc>
        <w:tc>
          <w:tcPr>
            <w:tcW w:w="2689" w:type="dxa"/>
            <w:gridSpan w:val="3"/>
          </w:tcPr>
          <w:p w14:paraId="749AFA2B" w14:textId="1CF116A5" w:rsidR="006F246F" w:rsidRPr="007C3D0A" w:rsidRDefault="005C1C87" w:rsidP="005C1C87">
            <w:pPr>
              <w:autoSpaceDE w:val="0"/>
              <w:autoSpaceDN w:val="0"/>
              <w:adjustRightInd w:val="0"/>
              <w:rPr>
                <w:rFonts w:ascii="Tahoma" w:hAnsi="Tahoma" w:cs="Tahoma"/>
                <w:color w:val="FF0000"/>
                <w:sz w:val="32"/>
                <w:szCs w:val="32"/>
                <w:lang w:bidi="th-TH"/>
              </w:rPr>
            </w:pP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วัน และช่วงเวลา</w:t>
            </w:r>
          </w:p>
        </w:tc>
        <w:tc>
          <w:tcPr>
            <w:tcW w:w="2266" w:type="dxa"/>
          </w:tcPr>
          <w:p w14:paraId="19E0EBDE" w14:textId="2B83DD4C" w:rsidR="006F246F" w:rsidRPr="007C3D0A" w:rsidRDefault="005C1C87" w:rsidP="001F259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  <w:t>สถานที่</w:t>
            </w: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/ห้องพัก</w:t>
            </w:r>
          </w:p>
        </w:tc>
      </w:tr>
      <w:tr w:rsidR="005C1C87" w14:paraId="4CDB1B3D" w14:textId="77777777" w:rsidTr="005C1C87">
        <w:tc>
          <w:tcPr>
            <w:tcW w:w="1413" w:type="dxa"/>
            <w:gridSpan w:val="2"/>
          </w:tcPr>
          <w:p w14:paraId="6C35EAAD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ahoma" w:hAnsi="Tahoma" w:cs="Tahoma"/>
                <w:sz w:val="32"/>
                <w:szCs w:val="32"/>
                <w:lang w:bidi="th-TH"/>
              </w:rPr>
            </w:pPr>
          </w:p>
        </w:tc>
        <w:tc>
          <w:tcPr>
            <w:tcW w:w="2693" w:type="dxa"/>
          </w:tcPr>
          <w:p w14:paraId="6B78E1EF" w14:textId="0546FA0D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</w:p>
        </w:tc>
        <w:tc>
          <w:tcPr>
            <w:tcW w:w="2689" w:type="dxa"/>
            <w:gridSpan w:val="3"/>
          </w:tcPr>
          <w:p w14:paraId="17808E08" w14:textId="469EB843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</w:p>
        </w:tc>
        <w:tc>
          <w:tcPr>
            <w:tcW w:w="2266" w:type="dxa"/>
          </w:tcPr>
          <w:p w14:paraId="39D5744A" w14:textId="715755F8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</w:p>
        </w:tc>
      </w:tr>
      <w:tr w:rsidR="005C1C87" w:rsidRPr="00065BA7" w14:paraId="5A54647D" w14:textId="77777777" w:rsidTr="005C1C87">
        <w:tc>
          <w:tcPr>
            <w:tcW w:w="562" w:type="dxa"/>
          </w:tcPr>
          <w:p w14:paraId="62221FF0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8499" w:type="dxa"/>
            <w:gridSpan w:val="6"/>
          </w:tcPr>
          <w:p w14:paraId="1D1218F6" w14:textId="7D63303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 w:rsidR="00E76BA8"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E76BA8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่าน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e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mail</w:t>
            </w:r>
          </w:p>
        </w:tc>
      </w:tr>
      <w:tr w:rsidR="005C1C87" w:rsidRPr="00065BA7" w14:paraId="7976CB3B" w14:textId="77777777" w:rsidTr="005C1C87">
        <w:tc>
          <w:tcPr>
            <w:tcW w:w="1413" w:type="dxa"/>
            <w:gridSpan w:val="2"/>
          </w:tcPr>
          <w:p w14:paraId="614169BC" w14:textId="2E46D88D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258241FE" w14:textId="6EEE64E6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proofErr w:type="spellStart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xxxxxx</w:t>
            </w:r>
            <w:proofErr w:type="spellEnd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  <w:t>.</w:t>
            </w:r>
            <w:proofErr w:type="spellStart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x@rbru</w:t>
            </w:r>
            <w:proofErr w:type="spellEnd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  <w:t>.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ac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  <w:t>.</w:t>
            </w:r>
            <w:proofErr w:type="spellStart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th</w:t>
            </w:r>
            <w:proofErr w:type="spellEnd"/>
          </w:p>
        </w:tc>
        <w:tc>
          <w:tcPr>
            <w:tcW w:w="3962" w:type="dxa"/>
            <w:gridSpan w:val="3"/>
          </w:tcPr>
          <w:p w14:paraId="3AE83645" w14:textId="6DA05AAB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</w:tr>
      <w:tr w:rsidR="005C1C87" w:rsidRPr="00065BA7" w14:paraId="15E3802E" w14:textId="77777777" w:rsidTr="005C1C87">
        <w:tc>
          <w:tcPr>
            <w:tcW w:w="1413" w:type="dxa"/>
            <w:gridSpan w:val="2"/>
          </w:tcPr>
          <w:p w14:paraId="5D0B2E75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110225E8" w14:textId="6B2E7A19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3962" w:type="dxa"/>
            <w:gridSpan w:val="3"/>
          </w:tcPr>
          <w:p w14:paraId="1A75023C" w14:textId="3BC3351A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5C1C87" w:rsidRPr="00065BA7" w14:paraId="3DC17F09" w14:textId="77777777" w:rsidTr="005C1C87">
        <w:tc>
          <w:tcPr>
            <w:tcW w:w="562" w:type="dxa"/>
          </w:tcPr>
          <w:p w14:paraId="1A69A82E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5102" w:type="dxa"/>
            <w:gridSpan w:val="4"/>
          </w:tcPr>
          <w:p w14:paraId="6D2781D2" w14:textId="541D87EA" w:rsidR="005C1C87" w:rsidRDefault="00E76BA8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sym w:font="Wingdings 2" w:char="F0A3"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="005C1C87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นักศึกษาติดต่อนัดเวลาล่วงหน้าเป็นรายบุคคล</w:t>
            </w:r>
          </w:p>
        </w:tc>
        <w:tc>
          <w:tcPr>
            <w:tcW w:w="3397" w:type="dxa"/>
            <w:gridSpan w:val="2"/>
          </w:tcPr>
          <w:p w14:paraId="715750BE" w14:textId="1C1F05A0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5C1C87" w:rsidRPr="00065BA7" w14:paraId="7A8F7F8B" w14:textId="77777777" w:rsidTr="005C1C87">
        <w:tc>
          <w:tcPr>
            <w:tcW w:w="1413" w:type="dxa"/>
            <w:gridSpan w:val="2"/>
          </w:tcPr>
          <w:p w14:paraId="08225EA3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29954844" w14:textId="19C898CB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ชื่อ-นามสกุลอาจารย์</w:t>
            </w:r>
          </w:p>
        </w:tc>
        <w:tc>
          <w:tcPr>
            <w:tcW w:w="3962" w:type="dxa"/>
            <w:gridSpan w:val="3"/>
          </w:tcPr>
          <w:p w14:paraId="13889A2E" w14:textId="79290B42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โทร. </w:t>
            </w:r>
            <w:proofErr w:type="spellStart"/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</w:t>
            </w:r>
            <w:r w:rsidR="005A22A8"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</w:t>
            </w:r>
            <w:proofErr w:type="spellEnd"/>
          </w:p>
        </w:tc>
      </w:tr>
      <w:tr w:rsidR="005C1C87" w:rsidRPr="00065BA7" w14:paraId="3C13297B" w14:textId="77777777" w:rsidTr="005C1C87">
        <w:tc>
          <w:tcPr>
            <w:tcW w:w="1413" w:type="dxa"/>
            <w:gridSpan w:val="2"/>
          </w:tcPr>
          <w:p w14:paraId="10D80E9B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4BB51252" w14:textId="6F70607A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962" w:type="dxa"/>
            <w:gridSpan w:val="3"/>
          </w:tcPr>
          <w:p w14:paraId="7C8CAE99" w14:textId="748AE0CD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5C1C87" w:rsidRPr="00065BA7" w14:paraId="43A8FFE6" w14:textId="77777777" w:rsidTr="005C1C87">
        <w:tc>
          <w:tcPr>
            <w:tcW w:w="562" w:type="dxa"/>
          </w:tcPr>
          <w:p w14:paraId="0960CE46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537" w:type="dxa"/>
            <w:gridSpan w:val="3"/>
          </w:tcPr>
          <w:p w14:paraId="61D5FCB7" w14:textId="7CDA0F41" w:rsidR="005C1C87" w:rsidRDefault="00E76BA8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="005C1C87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อื่น ๆ โปรดระบุ</w:t>
            </w:r>
          </w:p>
        </w:tc>
        <w:tc>
          <w:tcPr>
            <w:tcW w:w="3962" w:type="dxa"/>
            <w:gridSpan w:val="3"/>
          </w:tcPr>
          <w:p w14:paraId="694CD58A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5C1C87" w:rsidRPr="00065BA7" w14:paraId="5FD5C829" w14:textId="77777777" w:rsidTr="005C1C87">
        <w:tc>
          <w:tcPr>
            <w:tcW w:w="1413" w:type="dxa"/>
            <w:gridSpan w:val="2"/>
          </w:tcPr>
          <w:p w14:paraId="0B9EF444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6C0D8C4C" w14:textId="301FF093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7C3D0A">
              <w:rPr>
                <w:rFonts w:ascii="TH SarabunPSK" w:hAnsi="TH SarabunPSK" w:cs="TH SarabunPSK" w:hint="cs"/>
                <w:color w:val="FF0000"/>
                <w:sz w:val="32"/>
                <w:szCs w:val="32"/>
                <w:u w:val="dotted"/>
                <w:cs/>
                <w:lang w:bidi="th-TH"/>
              </w:rPr>
              <w:t>ชื่อ-นามสกุลอาจารย์</w:t>
            </w:r>
          </w:p>
        </w:tc>
        <w:tc>
          <w:tcPr>
            <w:tcW w:w="3962" w:type="dxa"/>
            <w:gridSpan w:val="3"/>
          </w:tcPr>
          <w:p w14:paraId="71DA5402" w14:textId="1C251CA4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</w:pP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FB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  <w:t>/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Line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  <w:t xml:space="preserve"> 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ID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  <w:t>/</w:t>
            </w:r>
            <w:r w:rsidRPr="007C3D0A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IG</w:t>
            </w:r>
          </w:p>
        </w:tc>
      </w:tr>
      <w:tr w:rsidR="005C1C87" w:rsidRPr="00065BA7" w14:paraId="4F3F08C8" w14:textId="77777777" w:rsidTr="005C1C87">
        <w:tc>
          <w:tcPr>
            <w:tcW w:w="1413" w:type="dxa"/>
            <w:gridSpan w:val="2"/>
          </w:tcPr>
          <w:p w14:paraId="00D954EC" w14:textId="77777777" w:rsidR="005C1C87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686" w:type="dxa"/>
            <w:gridSpan w:val="2"/>
          </w:tcPr>
          <w:p w14:paraId="2C9BA399" w14:textId="6B43EE05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</w:p>
        </w:tc>
        <w:tc>
          <w:tcPr>
            <w:tcW w:w="3962" w:type="dxa"/>
            <w:gridSpan w:val="3"/>
          </w:tcPr>
          <w:p w14:paraId="69DFF175" w14:textId="7417053B" w:rsidR="005C1C87" w:rsidRPr="007C3D0A" w:rsidRDefault="005C1C87" w:rsidP="005C1C8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cs/>
                <w:lang w:bidi="th-TH"/>
              </w:rPr>
            </w:pPr>
          </w:p>
        </w:tc>
      </w:tr>
    </w:tbl>
    <w:p w14:paraId="59A01E66" w14:textId="77777777" w:rsidR="00065BA7" w:rsidRDefault="00065BA7" w:rsidP="001F259A">
      <w:pPr>
        <w:autoSpaceDE w:val="0"/>
        <w:autoSpaceDN w:val="0"/>
        <w:adjustRightInd w:val="0"/>
        <w:ind w:firstLine="360"/>
        <w:rPr>
          <w:rFonts w:ascii="TH SarabunPSK" w:hAnsi="TH SarabunPSK" w:cs="TH SarabunPSK"/>
          <w:sz w:val="32"/>
          <w:szCs w:val="32"/>
          <w:lang w:bidi="th-TH"/>
        </w:rPr>
      </w:pPr>
    </w:p>
    <w:p w14:paraId="69F4F304" w14:textId="77777777" w:rsidR="007D7107" w:rsidRDefault="007D7107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13B0B872" w14:textId="0FF3B798" w:rsidR="00E76BA8" w:rsidRDefault="00A84402" w:rsidP="00E76BA8">
      <w:pPr>
        <w:jc w:val="center"/>
        <w:rPr>
          <w:szCs w:val="22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4 ผลการเรียนรู้ของนักศึกษา</w:t>
      </w:r>
    </w:p>
    <w:p w14:paraId="13D6EE0E" w14:textId="77777777" w:rsidR="000C43F2" w:rsidRDefault="000C43F2" w:rsidP="00E76BA8">
      <w:pPr>
        <w:jc w:val="center"/>
        <w:rPr>
          <w:szCs w:val="22"/>
          <w:lang w:bidi="th-TH"/>
        </w:rPr>
      </w:pPr>
    </w:p>
    <w:p w14:paraId="31287312" w14:textId="4DF0B04C" w:rsidR="00A84402" w:rsidRDefault="00B034F6" w:rsidP="00E76BA8">
      <w:pPr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E76BA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(เฉพาะจุดดำ</w:t>
      </w:r>
      <w:r w:rsidR="00E76BA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  <w:r w:rsidR="00E76BA8" w:rsidRPr="00E76BA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โปรดดูรายละเอียดในเล่มหลักสูตร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769"/>
        <w:gridCol w:w="1836"/>
        <w:gridCol w:w="1653"/>
        <w:gridCol w:w="1952"/>
        <w:gridCol w:w="1851"/>
      </w:tblGrid>
      <w:tr w:rsidR="00E81623" w14:paraId="5AB95833" w14:textId="77777777" w:rsidTr="00E81623">
        <w:tc>
          <w:tcPr>
            <w:tcW w:w="1769" w:type="dxa"/>
            <w:vAlign w:val="center"/>
          </w:tcPr>
          <w:p w14:paraId="1E633B92" w14:textId="055CF706" w:rsidR="00E81623" w:rsidRPr="00890844" w:rsidRDefault="00E81623" w:rsidP="00266AE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color w:val="000000"/>
                <w:sz w:val="32"/>
                <w:szCs w:val="32"/>
                <w:cs/>
              </w:rPr>
              <w:t>ผลการเรียนรู้ตาม</w:t>
            </w:r>
            <w:r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</w:rPr>
              <w:t>TQF</w:t>
            </w:r>
          </w:p>
        </w:tc>
        <w:tc>
          <w:tcPr>
            <w:tcW w:w="1836" w:type="dxa"/>
            <w:vAlign w:val="center"/>
          </w:tcPr>
          <w:p w14:paraId="5FF11F3D" w14:textId="77777777" w:rsidR="00E81623" w:rsidRPr="00890844" w:rsidRDefault="00E81623" w:rsidP="00266AE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890844"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ผลลัพธ์การเรียนรู้ที่คาดหวังของหลักสูตร (</w:t>
            </w:r>
            <w:r w:rsidRPr="00890844"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PLOs</w:t>
            </w:r>
            <w:r w:rsidRPr="00890844"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  <w:t>)</w:t>
            </w:r>
          </w:p>
        </w:tc>
        <w:tc>
          <w:tcPr>
            <w:tcW w:w="1653" w:type="dxa"/>
          </w:tcPr>
          <w:p w14:paraId="524ED2D9" w14:textId="36392C56" w:rsidR="00E81623" w:rsidRPr="00890844" w:rsidRDefault="00E81623" w:rsidP="00266AE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color w:val="000000"/>
                <w:sz w:val="32"/>
                <w:szCs w:val="32"/>
                <w:cs/>
              </w:rPr>
              <w:t>ผลลัพธ์การเรียนรู้รายวิชา (</w:t>
            </w:r>
            <w:r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</w:rPr>
              <w:t>CLOs)</w:t>
            </w:r>
          </w:p>
        </w:tc>
        <w:tc>
          <w:tcPr>
            <w:tcW w:w="1952" w:type="dxa"/>
            <w:vAlign w:val="center"/>
          </w:tcPr>
          <w:p w14:paraId="404840C6" w14:textId="7F71F848" w:rsidR="00E81623" w:rsidRPr="00890844" w:rsidRDefault="00E81623" w:rsidP="00266AE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890844"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กลยุทธ์การสอนที่ใช้พัฒนาการเรียนรู้</w:t>
            </w:r>
          </w:p>
        </w:tc>
        <w:tc>
          <w:tcPr>
            <w:tcW w:w="1851" w:type="dxa"/>
            <w:vAlign w:val="center"/>
          </w:tcPr>
          <w:p w14:paraId="2EE9CF10" w14:textId="77777777" w:rsidR="00E81623" w:rsidRPr="00890844" w:rsidRDefault="00E81623" w:rsidP="00266AE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890844"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กลยุทธ์การประเมินผลการเรียนรู้</w:t>
            </w:r>
          </w:p>
        </w:tc>
      </w:tr>
      <w:tr w:rsidR="00E81623" w14:paraId="13BBCC64" w14:textId="77777777" w:rsidTr="00E15C7F">
        <w:tc>
          <w:tcPr>
            <w:tcW w:w="9061" w:type="dxa"/>
            <w:gridSpan w:val="5"/>
          </w:tcPr>
          <w:p w14:paraId="5582BDE5" w14:textId="34FBAFDD" w:rsidR="00E81623" w:rsidRPr="00890844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8B33F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 ด้านความรู้</w:t>
            </w:r>
          </w:p>
        </w:tc>
      </w:tr>
      <w:tr w:rsidR="00E81623" w14:paraId="4FCD1C43" w14:textId="77777777" w:rsidTr="00E81623">
        <w:tc>
          <w:tcPr>
            <w:tcW w:w="1769" w:type="dxa"/>
            <w:vAlign w:val="center"/>
          </w:tcPr>
          <w:p w14:paraId="27F9F61F" w14:textId="73F38FE2" w:rsidR="00E81623" w:rsidRPr="00890844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836" w:type="dxa"/>
            <w:vAlign w:val="center"/>
          </w:tcPr>
          <w:p w14:paraId="3B63B949" w14:textId="08D049BB" w:rsidR="00E81623" w:rsidRPr="00890844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653" w:type="dxa"/>
            <w:vAlign w:val="center"/>
          </w:tcPr>
          <w:p w14:paraId="4D3FFA6D" w14:textId="4B47058E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 w:hint="cs"/>
                <w:color w:val="FF0000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952" w:type="dxa"/>
          </w:tcPr>
          <w:p w14:paraId="7BC7FDEE" w14:textId="49AEAD6D" w:rsidR="00E81623" w:rsidRPr="00890844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สอนที่ใช้พัฒนาการเรียนรู้ในแต่ละด้านที่ระบุไว้ในเล่มหลักสูตรให้เหมาะสม</w:t>
            </w:r>
          </w:p>
        </w:tc>
        <w:tc>
          <w:tcPr>
            <w:tcW w:w="1851" w:type="dxa"/>
          </w:tcPr>
          <w:p w14:paraId="4265A08D" w14:textId="61FF46F3" w:rsidR="00E81623" w:rsidRPr="00890844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eastAsia="Sarabu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ประเมินผลการเรียนรู้ในแต่ละด้านที่ระบุไว้ในเล่มหลักสูตรให้เหมาะสม</w:t>
            </w:r>
            <w:r w:rsidRPr="005A22A8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 xml:space="preserve"> </w:t>
            </w:r>
          </w:p>
        </w:tc>
      </w:tr>
      <w:tr w:rsidR="00E81623" w14:paraId="6796F3C7" w14:textId="77777777" w:rsidTr="00286716">
        <w:tc>
          <w:tcPr>
            <w:tcW w:w="9061" w:type="dxa"/>
            <w:gridSpan w:val="5"/>
          </w:tcPr>
          <w:p w14:paraId="0E40D0CD" w14:textId="2A76FA8B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H SarabunPSK" w:hAnsi="TH SarabunPSK" w:cs="TH SarabunPSK"/>
                <w:color w:val="FF0000"/>
                <w:cs/>
              </w:rPr>
            </w:pPr>
            <w:r w:rsidRPr="008B33F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 ด้านทักษะ</w:t>
            </w:r>
          </w:p>
        </w:tc>
      </w:tr>
      <w:tr w:rsidR="00E81623" w14:paraId="6D3A9746" w14:textId="77777777" w:rsidTr="00E81623">
        <w:tc>
          <w:tcPr>
            <w:tcW w:w="1769" w:type="dxa"/>
            <w:vAlign w:val="center"/>
          </w:tcPr>
          <w:p w14:paraId="0AC18420" w14:textId="242452DD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836" w:type="dxa"/>
            <w:vAlign w:val="center"/>
          </w:tcPr>
          <w:p w14:paraId="3CF67799" w14:textId="208B9BD7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653" w:type="dxa"/>
            <w:vAlign w:val="center"/>
          </w:tcPr>
          <w:p w14:paraId="6382F022" w14:textId="309A9637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 w:hint="cs"/>
                <w:color w:val="FF0000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952" w:type="dxa"/>
          </w:tcPr>
          <w:p w14:paraId="5656F65B" w14:textId="2A964FDF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สอนที่ใช้พัฒนาการเรียนรู้ในแต่ละด้านที่ระบุไว้ในเล่มหลักสูตรให้เหมาะสม</w:t>
            </w:r>
          </w:p>
        </w:tc>
        <w:tc>
          <w:tcPr>
            <w:tcW w:w="1851" w:type="dxa"/>
          </w:tcPr>
          <w:p w14:paraId="6135EFBA" w14:textId="693439DE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ประเมินผลการเรียนรู้ในแต่ละด้านที่ระบุไว้ในเล่มหลักสูตรให้เหมาะสม</w:t>
            </w:r>
            <w:r w:rsidRPr="005A22A8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 xml:space="preserve"> </w:t>
            </w:r>
          </w:p>
        </w:tc>
      </w:tr>
      <w:tr w:rsidR="00E81623" w14:paraId="2EACB520" w14:textId="77777777" w:rsidTr="00CD42A9">
        <w:tc>
          <w:tcPr>
            <w:tcW w:w="9061" w:type="dxa"/>
            <w:gridSpan w:val="5"/>
          </w:tcPr>
          <w:p w14:paraId="5A4BF2C1" w14:textId="31432530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H SarabunPSK" w:hAnsi="TH SarabunPSK" w:cs="TH SarabunPSK"/>
                <w:color w:val="FF0000"/>
                <w:cs/>
              </w:rPr>
            </w:pPr>
            <w:r w:rsidRPr="008B33F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. ด้านจริยธรรม</w:t>
            </w:r>
          </w:p>
        </w:tc>
      </w:tr>
      <w:tr w:rsidR="00E81623" w14:paraId="686DD3C2" w14:textId="77777777" w:rsidTr="00E81623">
        <w:tc>
          <w:tcPr>
            <w:tcW w:w="1769" w:type="dxa"/>
            <w:vAlign w:val="center"/>
          </w:tcPr>
          <w:p w14:paraId="73DA1270" w14:textId="6DC0A855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836" w:type="dxa"/>
            <w:vAlign w:val="center"/>
          </w:tcPr>
          <w:p w14:paraId="100258BD" w14:textId="1306B427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653" w:type="dxa"/>
            <w:vAlign w:val="center"/>
          </w:tcPr>
          <w:p w14:paraId="3D82B6BE" w14:textId="4FFFC048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 w:hint="cs"/>
                <w:color w:val="FF0000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952" w:type="dxa"/>
          </w:tcPr>
          <w:p w14:paraId="4512FC7D" w14:textId="46581DF9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สอนที่ใช้พัฒนาการเรียนรู้ในแต่ละด้านที่ระบุไว้ในเล่มหลักสูตรให้เหมาะสม</w:t>
            </w:r>
          </w:p>
        </w:tc>
        <w:tc>
          <w:tcPr>
            <w:tcW w:w="1851" w:type="dxa"/>
          </w:tcPr>
          <w:p w14:paraId="046D193C" w14:textId="5F2A2FF1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ประเมินผลการเรียนรู้ในแต่ละด้านที่ระบุไว้ในเล่มหลักสูตรให้เหมาะสม</w:t>
            </w:r>
            <w:r w:rsidRPr="005A22A8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 xml:space="preserve"> </w:t>
            </w:r>
          </w:p>
        </w:tc>
      </w:tr>
      <w:tr w:rsidR="00E81623" w14:paraId="5F7F7A81" w14:textId="77777777" w:rsidTr="002A64A1">
        <w:tc>
          <w:tcPr>
            <w:tcW w:w="9061" w:type="dxa"/>
            <w:gridSpan w:val="5"/>
          </w:tcPr>
          <w:p w14:paraId="44071A0F" w14:textId="5AA97655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H SarabunPSK" w:hAnsi="TH SarabunPSK" w:cs="TH SarabunPSK"/>
                <w:color w:val="FF0000"/>
                <w:cs/>
              </w:rPr>
            </w:pPr>
            <w:r w:rsidRPr="008B33F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. ด้านลักษณะบุคคล</w:t>
            </w:r>
          </w:p>
        </w:tc>
      </w:tr>
      <w:tr w:rsidR="00E81623" w14:paraId="17745D52" w14:textId="77777777" w:rsidTr="00E81623">
        <w:tc>
          <w:tcPr>
            <w:tcW w:w="1769" w:type="dxa"/>
            <w:vAlign w:val="center"/>
          </w:tcPr>
          <w:p w14:paraId="0D8BB579" w14:textId="7CD1C1FF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836" w:type="dxa"/>
            <w:vAlign w:val="center"/>
          </w:tcPr>
          <w:p w14:paraId="43BD9FE0" w14:textId="160C59FC" w:rsidR="00E81623" w:rsidRPr="004E05B3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653" w:type="dxa"/>
            <w:vAlign w:val="center"/>
          </w:tcPr>
          <w:p w14:paraId="4E92F6B8" w14:textId="54F34EFD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 w:hint="cs"/>
                <w:color w:val="FF0000"/>
                <w:cs/>
              </w:rPr>
            </w:pPr>
            <w:r w:rsidRPr="004E05B3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โปรด</w:t>
            </w: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ระบุ</w:t>
            </w:r>
          </w:p>
        </w:tc>
        <w:tc>
          <w:tcPr>
            <w:tcW w:w="1952" w:type="dxa"/>
          </w:tcPr>
          <w:p w14:paraId="5CAB21B3" w14:textId="1528856A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สอนที่ใช้พัฒนาการเรียนรู้ในแต่ละด้านที่ระบุไว้ในเล่มหลักสูตรให้เหมาะสม</w:t>
            </w:r>
          </w:p>
        </w:tc>
        <w:tc>
          <w:tcPr>
            <w:tcW w:w="1851" w:type="dxa"/>
          </w:tcPr>
          <w:p w14:paraId="2C38BB40" w14:textId="5261E696" w:rsidR="00E81623" w:rsidRPr="005A22A8" w:rsidRDefault="00E81623" w:rsidP="008C167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PSK" w:hAnsi="TH SarabunPSK" w:cs="TH SarabunPSK"/>
                <w:color w:val="FF0000"/>
                <w:cs/>
              </w:rPr>
            </w:pPr>
            <w:r w:rsidRPr="005A22A8">
              <w:rPr>
                <w:rFonts w:ascii="TH SarabunPSK" w:hAnsi="TH SarabunPSK" w:cs="TH SarabunPSK" w:hint="cs"/>
                <w:color w:val="FF0000"/>
                <w:cs/>
              </w:rPr>
              <w:t>เลือกกลยุทธ์การประเมินผลการเรียนรู้ในแต่ละด้านที่ระบุไว้ในเล่มหลักสูตรให้เหมาะสม</w:t>
            </w:r>
            <w:r w:rsidRPr="005A22A8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 xml:space="preserve"> </w:t>
            </w:r>
          </w:p>
        </w:tc>
      </w:tr>
    </w:tbl>
    <w:p w14:paraId="3605052E" w14:textId="159009C5" w:rsidR="006B4BFC" w:rsidRPr="006B4BFC" w:rsidRDefault="006B4BFC" w:rsidP="00A8440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04B8C9B6" w14:textId="77777777" w:rsidR="000C43F2" w:rsidRDefault="000C43F2">
      <w:pPr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18394DDA" w14:textId="35C5EA43" w:rsidR="0020440D" w:rsidRDefault="0020440D" w:rsidP="0020440D">
      <w:pPr>
        <w:pStyle w:val="9"/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5 แผนการสอนและการประเมินผล</w:t>
      </w:r>
    </w:p>
    <w:p w14:paraId="696C5306" w14:textId="77777777" w:rsidR="0020440D" w:rsidRPr="00CA4DBB" w:rsidRDefault="0020440D" w:rsidP="0020440D">
      <w:pPr>
        <w:rPr>
          <w:cs/>
          <w:lang w:bidi="th-TH"/>
        </w:rPr>
      </w:pPr>
    </w:p>
    <w:p w14:paraId="7BB9FB2C" w14:textId="761BB5B6" w:rsidR="0020440D" w:rsidRPr="0057602B" w:rsidRDefault="0020440D" w:rsidP="0020440D">
      <w:pPr>
        <w:autoSpaceDE w:val="0"/>
        <w:autoSpaceDN w:val="0"/>
        <w:adjustRightInd w:val="0"/>
        <w:spacing w:after="60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>1</w:t>
      </w: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. </w:t>
      </w:r>
      <w:r w:rsidRPr="0057602B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ผนการสอน</w:t>
      </w:r>
    </w:p>
    <w:tbl>
      <w:tblPr>
        <w:tblpPr w:leftFromText="180" w:rightFromText="180" w:vertAnchor="text" w:tblpX="108" w:tblpY="1"/>
        <w:tblOverlap w:val="never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1"/>
        <w:gridCol w:w="2049"/>
        <w:gridCol w:w="1036"/>
        <w:gridCol w:w="1391"/>
        <w:gridCol w:w="1346"/>
        <w:gridCol w:w="1499"/>
        <w:gridCol w:w="1052"/>
      </w:tblGrid>
      <w:tr w:rsidR="0020440D" w:rsidRPr="0057602B" w14:paraId="19507E58" w14:textId="77777777" w:rsidTr="005A512C">
        <w:tc>
          <w:tcPr>
            <w:tcW w:w="841" w:type="dxa"/>
            <w:vAlign w:val="center"/>
          </w:tcPr>
          <w:p w14:paraId="28E5B9B4" w14:textId="77777777" w:rsidR="0020440D" w:rsidRPr="0057602B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  <w:rtl/>
                <w:cs/>
              </w:rPr>
            </w:pPr>
            <w:r w:rsidRPr="0057602B"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  <w:t>สัปดาห์ที่</w:t>
            </w:r>
          </w:p>
        </w:tc>
        <w:tc>
          <w:tcPr>
            <w:tcW w:w="2049" w:type="dxa"/>
            <w:vAlign w:val="center"/>
          </w:tcPr>
          <w:p w14:paraId="1011E577" w14:textId="77777777" w:rsidR="0020440D" w:rsidRPr="0057602B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  <w:rtl/>
                <w:cs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สาระการเรียนรู้</w:t>
            </w:r>
          </w:p>
        </w:tc>
        <w:tc>
          <w:tcPr>
            <w:tcW w:w="1036" w:type="dxa"/>
            <w:vAlign w:val="center"/>
          </w:tcPr>
          <w:p w14:paraId="2CCC2F5E" w14:textId="77777777" w:rsidR="0020440D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</w:rPr>
            </w:pPr>
            <w:r w:rsidRPr="0057602B"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  <w:t>จำนวนชั่วโมง</w:t>
            </w:r>
            <w:r w:rsidR="000749B9"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  <w:t xml:space="preserve"> </w:t>
            </w:r>
          </w:p>
          <w:p w14:paraId="199CCD1E" w14:textId="6274D626" w:rsidR="000749B9" w:rsidRPr="0057602B" w:rsidRDefault="00320648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(บรรยาย/</w:t>
            </w:r>
            <w:r w:rsidR="000749B9"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ปฏิบัติ)</w:t>
            </w:r>
          </w:p>
        </w:tc>
        <w:tc>
          <w:tcPr>
            <w:tcW w:w="1391" w:type="dxa"/>
            <w:vAlign w:val="center"/>
          </w:tcPr>
          <w:p w14:paraId="2F75A4EF" w14:textId="77777777" w:rsidR="0020440D" w:rsidRPr="0057602B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วิธีการสอน</w:t>
            </w:r>
          </w:p>
        </w:tc>
        <w:tc>
          <w:tcPr>
            <w:tcW w:w="1346" w:type="dxa"/>
            <w:vAlign w:val="center"/>
          </w:tcPr>
          <w:p w14:paraId="4F451EAB" w14:textId="53B1ACD7" w:rsidR="0020440D" w:rsidRPr="0057602B" w:rsidRDefault="0020440D" w:rsidP="00E81623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วิธี</w:t>
            </w:r>
            <w:r w:rsidR="00E81623"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การวัดและประเมินผล</w:t>
            </w:r>
          </w:p>
        </w:tc>
        <w:tc>
          <w:tcPr>
            <w:tcW w:w="1499" w:type="dxa"/>
            <w:vAlign w:val="center"/>
          </w:tcPr>
          <w:p w14:paraId="29B668A7" w14:textId="77777777" w:rsidR="0020440D" w:rsidRPr="0057602B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ผลงาน/ ชิ้นงาน</w:t>
            </w:r>
          </w:p>
        </w:tc>
        <w:tc>
          <w:tcPr>
            <w:tcW w:w="1052" w:type="dxa"/>
            <w:vAlign w:val="center"/>
          </w:tcPr>
          <w:p w14:paraId="55D9A309" w14:textId="77777777" w:rsidR="0020440D" w:rsidRPr="0057602B" w:rsidRDefault="0020440D" w:rsidP="00320648">
            <w:pPr>
              <w:jc w:val="center"/>
              <w:rPr>
                <w:rFonts w:ascii="TH SarabunPSK" w:hAnsi="TH SarabunPSK" w:cs="TH SarabunPSK"/>
                <w:bCs/>
                <w:sz w:val="30"/>
                <w:szCs w:val="30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bCs/>
                <w:sz w:val="30"/>
                <w:szCs w:val="30"/>
                <w:cs/>
                <w:lang w:bidi="th-TH"/>
              </w:rPr>
              <w:t>ผู้สอน</w:t>
            </w:r>
          </w:p>
        </w:tc>
      </w:tr>
      <w:tr w:rsidR="005A22A8" w:rsidRPr="00320648" w14:paraId="36857D44" w14:textId="77777777" w:rsidTr="005A22A8">
        <w:trPr>
          <w:trHeight w:val="438"/>
        </w:trPr>
        <w:tc>
          <w:tcPr>
            <w:tcW w:w="841" w:type="dxa"/>
          </w:tcPr>
          <w:p w14:paraId="400BA2ED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</w:t>
            </w:r>
          </w:p>
        </w:tc>
        <w:tc>
          <w:tcPr>
            <w:tcW w:w="2049" w:type="dxa"/>
          </w:tcPr>
          <w:p w14:paraId="19763757" w14:textId="5F8C8B20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6735C4E4" w14:textId="259FAA17" w:rsidR="005A22A8" w:rsidRPr="007D7107" w:rsidRDefault="005A22A8" w:rsidP="005A22A8">
            <w:pPr>
              <w:jc w:val="center"/>
              <w:rPr>
                <w:rFonts w:ascii="TH SarabunPSK" w:hAnsi="TH SarabunPSK" w:cs="TH SarabunPSK"/>
                <w:b/>
                <w:color w:val="FF0000"/>
                <w:lang w:bidi="th-TH"/>
              </w:rPr>
            </w:pPr>
          </w:p>
        </w:tc>
        <w:tc>
          <w:tcPr>
            <w:tcW w:w="1391" w:type="dxa"/>
          </w:tcPr>
          <w:p w14:paraId="72CFE703" w14:textId="1CB09EF3" w:rsidR="005A22A8" w:rsidRPr="007D7107" w:rsidRDefault="005A22A8" w:rsidP="005A22A8">
            <w:pPr>
              <w:rPr>
                <w:rFonts w:ascii="TH SarabunPSK" w:hAnsi="TH SarabunPSK" w:cs="TH SarabunPSK"/>
                <w:b/>
                <w:color w:val="FF0000"/>
                <w:cs/>
                <w:lang w:bidi="th-TH"/>
              </w:rPr>
            </w:pPr>
          </w:p>
        </w:tc>
        <w:tc>
          <w:tcPr>
            <w:tcW w:w="1346" w:type="dxa"/>
          </w:tcPr>
          <w:p w14:paraId="737153EC" w14:textId="64BB1B02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5DAD6C35" w14:textId="18A41E16" w:rsidR="005A22A8" w:rsidRPr="007D7107" w:rsidRDefault="005A22A8" w:rsidP="005A22A8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611D279C" w14:textId="4BEA7F58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5D3B8586" w14:textId="77777777" w:rsidTr="005A22A8">
        <w:trPr>
          <w:trHeight w:val="304"/>
        </w:trPr>
        <w:tc>
          <w:tcPr>
            <w:tcW w:w="841" w:type="dxa"/>
          </w:tcPr>
          <w:p w14:paraId="3A235B44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Cs/>
                <w:lang w:bidi="th-TH"/>
              </w:rPr>
            </w:pPr>
            <w:r w:rsidRPr="007C3D0A">
              <w:rPr>
                <w:rFonts w:ascii="TH SarabunPSK" w:hAnsi="TH SarabunPSK" w:cs="TH SarabunPSK"/>
                <w:bCs/>
                <w:cs/>
                <w:lang w:bidi="th-TH"/>
              </w:rPr>
              <w:t>2</w:t>
            </w:r>
          </w:p>
        </w:tc>
        <w:tc>
          <w:tcPr>
            <w:tcW w:w="2049" w:type="dxa"/>
          </w:tcPr>
          <w:p w14:paraId="79711711" w14:textId="0AF6F17C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028EDF71" w14:textId="0DCCF59B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b/>
                <w:color w:val="FF0000"/>
                <w:lang w:bidi="th-TH"/>
              </w:rPr>
            </w:pPr>
          </w:p>
        </w:tc>
        <w:tc>
          <w:tcPr>
            <w:tcW w:w="1391" w:type="dxa"/>
          </w:tcPr>
          <w:p w14:paraId="3E1E93B2" w14:textId="77777777" w:rsidR="005A22A8" w:rsidRPr="007D7107" w:rsidRDefault="005A22A8" w:rsidP="00320648">
            <w:pPr>
              <w:pStyle w:val="a9"/>
              <w:autoSpaceDE w:val="0"/>
              <w:autoSpaceDN w:val="0"/>
              <w:adjustRightInd w:val="0"/>
              <w:spacing w:after="60"/>
              <w:ind w:left="175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346" w:type="dxa"/>
          </w:tcPr>
          <w:p w14:paraId="3614DC7F" w14:textId="77777777" w:rsidR="005A22A8" w:rsidRPr="007D7107" w:rsidRDefault="005A22A8" w:rsidP="005A22A8">
            <w:pPr>
              <w:pStyle w:val="a9"/>
              <w:autoSpaceDE w:val="0"/>
              <w:autoSpaceDN w:val="0"/>
              <w:adjustRightInd w:val="0"/>
              <w:spacing w:after="60"/>
              <w:ind w:left="175"/>
              <w:jc w:val="thaiDistribute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595BD3E5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32DCD747" w14:textId="6DA27E1C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43178BF0" w14:textId="77777777" w:rsidTr="005A22A8">
        <w:trPr>
          <w:trHeight w:val="268"/>
        </w:trPr>
        <w:tc>
          <w:tcPr>
            <w:tcW w:w="841" w:type="dxa"/>
            <w:tcBorders>
              <w:bottom w:val="single" w:sz="4" w:space="0" w:color="auto"/>
            </w:tcBorders>
          </w:tcPr>
          <w:p w14:paraId="4F7E5180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3</w:t>
            </w:r>
          </w:p>
        </w:tc>
        <w:tc>
          <w:tcPr>
            <w:tcW w:w="2049" w:type="dxa"/>
            <w:tcBorders>
              <w:bottom w:val="single" w:sz="4" w:space="0" w:color="auto"/>
            </w:tcBorders>
          </w:tcPr>
          <w:p w14:paraId="3C0983F3" w14:textId="69D8C6DC" w:rsidR="005A22A8" w:rsidRPr="007D7107" w:rsidRDefault="005A22A8" w:rsidP="007E22AA">
            <w:pPr>
              <w:rPr>
                <w:rFonts w:ascii="TH SarabunPSK" w:hAnsi="TH SarabunPSK" w:cs="TH SarabunPSK"/>
                <w:b/>
                <w:bCs/>
                <w:color w:val="FF0000"/>
                <w:lang w:bidi="th-TH"/>
              </w:rPr>
            </w:pP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417E30F" w14:textId="228BD78B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336E91DD" w14:textId="77777777" w:rsidR="005A22A8" w:rsidRPr="007D7107" w:rsidRDefault="005A22A8" w:rsidP="005A22A8">
            <w:pPr>
              <w:pStyle w:val="a9"/>
              <w:autoSpaceDE w:val="0"/>
              <w:autoSpaceDN w:val="0"/>
              <w:adjustRightInd w:val="0"/>
              <w:spacing w:after="60"/>
              <w:ind w:left="175"/>
              <w:rPr>
                <w:rFonts w:ascii="TH SarabunPSK" w:hAnsi="TH SarabunPSK" w:cs="TH SarabunPSK"/>
                <w:b/>
                <w:color w:val="FF0000"/>
                <w:cs/>
                <w:lang w:bidi="th-TH"/>
              </w:rPr>
            </w:pPr>
          </w:p>
        </w:tc>
        <w:tc>
          <w:tcPr>
            <w:tcW w:w="1346" w:type="dxa"/>
          </w:tcPr>
          <w:p w14:paraId="33DE95D7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7D2728AD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14:paraId="6250714D" w14:textId="1534B83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11AF2433" w14:textId="77777777" w:rsidTr="005A22A8">
        <w:trPr>
          <w:trHeight w:val="318"/>
        </w:trPr>
        <w:tc>
          <w:tcPr>
            <w:tcW w:w="841" w:type="dxa"/>
          </w:tcPr>
          <w:p w14:paraId="79603E6A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4</w:t>
            </w:r>
          </w:p>
        </w:tc>
        <w:tc>
          <w:tcPr>
            <w:tcW w:w="2049" w:type="dxa"/>
          </w:tcPr>
          <w:p w14:paraId="7C476C9A" w14:textId="345D02B0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5B1E5923" w14:textId="43C33F3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364E8409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7D2C0B75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1DC07E91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7CC44C46" w14:textId="0A824CA6" w:rsidR="005A22A8" w:rsidRPr="007D7107" w:rsidRDefault="005A22A8" w:rsidP="005A22A8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3D4724CD" w14:textId="77777777" w:rsidTr="005A22A8">
        <w:tc>
          <w:tcPr>
            <w:tcW w:w="841" w:type="dxa"/>
          </w:tcPr>
          <w:p w14:paraId="070C7B4B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5</w:t>
            </w:r>
          </w:p>
        </w:tc>
        <w:tc>
          <w:tcPr>
            <w:tcW w:w="2049" w:type="dxa"/>
          </w:tcPr>
          <w:p w14:paraId="04E299A8" w14:textId="4BEB3796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042D785C" w14:textId="58017B7C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5F6F08FC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</w:rPr>
            </w:pPr>
          </w:p>
        </w:tc>
        <w:tc>
          <w:tcPr>
            <w:tcW w:w="1346" w:type="dxa"/>
          </w:tcPr>
          <w:p w14:paraId="41B881CA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5E57FED8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70D883DA" w14:textId="2CBC89DC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076E619E" w14:textId="77777777" w:rsidTr="005A22A8">
        <w:tc>
          <w:tcPr>
            <w:tcW w:w="841" w:type="dxa"/>
          </w:tcPr>
          <w:p w14:paraId="6D5BA7CF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6</w:t>
            </w:r>
          </w:p>
        </w:tc>
        <w:tc>
          <w:tcPr>
            <w:tcW w:w="2049" w:type="dxa"/>
          </w:tcPr>
          <w:p w14:paraId="70419A25" w14:textId="43FCF43A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36" w:type="dxa"/>
          </w:tcPr>
          <w:p w14:paraId="1FC377A7" w14:textId="62D29723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28D1FF09" w14:textId="77777777" w:rsidR="005A22A8" w:rsidRPr="007D7107" w:rsidRDefault="005A22A8" w:rsidP="00320648">
            <w:pPr>
              <w:autoSpaceDE w:val="0"/>
              <w:autoSpaceDN w:val="0"/>
              <w:adjustRightInd w:val="0"/>
              <w:ind w:right="-116"/>
              <w:rPr>
                <w:rFonts w:ascii="TH SarabunPSK" w:hAnsi="TH SarabunPSK" w:cs="TH SarabunPSK"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1B31CD0B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6093F17E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26A44817" w14:textId="1DC9D3E4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03310FB2" w14:textId="77777777" w:rsidTr="005A22A8">
        <w:tc>
          <w:tcPr>
            <w:tcW w:w="841" w:type="dxa"/>
          </w:tcPr>
          <w:p w14:paraId="30A393E9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7</w:t>
            </w:r>
          </w:p>
        </w:tc>
        <w:tc>
          <w:tcPr>
            <w:tcW w:w="2049" w:type="dxa"/>
          </w:tcPr>
          <w:p w14:paraId="0E6E1D40" w14:textId="71DEF529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3164DE4B" w14:textId="14FABADA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05B0A603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64DD6E7F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1DE4DAD3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6CC2AB43" w14:textId="000D3018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7CA949DD" w14:textId="77777777" w:rsidTr="005A22A8">
        <w:tc>
          <w:tcPr>
            <w:tcW w:w="841" w:type="dxa"/>
          </w:tcPr>
          <w:p w14:paraId="0C33D7F0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  <w:lang w:bidi="th-TH"/>
              </w:rPr>
            </w:pPr>
            <w:r w:rsidRPr="007C3D0A">
              <w:rPr>
                <w:rFonts w:ascii="TH SarabunPSK" w:hAnsi="TH SarabunPSK" w:cs="TH SarabunPSK"/>
                <w:b/>
                <w:cs/>
                <w:lang w:bidi="th-TH"/>
              </w:rPr>
              <w:t>8</w:t>
            </w:r>
          </w:p>
        </w:tc>
        <w:tc>
          <w:tcPr>
            <w:tcW w:w="2049" w:type="dxa"/>
          </w:tcPr>
          <w:p w14:paraId="3BEFD57A" w14:textId="0E88482F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7ADD7822" w14:textId="5D833B56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1D56A491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</w:rPr>
            </w:pPr>
          </w:p>
        </w:tc>
        <w:tc>
          <w:tcPr>
            <w:tcW w:w="1346" w:type="dxa"/>
          </w:tcPr>
          <w:p w14:paraId="1FF41E07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7330B3BA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2E6BE7D3" w14:textId="2660755D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734B79" w:rsidRPr="00320648" w14:paraId="0D37A7D0" w14:textId="77777777" w:rsidTr="00BA4EDE">
        <w:tc>
          <w:tcPr>
            <w:tcW w:w="9214" w:type="dxa"/>
            <w:gridSpan w:val="7"/>
            <w:shd w:val="clear" w:color="auto" w:fill="D9D9D9"/>
          </w:tcPr>
          <w:p w14:paraId="7F983509" w14:textId="00BFC235" w:rsidR="00734B79" w:rsidRPr="007C3D0A" w:rsidRDefault="00734B79" w:rsidP="00734B79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  <w:cs/>
                <w:lang w:bidi="th-TH"/>
              </w:rPr>
              <w:t>สอบกลางภาค</w:t>
            </w:r>
          </w:p>
        </w:tc>
      </w:tr>
      <w:tr w:rsidR="005A22A8" w:rsidRPr="00320648" w14:paraId="2401FEF3" w14:textId="77777777" w:rsidTr="005A22A8">
        <w:tc>
          <w:tcPr>
            <w:tcW w:w="841" w:type="dxa"/>
          </w:tcPr>
          <w:p w14:paraId="2B2D8EAF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9</w:t>
            </w:r>
          </w:p>
        </w:tc>
        <w:tc>
          <w:tcPr>
            <w:tcW w:w="2049" w:type="dxa"/>
          </w:tcPr>
          <w:p w14:paraId="4002F5F2" w14:textId="1DEEB149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4CA22A5E" w14:textId="36134FF1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3F117775" w14:textId="7E1F2F88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cs/>
                <w:lang w:bidi="th-TH"/>
              </w:rPr>
            </w:pPr>
          </w:p>
        </w:tc>
        <w:tc>
          <w:tcPr>
            <w:tcW w:w="1346" w:type="dxa"/>
          </w:tcPr>
          <w:p w14:paraId="66B7F551" w14:textId="12D812DF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rtl/>
                <w:cs/>
                <w:lang w:bidi="th-TH"/>
              </w:rPr>
            </w:pPr>
          </w:p>
        </w:tc>
        <w:tc>
          <w:tcPr>
            <w:tcW w:w="1499" w:type="dxa"/>
          </w:tcPr>
          <w:p w14:paraId="3A4B1678" w14:textId="7CF64500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6DA9BE9A" w14:textId="47EBA485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51323B0A" w14:textId="77777777" w:rsidTr="005A22A8">
        <w:tc>
          <w:tcPr>
            <w:tcW w:w="841" w:type="dxa"/>
          </w:tcPr>
          <w:p w14:paraId="7B9E846B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0</w:t>
            </w:r>
          </w:p>
        </w:tc>
        <w:tc>
          <w:tcPr>
            <w:tcW w:w="2049" w:type="dxa"/>
          </w:tcPr>
          <w:p w14:paraId="0B4AFC67" w14:textId="139581B0" w:rsidR="005A22A8" w:rsidRPr="007D7107" w:rsidRDefault="005A22A8" w:rsidP="007E22AA">
            <w:pPr>
              <w:rPr>
                <w:rFonts w:ascii="TH SarabunPSK" w:hAnsi="TH SarabunPSK" w:cs="TH SarabunPSK"/>
                <w:b/>
                <w:bCs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56C1B4E3" w14:textId="457E2670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60454E84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5DE206ED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43309E4B" w14:textId="48677EF4" w:rsidR="005A22A8" w:rsidRPr="007D7107" w:rsidRDefault="005A22A8" w:rsidP="007D7107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524C38F7" w14:textId="3EAE866B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22B203DB" w14:textId="77777777" w:rsidTr="005A22A8">
        <w:tc>
          <w:tcPr>
            <w:tcW w:w="841" w:type="dxa"/>
          </w:tcPr>
          <w:p w14:paraId="0F0FCA46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1</w:t>
            </w:r>
          </w:p>
        </w:tc>
        <w:tc>
          <w:tcPr>
            <w:tcW w:w="2049" w:type="dxa"/>
          </w:tcPr>
          <w:p w14:paraId="6BCF9886" w14:textId="605C76E5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161B3642" w14:textId="2B4DBD1B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2CFD32E8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</w:rPr>
            </w:pPr>
          </w:p>
        </w:tc>
        <w:tc>
          <w:tcPr>
            <w:tcW w:w="1346" w:type="dxa"/>
          </w:tcPr>
          <w:p w14:paraId="0896B937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194C18AC" w14:textId="4AFB71E8" w:rsidR="005A22A8" w:rsidRPr="007D7107" w:rsidRDefault="005A22A8" w:rsidP="007D7107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175B3FF9" w14:textId="72BCAB10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0B706471" w14:textId="77777777" w:rsidTr="005A22A8">
        <w:tc>
          <w:tcPr>
            <w:tcW w:w="841" w:type="dxa"/>
          </w:tcPr>
          <w:p w14:paraId="224ABE94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2</w:t>
            </w:r>
          </w:p>
        </w:tc>
        <w:tc>
          <w:tcPr>
            <w:tcW w:w="2049" w:type="dxa"/>
          </w:tcPr>
          <w:p w14:paraId="287DFB53" w14:textId="0BDEDE54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36" w:type="dxa"/>
          </w:tcPr>
          <w:p w14:paraId="041F648A" w14:textId="4CC06491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4360BD40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71492626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1E498135" w14:textId="7279FBDE" w:rsidR="005A22A8" w:rsidRPr="007D7107" w:rsidRDefault="005A22A8" w:rsidP="007D7107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164FB8C7" w14:textId="564A10F9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730A3681" w14:textId="77777777" w:rsidTr="005A22A8">
        <w:tc>
          <w:tcPr>
            <w:tcW w:w="841" w:type="dxa"/>
          </w:tcPr>
          <w:p w14:paraId="71C9F4BA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3</w:t>
            </w:r>
          </w:p>
        </w:tc>
        <w:tc>
          <w:tcPr>
            <w:tcW w:w="2049" w:type="dxa"/>
          </w:tcPr>
          <w:p w14:paraId="6BBE6DD1" w14:textId="2DEAE21B" w:rsidR="005A22A8" w:rsidRPr="007D7107" w:rsidRDefault="005A22A8" w:rsidP="007E22AA">
            <w:pPr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36" w:type="dxa"/>
          </w:tcPr>
          <w:p w14:paraId="0387DAA6" w14:textId="4B704A9A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0DDBBF31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  <w:cs/>
                <w:lang w:bidi="th-TH"/>
              </w:rPr>
            </w:pPr>
          </w:p>
        </w:tc>
        <w:tc>
          <w:tcPr>
            <w:tcW w:w="1346" w:type="dxa"/>
          </w:tcPr>
          <w:p w14:paraId="424266B5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499" w:type="dxa"/>
          </w:tcPr>
          <w:p w14:paraId="086B1888" w14:textId="32964F63" w:rsidR="005A22A8" w:rsidRPr="007D7107" w:rsidRDefault="005A22A8" w:rsidP="007D7107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0F98C6AB" w14:textId="0003F338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089C1578" w14:textId="77777777" w:rsidTr="005A22A8">
        <w:tc>
          <w:tcPr>
            <w:tcW w:w="841" w:type="dxa"/>
          </w:tcPr>
          <w:p w14:paraId="69D9EF64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rtl/>
                <w:cs/>
              </w:rPr>
            </w:pPr>
            <w:r w:rsidRPr="007C3D0A">
              <w:rPr>
                <w:rFonts w:ascii="TH SarabunPSK" w:hAnsi="TH SarabunPSK" w:cs="TH SarabunPSK"/>
                <w:b/>
              </w:rPr>
              <w:t>14</w:t>
            </w:r>
          </w:p>
        </w:tc>
        <w:tc>
          <w:tcPr>
            <w:tcW w:w="2049" w:type="dxa"/>
          </w:tcPr>
          <w:p w14:paraId="68C1CB55" w14:textId="3BD969B5" w:rsidR="005A22A8" w:rsidRPr="007D7107" w:rsidRDefault="005A22A8" w:rsidP="007E22AA">
            <w:pPr>
              <w:rPr>
                <w:rFonts w:ascii="TH SarabunPSK" w:hAnsi="TH SarabunPSK" w:cs="TH SarabunPSK"/>
                <w:b/>
                <w:bCs/>
                <w:color w:val="FF0000"/>
                <w:cs/>
                <w:lang w:bidi="th-TH"/>
              </w:rPr>
            </w:pPr>
          </w:p>
        </w:tc>
        <w:tc>
          <w:tcPr>
            <w:tcW w:w="1036" w:type="dxa"/>
          </w:tcPr>
          <w:p w14:paraId="6DA26D51" w14:textId="0CC9FC1C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391" w:type="dxa"/>
          </w:tcPr>
          <w:p w14:paraId="0B48BCC8" w14:textId="77777777" w:rsidR="005A22A8" w:rsidRPr="007D7107" w:rsidRDefault="005A22A8" w:rsidP="00320648">
            <w:pPr>
              <w:rPr>
                <w:rFonts w:ascii="TH SarabunPSK" w:hAnsi="TH SarabunPSK" w:cs="TH SarabunPSK"/>
                <w:b/>
                <w:color w:val="FF0000"/>
              </w:rPr>
            </w:pPr>
          </w:p>
        </w:tc>
        <w:tc>
          <w:tcPr>
            <w:tcW w:w="1346" w:type="dxa"/>
          </w:tcPr>
          <w:p w14:paraId="007EFDFB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22E237F0" w14:textId="33D851E1" w:rsidR="005A22A8" w:rsidRPr="007D7107" w:rsidRDefault="005A22A8" w:rsidP="007D7107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  <w:tc>
          <w:tcPr>
            <w:tcW w:w="1052" w:type="dxa"/>
          </w:tcPr>
          <w:p w14:paraId="69CD6B59" w14:textId="10980A85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5A22A8" w:rsidRPr="00320648" w14:paraId="0DC8A141" w14:textId="77777777" w:rsidTr="005A22A8">
        <w:tc>
          <w:tcPr>
            <w:tcW w:w="841" w:type="dxa"/>
          </w:tcPr>
          <w:p w14:paraId="66F051CA" w14:textId="77777777" w:rsidR="005A22A8" w:rsidRPr="007C3D0A" w:rsidRDefault="005A22A8" w:rsidP="00320648">
            <w:pPr>
              <w:jc w:val="center"/>
              <w:rPr>
                <w:rFonts w:ascii="TH SarabunPSK" w:hAnsi="TH SarabunPSK" w:cs="TH SarabunPSK"/>
                <w:b/>
                <w:lang w:bidi="th-TH"/>
              </w:rPr>
            </w:pPr>
            <w:r w:rsidRPr="007C3D0A">
              <w:rPr>
                <w:rFonts w:ascii="TH SarabunPSK" w:hAnsi="TH SarabunPSK" w:cs="TH SarabunPSK"/>
                <w:b/>
                <w:lang w:bidi="th-TH"/>
              </w:rPr>
              <w:t>15</w:t>
            </w:r>
          </w:p>
        </w:tc>
        <w:tc>
          <w:tcPr>
            <w:tcW w:w="2049" w:type="dxa"/>
          </w:tcPr>
          <w:p w14:paraId="1362387F" w14:textId="52BAB41B" w:rsidR="005A22A8" w:rsidRPr="007D7107" w:rsidRDefault="005A22A8" w:rsidP="007E22AA">
            <w:pPr>
              <w:rPr>
                <w:rFonts w:ascii="TH SarabunPSK" w:hAnsi="TH SarabunPSK" w:cs="TH SarabunPSK"/>
                <w:b/>
                <w:bCs/>
                <w:color w:val="FF0000"/>
                <w:lang w:bidi="th-TH"/>
              </w:rPr>
            </w:pPr>
          </w:p>
        </w:tc>
        <w:tc>
          <w:tcPr>
            <w:tcW w:w="1036" w:type="dxa"/>
          </w:tcPr>
          <w:p w14:paraId="3A1E109E" w14:textId="786EEE59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bCs/>
                <w:color w:val="FF0000"/>
                <w:lang w:bidi="th-TH"/>
              </w:rPr>
            </w:pPr>
          </w:p>
        </w:tc>
        <w:tc>
          <w:tcPr>
            <w:tcW w:w="1391" w:type="dxa"/>
          </w:tcPr>
          <w:p w14:paraId="2E7044E2" w14:textId="77777777" w:rsidR="005A22A8" w:rsidRPr="007D7107" w:rsidRDefault="005A22A8" w:rsidP="00320648">
            <w:pPr>
              <w:rPr>
                <w:rFonts w:ascii="TH SarabunPSK" w:hAnsi="TH SarabunPSK" w:cs="TH SarabunPSK"/>
                <w:color w:val="FF0000"/>
                <w:rtl/>
                <w:cs/>
              </w:rPr>
            </w:pPr>
          </w:p>
        </w:tc>
        <w:tc>
          <w:tcPr>
            <w:tcW w:w="1346" w:type="dxa"/>
          </w:tcPr>
          <w:p w14:paraId="240F5085" w14:textId="77777777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1499" w:type="dxa"/>
          </w:tcPr>
          <w:p w14:paraId="7A90BD8D" w14:textId="3C287DCD" w:rsidR="005A22A8" w:rsidRPr="007D7107" w:rsidRDefault="005A22A8" w:rsidP="007D7107">
            <w:pPr>
              <w:jc w:val="center"/>
              <w:rPr>
                <w:rFonts w:ascii="TH SarabunPSK" w:hAnsi="TH SarabunPSK" w:cs="TH SarabunPSK"/>
                <w:color w:val="FF0000"/>
                <w:lang w:bidi="th-TH"/>
              </w:rPr>
            </w:pPr>
          </w:p>
        </w:tc>
        <w:tc>
          <w:tcPr>
            <w:tcW w:w="1052" w:type="dxa"/>
          </w:tcPr>
          <w:p w14:paraId="5A085C45" w14:textId="1EB90CB0" w:rsidR="005A22A8" w:rsidRPr="007D7107" w:rsidRDefault="005A22A8" w:rsidP="00320648">
            <w:pPr>
              <w:jc w:val="center"/>
              <w:rPr>
                <w:rFonts w:ascii="TH SarabunPSK" w:hAnsi="TH SarabunPSK" w:cs="TH SarabunPSK"/>
                <w:color w:val="FF0000"/>
                <w:cs/>
                <w:lang w:bidi="th-TH"/>
              </w:rPr>
            </w:pPr>
          </w:p>
        </w:tc>
      </w:tr>
      <w:tr w:rsidR="00734B79" w:rsidRPr="0057602B" w14:paraId="074D429C" w14:textId="77777777" w:rsidTr="00BA4EDE">
        <w:trPr>
          <w:trHeight w:val="237"/>
        </w:trPr>
        <w:tc>
          <w:tcPr>
            <w:tcW w:w="9214" w:type="dxa"/>
            <w:gridSpan w:val="7"/>
            <w:shd w:val="clear" w:color="auto" w:fill="D9D9D9"/>
          </w:tcPr>
          <w:p w14:paraId="015DD1FB" w14:textId="1EDF5A07" w:rsidR="00734B79" w:rsidRPr="007D7107" w:rsidRDefault="00734B79" w:rsidP="00734B7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D7107">
              <w:rPr>
                <w:rFonts w:ascii="TH SarabunPSK" w:hAnsi="TH SarabunPSK" w:cs="TH SarabunPSK"/>
                <w:b/>
                <w:bCs/>
                <w:cs/>
                <w:lang w:bidi="th-TH"/>
              </w:rPr>
              <w:t>สอบปลายภาค</w:t>
            </w:r>
          </w:p>
        </w:tc>
      </w:tr>
    </w:tbl>
    <w:p w14:paraId="0F50C36D" w14:textId="3095D937" w:rsidR="000C72EA" w:rsidRDefault="000C72EA" w:rsidP="004E05B3">
      <w:pPr>
        <w:spacing w:line="216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6084192D" w14:textId="0E9BEFF2" w:rsidR="0020440D" w:rsidRPr="00D20A32" w:rsidRDefault="0020440D" w:rsidP="0020440D">
      <w:pPr>
        <w:spacing w:line="216" w:lineRule="auto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D20A3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2. แผนการประเมินผลการเรียนรู้</w:t>
      </w:r>
    </w:p>
    <w:p w14:paraId="46C6B26E" w14:textId="410E5CD9" w:rsidR="0020440D" w:rsidRDefault="0020440D" w:rsidP="0020440D">
      <w:pPr>
        <w:spacing w:line="216" w:lineRule="auto"/>
        <w:jc w:val="thaiDistribute"/>
        <w:rPr>
          <w:rFonts w:ascii="TH SarabunPSK" w:hAnsi="TH SarabunPSK" w:cs="TH SarabunPSK"/>
          <w:sz w:val="16"/>
          <w:szCs w:val="16"/>
          <w:lang w:bidi="th-TH"/>
        </w:rPr>
      </w:pPr>
    </w:p>
    <w:p w14:paraId="5F0CB52A" w14:textId="59728E3D" w:rsidR="005A512C" w:rsidRPr="005A512C" w:rsidRDefault="005A512C" w:rsidP="0020440D">
      <w:pPr>
        <w:spacing w:line="216" w:lineRule="auto"/>
        <w:jc w:val="thaiDistribute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(หัวข้อ</w:t>
      </w:r>
      <w:r w:rsidR="00F37911">
        <w:rPr>
          <w:rFonts w:ascii="TH SarabunPSK" w:hAnsi="TH SarabunPSK" w:cs="TH SarabunPSK" w:hint="cs"/>
          <w:cs/>
          <w:lang w:bidi="th-TH"/>
        </w:rPr>
        <w:t>และร้อยละการประเมินของ</w:t>
      </w:r>
      <w:r>
        <w:rPr>
          <w:rFonts w:ascii="TH SarabunPSK" w:hAnsi="TH SarabunPSK" w:cs="TH SarabunPSK" w:hint="cs"/>
          <w:cs/>
          <w:lang w:bidi="th-TH"/>
        </w:rPr>
        <w:t>วิธีการประเมินผลขึ้นอยู่กับผู้สอน</w:t>
      </w:r>
      <w:r>
        <w:rPr>
          <w:rFonts w:ascii="TH SarabunPSK" w:hAnsi="TH SarabunPSK" w:cs="TH SarabunPSK"/>
          <w:lang w:bidi="th-TH"/>
        </w:rPr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42"/>
        <w:gridCol w:w="1130"/>
        <w:gridCol w:w="1130"/>
        <w:gridCol w:w="1131"/>
        <w:gridCol w:w="1132"/>
        <w:gridCol w:w="1132"/>
        <w:gridCol w:w="1132"/>
        <w:gridCol w:w="1132"/>
      </w:tblGrid>
      <w:tr w:rsidR="005A512C" w14:paraId="70EFCAF1" w14:textId="77777777" w:rsidTr="005A512C">
        <w:tc>
          <w:tcPr>
            <w:tcW w:w="1142" w:type="dxa"/>
            <w:vMerge w:val="restart"/>
            <w:vAlign w:val="center"/>
          </w:tcPr>
          <w:p w14:paraId="2A34D1D7" w14:textId="6A7CF087" w:rsidR="005A512C" w:rsidRPr="005A512C" w:rsidRDefault="005A512C" w:rsidP="005A512C">
            <w:pPr>
              <w:spacing w:line="216" w:lineRule="auto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</w:pP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s</w:t>
            </w:r>
          </w:p>
        </w:tc>
        <w:tc>
          <w:tcPr>
            <w:tcW w:w="7919" w:type="dxa"/>
            <w:gridSpan w:val="7"/>
          </w:tcPr>
          <w:p w14:paraId="015D3CBD" w14:textId="45D6DBD4" w:rsidR="005A512C" w:rsidRPr="005A512C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A512C" w14:paraId="4E461E67" w14:textId="77777777" w:rsidTr="005A512C">
        <w:tc>
          <w:tcPr>
            <w:tcW w:w="1142" w:type="dxa"/>
            <w:vMerge/>
          </w:tcPr>
          <w:p w14:paraId="3A4966CE" w14:textId="72EAFEED" w:rsidR="005A512C" w:rsidRP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</w:p>
        </w:tc>
        <w:tc>
          <w:tcPr>
            <w:tcW w:w="1130" w:type="dxa"/>
          </w:tcPr>
          <w:p w14:paraId="2CF9B764" w14:textId="7B4C4117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x</w:t>
            </w:r>
            <w:proofErr w:type="spellEnd"/>
          </w:p>
        </w:tc>
        <w:tc>
          <w:tcPr>
            <w:tcW w:w="1130" w:type="dxa"/>
          </w:tcPr>
          <w:p w14:paraId="02FD46E8" w14:textId="73F295CC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  <w:tc>
          <w:tcPr>
            <w:tcW w:w="1131" w:type="dxa"/>
          </w:tcPr>
          <w:p w14:paraId="4995E203" w14:textId="2FCDADE3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  <w:tc>
          <w:tcPr>
            <w:tcW w:w="1132" w:type="dxa"/>
          </w:tcPr>
          <w:p w14:paraId="160C5B9F" w14:textId="554B5FB7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  <w:tc>
          <w:tcPr>
            <w:tcW w:w="1132" w:type="dxa"/>
          </w:tcPr>
          <w:p w14:paraId="732394A9" w14:textId="1426E9B8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  <w:tc>
          <w:tcPr>
            <w:tcW w:w="1132" w:type="dxa"/>
          </w:tcPr>
          <w:p w14:paraId="370B168C" w14:textId="47FECD3B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 w:hint="cs"/>
                <w:color w:val="C00000"/>
                <w:sz w:val="32"/>
                <w:szCs w:val="32"/>
                <w:cs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  <w:tc>
          <w:tcPr>
            <w:tcW w:w="1132" w:type="dxa"/>
          </w:tcPr>
          <w:p w14:paraId="3F6CDC24" w14:textId="054192D4" w:rsidR="005A512C" w:rsidRPr="009E62DB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</w:pPr>
            <w:proofErr w:type="spellStart"/>
            <w:r w:rsidRPr="009E62DB">
              <w:rPr>
                <w:rFonts w:ascii="TH SarabunPSK" w:hAnsi="TH SarabunPSK" w:cs="TH SarabunPSK"/>
                <w:color w:val="C00000"/>
                <w:sz w:val="32"/>
                <w:szCs w:val="32"/>
                <w:lang w:bidi="th-TH"/>
              </w:rPr>
              <w:t>xxxxx</w:t>
            </w:r>
            <w:proofErr w:type="spellEnd"/>
          </w:p>
        </w:tc>
      </w:tr>
      <w:tr w:rsidR="005A512C" w14:paraId="0A3E9D14" w14:textId="77777777" w:rsidTr="005A512C">
        <w:tc>
          <w:tcPr>
            <w:tcW w:w="1142" w:type="dxa"/>
          </w:tcPr>
          <w:p w14:paraId="730940A3" w14:textId="7E17C002" w:rsidR="005A512C" w:rsidRP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 1</w:t>
            </w:r>
          </w:p>
        </w:tc>
        <w:tc>
          <w:tcPr>
            <w:tcW w:w="1130" w:type="dxa"/>
          </w:tcPr>
          <w:p w14:paraId="4501AAA5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0" w:type="dxa"/>
          </w:tcPr>
          <w:p w14:paraId="6BFC587A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1" w:type="dxa"/>
          </w:tcPr>
          <w:p w14:paraId="4ADB26AC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5467731E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1FB82F8D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7804EC0B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6FE04832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5A512C" w14:paraId="75ED3B6B" w14:textId="77777777" w:rsidTr="005A512C">
        <w:tc>
          <w:tcPr>
            <w:tcW w:w="1142" w:type="dxa"/>
          </w:tcPr>
          <w:p w14:paraId="1F1CC5EF" w14:textId="1611AE21" w:rsidR="005A512C" w:rsidRP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CLO 2</w:t>
            </w:r>
          </w:p>
        </w:tc>
        <w:tc>
          <w:tcPr>
            <w:tcW w:w="1130" w:type="dxa"/>
          </w:tcPr>
          <w:p w14:paraId="2DE2281C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0" w:type="dxa"/>
          </w:tcPr>
          <w:p w14:paraId="58297C2F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1" w:type="dxa"/>
          </w:tcPr>
          <w:p w14:paraId="4A8DF1E3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42857100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144CD72F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62E7D2CE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728F1388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5A512C" w14:paraId="321B67E6" w14:textId="77777777" w:rsidTr="005A512C">
        <w:tc>
          <w:tcPr>
            <w:tcW w:w="1142" w:type="dxa"/>
          </w:tcPr>
          <w:p w14:paraId="290D712F" w14:textId="5D32D3EE" w:rsidR="005A512C" w:rsidRP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 xml:space="preserve">CLO </w:t>
            </w: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3</w:t>
            </w:r>
          </w:p>
        </w:tc>
        <w:tc>
          <w:tcPr>
            <w:tcW w:w="1130" w:type="dxa"/>
          </w:tcPr>
          <w:p w14:paraId="03BBCE8D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0" w:type="dxa"/>
          </w:tcPr>
          <w:p w14:paraId="56EFACB8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1" w:type="dxa"/>
          </w:tcPr>
          <w:p w14:paraId="43C20335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0501E578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34CCDE92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328366CC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760B7F31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5A512C" w14:paraId="04BE5EE2" w14:textId="77777777" w:rsidTr="005A512C">
        <w:tc>
          <w:tcPr>
            <w:tcW w:w="1142" w:type="dxa"/>
          </w:tcPr>
          <w:p w14:paraId="606DA803" w14:textId="76525795" w:rsidR="005A512C" w:rsidRP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 xml:space="preserve">CLO </w:t>
            </w:r>
            <w:r w:rsidRPr="005A512C"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4</w:t>
            </w:r>
          </w:p>
        </w:tc>
        <w:tc>
          <w:tcPr>
            <w:tcW w:w="1130" w:type="dxa"/>
          </w:tcPr>
          <w:p w14:paraId="69D3638A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0" w:type="dxa"/>
          </w:tcPr>
          <w:p w14:paraId="6D9E86E9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1" w:type="dxa"/>
          </w:tcPr>
          <w:p w14:paraId="75AA9A6B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2CF2EBCA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7E4C7407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560C33F7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2" w:type="dxa"/>
          </w:tcPr>
          <w:p w14:paraId="2D327BA6" w14:textId="77777777" w:rsidR="005A512C" w:rsidRDefault="005A512C" w:rsidP="0020440D">
            <w:pPr>
              <w:spacing w:line="216" w:lineRule="auto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5A512C" w14:paraId="6B92E8FF" w14:textId="77777777" w:rsidTr="005A512C">
        <w:tc>
          <w:tcPr>
            <w:tcW w:w="1142" w:type="dxa"/>
          </w:tcPr>
          <w:p w14:paraId="13BB536E" w14:textId="2CD9F6AC" w:rsidR="005A512C" w:rsidRPr="005A512C" w:rsidRDefault="005A512C" w:rsidP="005A512C">
            <w:pPr>
              <w:spacing w:line="216" w:lineRule="auto"/>
              <w:jc w:val="center"/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</w:pPr>
            <w:r w:rsidRPr="005A512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ร้อยละการประเมิน</w:t>
            </w:r>
          </w:p>
        </w:tc>
        <w:tc>
          <w:tcPr>
            <w:tcW w:w="1130" w:type="dxa"/>
          </w:tcPr>
          <w:p w14:paraId="147C5E15" w14:textId="0B48F204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0" w:type="dxa"/>
          </w:tcPr>
          <w:p w14:paraId="02320B2C" w14:textId="7ABB1F43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1" w:type="dxa"/>
          </w:tcPr>
          <w:p w14:paraId="54E34BA8" w14:textId="00148B35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2" w:type="dxa"/>
          </w:tcPr>
          <w:p w14:paraId="2EDA6079" w14:textId="0BD5FF13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2" w:type="dxa"/>
          </w:tcPr>
          <w:p w14:paraId="0AB3D6C8" w14:textId="45AFEB8F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2" w:type="dxa"/>
          </w:tcPr>
          <w:p w14:paraId="30435B73" w14:textId="1D1E12F7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  <w:tc>
          <w:tcPr>
            <w:tcW w:w="1132" w:type="dxa"/>
          </w:tcPr>
          <w:p w14:paraId="23180560" w14:textId="554C2656" w:rsidR="005A512C" w:rsidRPr="009E62DB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</w:pPr>
            <w:r w:rsidRPr="009E62DB">
              <w:rPr>
                <w:rFonts w:ascii="TH SarabunPSK" w:hAnsi="TH SarabunPSK" w:cs="TH SarabunPSK"/>
                <w:b/>
                <w:bCs/>
                <w:color w:val="C00000"/>
                <w:sz w:val="32"/>
                <w:szCs w:val="32"/>
                <w:lang w:bidi="th-TH"/>
              </w:rPr>
              <w:t>xx</w:t>
            </w:r>
          </w:p>
        </w:tc>
      </w:tr>
      <w:tr w:rsidR="005A512C" w14:paraId="480FC58E" w14:textId="77777777" w:rsidTr="00EE2E77">
        <w:tc>
          <w:tcPr>
            <w:tcW w:w="1142" w:type="dxa"/>
          </w:tcPr>
          <w:p w14:paraId="3F57F604" w14:textId="4EB68DDE" w:rsidR="005A512C" w:rsidRPr="005A512C" w:rsidRDefault="005A512C" w:rsidP="005A512C">
            <w:pPr>
              <w:spacing w:line="216" w:lineRule="auto"/>
              <w:jc w:val="center"/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</w:pPr>
            <w:r w:rsidRPr="005A512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7919" w:type="dxa"/>
            <w:gridSpan w:val="7"/>
          </w:tcPr>
          <w:p w14:paraId="7E1A0A72" w14:textId="5775919F" w:rsidR="005A512C" w:rsidRPr="005A512C" w:rsidRDefault="005A512C" w:rsidP="005A512C">
            <w:pPr>
              <w:spacing w:line="21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512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100</w:t>
            </w:r>
          </w:p>
        </w:tc>
      </w:tr>
    </w:tbl>
    <w:p w14:paraId="6A0C2CAF" w14:textId="423A7E50" w:rsidR="005A512C" w:rsidRPr="005A512C" w:rsidRDefault="005A512C" w:rsidP="0020440D">
      <w:pPr>
        <w:spacing w:line="216" w:lineRule="auto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590CAD76" w14:textId="77777777" w:rsidR="005A512C" w:rsidRPr="00D20A32" w:rsidRDefault="005A512C" w:rsidP="0020440D">
      <w:pPr>
        <w:spacing w:line="216" w:lineRule="auto"/>
        <w:jc w:val="thaiDistribute"/>
        <w:rPr>
          <w:rFonts w:ascii="TH SarabunPSK" w:hAnsi="TH SarabunPSK" w:cs="TH SarabunPSK" w:hint="cs"/>
          <w:sz w:val="16"/>
          <w:szCs w:val="16"/>
          <w:lang w:bidi="th-TH"/>
        </w:rPr>
      </w:pPr>
    </w:p>
    <w:p w14:paraId="75954F4B" w14:textId="77777777" w:rsidR="0020440D" w:rsidRDefault="0020440D" w:rsidP="0020440D">
      <w:pPr>
        <w:rPr>
          <w:lang w:bidi="th-TH"/>
        </w:rPr>
      </w:pPr>
      <w:bookmarkStart w:id="0" w:name="_GoBack"/>
      <w:bookmarkEnd w:id="0"/>
    </w:p>
    <w:p w14:paraId="00966E9B" w14:textId="77777777" w:rsidR="00C34F71" w:rsidRDefault="00C34F71" w:rsidP="0020440D">
      <w:pPr>
        <w:rPr>
          <w:lang w:bidi="th-TH"/>
        </w:rPr>
      </w:pPr>
    </w:p>
    <w:p w14:paraId="21502C6E" w14:textId="77777777" w:rsidR="000C43F2" w:rsidRDefault="000C43F2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766A724E" w14:textId="5EC89C0B" w:rsidR="0020440D" w:rsidRDefault="0020440D" w:rsidP="0020440D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6 ทรัพยากรประกอบการเรียนการสอน</w:t>
      </w:r>
    </w:p>
    <w:p w14:paraId="51173C18" w14:textId="77777777" w:rsidR="000C43F2" w:rsidRDefault="000C43F2" w:rsidP="0020440D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</w:p>
    <w:tbl>
      <w:tblPr>
        <w:tblW w:w="9536" w:type="dxa"/>
        <w:tblInd w:w="-72" w:type="dxa"/>
        <w:tblLook w:val="0000" w:firstRow="0" w:lastRow="0" w:firstColumn="0" w:lastColumn="0" w:noHBand="0" w:noVBand="0"/>
      </w:tblPr>
      <w:tblGrid>
        <w:gridCol w:w="9536"/>
      </w:tblGrid>
      <w:tr w:rsidR="0020440D" w:rsidRPr="0057602B" w14:paraId="3056C303" w14:textId="77777777" w:rsidTr="00A558FD">
        <w:tc>
          <w:tcPr>
            <w:tcW w:w="9536" w:type="dxa"/>
          </w:tcPr>
          <w:p w14:paraId="6CB008A1" w14:textId="77777777" w:rsidR="0020440D" w:rsidRDefault="0020440D" w:rsidP="00A558FD">
            <w:pPr>
              <w:ind w:left="252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. 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ตำราและเอกสารหลัก</w:t>
            </w:r>
          </w:p>
          <w:p w14:paraId="44D34EED" w14:textId="79A5CB2C" w:rsidR="007C3D0A" w:rsidRDefault="007C3D0A" w:rsidP="007C3D0A">
            <w:pPr>
              <w:ind w:firstLine="386"/>
              <w:jc w:val="thaiDistribute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  <w:t xml:space="preserve"> </w:t>
            </w:r>
            <w:r w:rsidR="002A36CB" w:rsidRPr="002A36CB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  <w:r w:rsidR="002A36CB" w:rsidRPr="002A36CB"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  <w:t>.</w:t>
            </w:r>
            <w:r w:rsidR="002A36CB" w:rsidRPr="002A36CB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</w:p>
          <w:p w14:paraId="3E89322D" w14:textId="56E5B165" w:rsidR="0020440D" w:rsidRPr="0057602B" w:rsidRDefault="007C3D0A" w:rsidP="007C3D0A">
            <w:pPr>
              <w:ind w:firstLine="38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A36CB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</w:t>
            </w:r>
            <w:r w:rsidR="002A36CB" w:rsidRPr="002A36CB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1.2 </w:t>
            </w:r>
          </w:p>
        </w:tc>
      </w:tr>
      <w:tr w:rsidR="0020440D" w:rsidRPr="0057602B" w14:paraId="016BF8C6" w14:textId="77777777" w:rsidTr="00A558FD">
        <w:tc>
          <w:tcPr>
            <w:tcW w:w="9536" w:type="dxa"/>
          </w:tcPr>
          <w:p w14:paraId="0B841BB1" w14:textId="77777777" w:rsidR="0020440D" w:rsidRPr="0057602B" w:rsidRDefault="0020440D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เอกสารและข้อมูลสำคัญ </w:t>
            </w:r>
          </w:p>
          <w:p w14:paraId="586806B0" w14:textId="77777777" w:rsidR="0020440D" w:rsidRDefault="007C3D0A" w:rsidP="007C3D0A">
            <w:pPr>
              <w:autoSpaceDE w:val="0"/>
              <w:autoSpaceDN w:val="0"/>
              <w:adjustRightInd w:val="0"/>
              <w:spacing w:line="216" w:lineRule="auto"/>
              <w:ind w:firstLine="386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2.1 </w:t>
            </w:r>
          </w:p>
          <w:p w14:paraId="6627015B" w14:textId="15FBD73A" w:rsidR="007C3D0A" w:rsidRPr="0057602B" w:rsidRDefault="007C3D0A" w:rsidP="007C3D0A">
            <w:pPr>
              <w:autoSpaceDE w:val="0"/>
              <w:autoSpaceDN w:val="0"/>
              <w:adjustRightInd w:val="0"/>
              <w:spacing w:line="216" w:lineRule="auto"/>
              <w:ind w:firstLine="386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2.2 </w:t>
            </w:r>
          </w:p>
        </w:tc>
      </w:tr>
      <w:tr w:rsidR="0020440D" w:rsidRPr="0057602B" w14:paraId="4EE74C22" w14:textId="77777777" w:rsidTr="00A558FD">
        <w:tc>
          <w:tcPr>
            <w:tcW w:w="9536" w:type="dxa"/>
          </w:tcPr>
          <w:p w14:paraId="263368F2" w14:textId="77777777" w:rsidR="0020440D" w:rsidRPr="0057602B" w:rsidRDefault="0020440D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เอกสารและข้อมูลแนะนำ</w:t>
            </w:r>
          </w:p>
          <w:p w14:paraId="626842E6" w14:textId="393F97C6" w:rsidR="0020440D" w:rsidRDefault="007C3D0A" w:rsidP="007C3D0A">
            <w:pPr>
              <w:ind w:firstLine="386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3.1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</w:p>
          <w:p w14:paraId="1D4DDB6B" w14:textId="245F3CCD" w:rsidR="007C3D0A" w:rsidRPr="0057602B" w:rsidRDefault="007C3D0A" w:rsidP="007C3D0A">
            <w:pPr>
              <w:ind w:firstLine="386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3.2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1BBC163F" w14:textId="77777777" w:rsidR="000C72EA" w:rsidRDefault="000C72EA" w:rsidP="0020440D">
      <w:pPr>
        <w:pStyle w:val="9"/>
        <w:spacing w:before="0" w:after="0"/>
        <w:jc w:val="center"/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</w:p>
    <w:p w14:paraId="47E4E168" w14:textId="77777777" w:rsidR="000C72EA" w:rsidRDefault="000C72EA">
      <w:pP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br w:type="page"/>
      </w:r>
    </w:p>
    <w:p w14:paraId="0659C2A5" w14:textId="14EB105E" w:rsidR="0020440D" w:rsidRDefault="0020440D" w:rsidP="0020440D">
      <w:pPr>
        <w:pStyle w:val="9"/>
        <w:spacing w:before="0" w:after="0"/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>หมวดที่ 7 การประเมิน</w:t>
      </w:r>
      <w:r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และ</w:t>
      </w:r>
      <w:r w:rsidRPr="0057602B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ปรับปรุง</w:t>
      </w:r>
      <w:r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การดำเนินการของรายวิชา</w:t>
      </w:r>
    </w:p>
    <w:p w14:paraId="18DF9DE6" w14:textId="77777777" w:rsidR="000C43F2" w:rsidRPr="000C43F2" w:rsidRDefault="000C43F2" w:rsidP="000C43F2">
      <w:pPr>
        <w:rPr>
          <w:lang w:bidi="th-TH"/>
        </w:rPr>
      </w:pPr>
    </w:p>
    <w:tbl>
      <w:tblPr>
        <w:tblW w:w="10080" w:type="dxa"/>
        <w:tblInd w:w="-72" w:type="dxa"/>
        <w:tblLook w:val="0000" w:firstRow="0" w:lastRow="0" w:firstColumn="0" w:lastColumn="0" w:noHBand="0" w:noVBand="0"/>
      </w:tblPr>
      <w:tblGrid>
        <w:gridCol w:w="10080"/>
      </w:tblGrid>
      <w:tr w:rsidR="0020440D" w:rsidRPr="0057602B" w14:paraId="37EEB0D8" w14:textId="77777777" w:rsidTr="00A558FD">
        <w:tc>
          <w:tcPr>
            <w:tcW w:w="10080" w:type="dxa"/>
          </w:tcPr>
          <w:p w14:paraId="3C8CF667" w14:textId="77777777" w:rsidR="0020440D" w:rsidRPr="0057602B" w:rsidRDefault="0020440D" w:rsidP="00A558FD">
            <w:pPr>
              <w:ind w:left="396" w:hanging="396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กลยุทธ์การประเมินประสิทธิผลของรายวิชาโดยนักศึกษา</w:t>
            </w:r>
          </w:p>
          <w:p w14:paraId="06D5ABAE" w14:textId="13C10A5B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การสนทนากลุ่มระหว่างผู้สอนและผู้เรียน</w:t>
            </w:r>
          </w:p>
          <w:p w14:paraId="4E27F905" w14:textId="5CA92F51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สังเกตการณ์จากพฤติกรรมของผู้เรียน</w:t>
            </w:r>
          </w:p>
          <w:p w14:paraId="6E89013E" w14:textId="584D9F75" w:rsidR="0020440D" w:rsidRDefault="00393348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แบบประเมินผู้สอน</w:t>
            </w:r>
          </w:p>
          <w:p w14:paraId="3D141464" w14:textId="46FC7CD5" w:rsidR="004E05B3" w:rsidRPr="0057602B" w:rsidRDefault="004E05B3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แบบประเมิ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ตนเองของนักศึกษา</w:t>
            </w:r>
          </w:p>
          <w:p w14:paraId="19018BDB" w14:textId="4B914148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แบบประเมินรายวิชา</w:t>
            </w:r>
          </w:p>
          <w:p w14:paraId="6B5F0C6D" w14:textId="53F97753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เปิดช่องทางสื่อสารผ่านเว็บบอร์ด เพื่อรับข้อเสนอแนะของนักศึกษา</w:t>
            </w:r>
          </w:p>
          <w:p w14:paraId="386C9075" w14:textId="1FDDC316" w:rsidR="0020440D" w:rsidRPr="0057602B" w:rsidRDefault="00E60CAF" w:rsidP="00E60CAF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</w:t>
            </w:r>
            <w:proofErr w:type="spellStart"/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="00393348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="00393348" w:rsidRPr="0039334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r w:rsidRPr="00E60CAF">
              <w:rPr>
                <w:rFonts w:ascii="TH SarabunPSK" w:hAnsi="TH SarabunPSK" w:cs="TH SarabunPSK" w:hint="cs"/>
                <w:sz w:val="32"/>
                <w:szCs w:val="32"/>
                <w:u w:val="dotted"/>
                <w:cs/>
                <w:lang w:bidi="th-TH"/>
              </w:rPr>
              <w:t xml:space="preserve">                                                 </w:t>
            </w:r>
          </w:p>
        </w:tc>
      </w:tr>
      <w:tr w:rsidR="0020440D" w:rsidRPr="0057602B" w14:paraId="3D22EFC0" w14:textId="77777777" w:rsidTr="00A558FD">
        <w:tc>
          <w:tcPr>
            <w:tcW w:w="10080" w:type="dxa"/>
          </w:tcPr>
          <w:p w14:paraId="5B032E3A" w14:textId="77777777" w:rsidR="0020440D" w:rsidRPr="0057602B" w:rsidRDefault="0020440D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กลยุทธ์การประเมินการสอน</w:t>
            </w:r>
          </w:p>
          <w:p w14:paraId="24114628" w14:textId="6967155B" w:rsidR="0020440D" w:rsidRPr="0057602B" w:rsidRDefault="00393348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คณะกรรมการประเมินการสอน แต่งตั้งโดยภาควิชา/สาขาวิชา</w:t>
            </w:r>
          </w:p>
          <w:p w14:paraId="45BD3343" w14:textId="68FE4933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i/>
                <w:iCs/>
                <w:sz w:val="32"/>
                <w:szCs w:val="32"/>
                <w:cs/>
                <w:lang w:bidi="th-TH"/>
              </w:rPr>
              <w:t xml:space="preserve">  </w:t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สังเกตการณ์สอนของผู้ร่วมทีมการสอน</w:t>
            </w:r>
          </w:p>
          <w:p w14:paraId="06647D2A" w14:textId="663393DB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การทวนสอบผลประเมินการเรียนรู้</w:t>
            </w:r>
          </w:p>
          <w:p w14:paraId="58227658" w14:textId="698A7F2D" w:rsidR="0020440D" w:rsidRPr="0057602B" w:rsidRDefault="00393348" w:rsidP="00393348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</w:t>
            </w:r>
            <w:proofErr w:type="spellStart"/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="00E60CAF" w:rsidRPr="00393348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Pr="0039334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</w:t>
            </w:r>
            <w:proofErr w:type="spellEnd"/>
          </w:p>
        </w:tc>
      </w:tr>
      <w:tr w:rsidR="0020440D" w:rsidRPr="0057602B" w14:paraId="331A2EF8" w14:textId="77777777" w:rsidTr="00A558FD">
        <w:trPr>
          <w:trHeight w:val="800"/>
        </w:trPr>
        <w:tc>
          <w:tcPr>
            <w:tcW w:w="10080" w:type="dxa"/>
          </w:tcPr>
          <w:p w14:paraId="0054742B" w14:textId="77777777" w:rsidR="0020440D" w:rsidRPr="0057602B" w:rsidRDefault="0020440D" w:rsidP="00A558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การปรับปรุงการสอน </w:t>
            </w:r>
          </w:p>
          <w:p w14:paraId="42F939D0" w14:textId="49919C8F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สัมมนาการจัดการเรียนการสอน</w:t>
            </w:r>
          </w:p>
          <w:p w14:paraId="6E2BB023" w14:textId="1E8C8652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การวิจัยในชั้นเรียน</w:t>
            </w:r>
          </w:p>
          <w:p w14:paraId="1D111332" w14:textId="75DF0FDE" w:rsidR="0020440D" w:rsidRPr="00E60CAF" w:rsidRDefault="00393348" w:rsidP="00393348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393348"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E60CAF" w:rsidRPr="00393348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</w:t>
            </w:r>
            <w:proofErr w:type="spellStart"/>
            <w:r w:rsidR="00E60CAF" w:rsidRPr="00393348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="00E60CAF" w:rsidRPr="00393348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Pr="00393348"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</w:t>
            </w:r>
            <w:proofErr w:type="spellEnd"/>
          </w:p>
        </w:tc>
      </w:tr>
      <w:tr w:rsidR="0020440D" w:rsidRPr="0057602B" w14:paraId="20C05E4B" w14:textId="77777777" w:rsidTr="00A558FD">
        <w:trPr>
          <w:trHeight w:val="521"/>
        </w:trPr>
        <w:tc>
          <w:tcPr>
            <w:tcW w:w="10080" w:type="dxa"/>
          </w:tcPr>
          <w:p w14:paraId="0E88B6B7" w14:textId="77777777" w:rsidR="0020440D" w:rsidRPr="0057602B" w:rsidRDefault="0020440D" w:rsidP="00A558FD">
            <w:pPr>
              <w:ind w:left="360" w:hanging="36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กระบวนการทวนสอบมาตรฐานผลสัมฤทธิ์รายวิชาของนักศึกษา</w:t>
            </w:r>
          </w:p>
          <w:p w14:paraId="2DD63D0F" w14:textId="237DB06F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วนสอบการให้คะแนนจากการสุ่มตรวจผลงานนักศึกษา โดยอาจารย์ท่านอื่นในภาควิชา/สาขาวิชา</w:t>
            </w:r>
          </w:p>
          <w:p w14:paraId="0EF1333B" w14:textId="54C6FA92" w:rsidR="0020440D" w:rsidRPr="0057602B" w:rsidRDefault="00E60CAF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ทวนสอบการให้คะแนนจากการสุ่มตรวจผลงานนักศึกษา โดยผู้ทรงคุณวุฒิ</w:t>
            </w:r>
          </w:p>
          <w:p w14:paraId="56471C8C" w14:textId="6F7708EE" w:rsidR="0020440D" w:rsidRDefault="00393348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คณะกรรมการทวนสอบผลสัมฤทธิ์รายวิชาของนักศึกษา แต่งตั้งโดยภาควิชา/สาขาวิชา</w:t>
            </w:r>
          </w:p>
          <w:p w14:paraId="011F16F5" w14:textId="79612FD9" w:rsidR="0020440D" w:rsidRPr="00E60CAF" w:rsidRDefault="00393348" w:rsidP="00393348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 2" w:char="F0A3"/>
            </w:r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 </w:t>
            </w:r>
            <w:proofErr w:type="spellStart"/>
            <w:r w:rsidR="0020440D"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="00E60CAF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color w:val="FF0000"/>
                <w:sz w:val="32"/>
                <w:szCs w:val="32"/>
                <w:u w:val="dotted"/>
                <w:lang w:bidi="th-TH"/>
              </w:rPr>
              <w:t>xxxxxxxxxx</w:t>
            </w:r>
            <w:proofErr w:type="spellEnd"/>
          </w:p>
        </w:tc>
      </w:tr>
      <w:tr w:rsidR="0020440D" w:rsidRPr="0057602B" w14:paraId="6E1EFE92" w14:textId="77777777" w:rsidTr="00A558FD">
        <w:trPr>
          <w:trHeight w:val="998"/>
        </w:trPr>
        <w:tc>
          <w:tcPr>
            <w:tcW w:w="10080" w:type="dxa"/>
          </w:tcPr>
          <w:p w14:paraId="0EEE19F3" w14:textId="77777777" w:rsidR="0020440D" w:rsidRPr="0057602B" w:rsidRDefault="0020440D" w:rsidP="00A558FD">
            <w:pPr>
              <w:ind w:left="414" w:hanging="414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Pr="0057602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 xml:space="preserve"> การดำเนินการทบทวนและการวางแผนปรับปรุงประสิทธิผลของรายวิชา</w:t>
            </w:r>
          </w:p>
          <w:p w14:paraId="5F662ED1" w14:textId="77777777" w:rsidR="0020440D" w:rsidRPr="0057602B" w:rsidRDefault="0020440D" w:rsidP="00A558FD">
            <w:pPr>
              <w:autoSpaceDE w:val="0"/>
              <w:autoSpaceDN w:val="0"/>
              <w:adjustRightInd w:val="0"/>
              <w:ind w:left="360"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7602B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ทุกปีการศึกษา</w:t>
            </w:r>
          </w:p>
        </w:tc>
      </w:tr>
    </w:tbl>
    <w:p w14:paraId="5EB00572" w14:textId="77777777" w:rsidR="00E53E00" w:rsidRPr="00212A5B" w:rsidRDefault="00E53E00" w:rsidP="0020440D">
      <w:pPr>
        <w:jc w:val="center"/>
        <w:rPr>
          <w:rtl/>
          <w:cs/>
        </w:rPr>
      </w:pPr>
    </w:p>
    <w:sectPr w:rsidR="00E53E00" w:rsidRPr="00212A5B" w:rsidSect="002B2808">
      <w:headerReference w:type="default" r:id="rId7"/>
      <w:footerReference w:type="even" r:id="rId8"/>
      <w:footerReference w:type="default" r:id="rId9"/>
      <w:pgSz w:w="11906" w:h="16838"/>
      <w:pgMar w:top="1247" w:right="1247" w:bottom="1247" w:left="1588" w:header="709" w:footer="26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B61BC1" w14:textId="77777777" w:rsidR="00840ADF" w:rsidRDefault="00840ADF">
      <w:r>
        <w:separator/>
      </w:r>
    </w:p>
  </w:endnote>
  <w:endnote w:type="continuationSeparator" w:id="0">
    <w:p w14:paraId="24210850" w14:textId="77777777" w:rsidR="00840ADF" w:rsidRDefault="00840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New">
    <w:altName w:val="Cordia New"/>
    <w:panose1 w:val="00000000000000000000"/>
    <w:charset w:val="4D"/>
    <w:family w:val="auto"/>
    <w:notTrueType/>
    <w:pitch w:val="default"/>
    <w:sig w:usb0="00000003" w:usb1="08080000" w:usb2="00000010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rabun">
    <w:charset w:val="DE"/>
    <w:family w:val="auto"/>
    <w:pitch w:val="variable"/>
    <w:sig w:usb0="21000007" w:usb1="00000001" w:usb2="00000000" w:usb3="00000000" w:csb0="0001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64C82" w14:textId="77777777" w:rsidR="00BA4EDE" w:rsidRDefault="00BA4EDE" w:rsidP="007B6220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1991F0C5" w14:textId="77777777" w:rsidR="00BA4EDE" w:rsidRDefault="00BA4EDE" w:rsidP="00850C01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9B8A9" w14:textId="779A5727" w:rsidR="00BA4EDE" w:rsidRPr="00D20A32" w:rsidRDefault="00BA4EDE" w:rsidP="00D20A32">
    <w:pPr>
      <w:pStyle w:val="a4"/>
      <w:pBdr>
        <w:top w:val="double" w:sz="4" w:space="1" w:color="auto"/>
      </w:pBdr>
      <w:jc w:val="right"/>
      <w:rPr>
        <w:rFonts w:ascii="TH SarabunPSK" w:hAnsi="TH SarabunPSK" w:cs="TH SarabunPSK"/>
        <w:color w:val="7F7F7F"/>
        <w:sz w:val="32"/>
        <w:szCs w:val="32"/>
      </w:rPr>
    </w:pPr>
    <w:r>
      <w:rPr>
        <w:rFonts w:ascii="TH SarabunPSK" w:hAnsi="TH SarabunPSK" w:cs="TH SarabunPSK" w:hint="cs"/>
        <w:color w:val="7F7F7F"/>
        <w:sz w:val="32"/>
        <w:szCs w:val="32"/>
        <w:cs/>
        <w:lang w:bidi="th-TH"/>
      </w:rPr>
      <w:t>สาขาวิชา....ชีววิทยา....หน้า</w:t>
    </w:r>
    <w:r>
      <w:rPr>
        <w:rFonts w:ascii="TH SarabunPSK" w:hAnsi="TH SarabunPSK" w:cs="TH SarabunPSK"/>
        <w:color w:val="7F7F7F"/>
        <w:sz w:val="32"/>
        <w:szCs w:val="32"/>
        <w:cs/>
        <w:lang w:bidi="th-TH"/>
      </w:rPr>
      <w:t xml:space="preserve"> </w: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begin"/>
    </w:r>
    <w:r w:rsidRPr="00D20A32">
      <w:rPr>
        <w:rFonts w:ascii="TH SarabunPSK" w:hAnsi="TH SarabunPSK" w:cs="TH SarabunPSK"/>
        <w:color w:val="7F7F7F"/>
        <w:sz w:val="32"/>
        <w:szCs w:val="32"/>
      </w:rPr>
      <w:instrText xml:space="preserve"> PAGE   \</w:instrText>
    </w:r>
    <w:r w:rsidRPr="00D20A32">
      <w:rPr>
        <w:rFonts w:ascii="TH SarabunPSK" w:hAnsi="TH SarabunPSK" w:cs="TH SarabunPSK"/>
        <w:color w:val="7F7F7F"/>
        <w:sz w:val="32"/>
        <w:szCs w:val="32"/>
        <w:cs/>
        <w:lang w:bidi="th-TH"/>
      </w:rPr>
      <w:instrText xml:space="preserve">* </w:instrText>
    </w:r>
    <w:r w:rsidRPr="00D20A32">
      <w:rPr>
        <w:rFonts w:ascii="TH SarabunPSK" w:hAnsi="TH SarabunPSK" w:cs="TH SarabunPSK"/>
        <w:color w:val="7F7F7F"/>
        <w:sz w:val="32"/>
        <w:szCs w:val="32"/>
      </w:rPr>
      <w:instrText xml:space="preserve">MERGEFORMAT </w:instrTex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separate"/>
    </w:r>
    <w:r w:rsidR="009E62DB" w:rsidRPr="009E62DB">
      <w:rPr>
        <w:rFonts w:ascii="TH SarabunPSK" w:hAnsi="TH SarabunPSK" w:cs="TH SarabunPSK"/>
        <w:noProof/>
        <w:color w:val="7F7F7F"/>
        <w:sz w:val="32"/>
        <w:szCs w:val="32"/>
        <w:lang w:val="th-TH" w:bidi="th-TH"/>
      </w:rPr>
      <w:t>7</w:t>
    </w:r>
    <w:r w:rsidRPr="00D20A32">
      <w:rPr>
        <w:rFonts w:ascii="TH SarabunPSK" w:hAnsi="TH SarabunPSK" w:cs="TH SarabunPSK"/>
        <w:color w:val="7F7F7F"/>
        <w:sz w:val="32"/>
        <w:szCs w:val="32"/>
      </w:rPr>
      <w:fldChar w:fldCharType="end"/>
    </w:r>
  </w:p>
  <w:p w14:paraId="4A2DF81F" w14:textId="77777777" w:rsidR="00BA4EDE" w:rsidRPr="00D20A32" w:rsidRDefault="00BA4EDE" w:rsidP="00D20A32">
    <w:pPr>
      <w:pStyle w:val="a4"/>
      <w:jc w:val="right"/>
      <w:rPr>
        <w:rFonts w:ascii="TH SarabunPSK" w:hAnsi="TH SarabunPSK" w:cs="TH SarabunPSK"/>
        <w:color w:val="7F7F7F"/>
        <w:sz w:val="32"/>
        <w:szCs w:val="32"/>
        <w:cs/>
        <w:lang w:bidi="th-T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6E14E" w14:textId="77777777" w:rsidR="00840ADF" w:rsidRDefault="00840ADF">
      <w:r>
        <w:separator/>
      </w:r>
    </w:p>
  </w:footnote>
  <w:footnote w:type="continuationSeparator" w:id="0">
    <w:p w14:paraId="1BACCE17" w14:textId="77777777" w:rsidR="00840ADF" w:rsidRDefault="00840A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24163" w14:textId="788162D8" w:rsidR="00BA4EDE" w:rsidRPr="00D20A32" w:rsidRDefault="00BA4EDE" w:rsidP="00E53E00">
    <w:pPr>
      <w:pStyle w:val="a3"/>
      <w:tabs>
        <w:tab w:val="clear" w:pos="8306"/>
      </w:tabs>
      <w:ind w:right="-106"/>
      <w:rPr>
        <w:rFonts w:ascii="TH SarabunPSK" w:hAnsi="TH SarabunPSK" w:cs="TH SarabunPSK"/>
        <w:color w:val="808080"/>
        <w:sz w:val="32"/>
        <w:szCs w:val="32"/>
        <w:rtl/>
        <w:cs/>
      </w:rPr>
    </w:pPr>
    <w:r>
      <w:rPr>
        <w:rFonts w:ascii="Angsana New" w:hAnsi="Angsana New"/>
        <w:b/>
        <w:bCs/>
        <w:noProof/>
        <w:color w:val="808080"/>
        <w:sz w:val="28"/>
        <w:szCs w:val="28"/>
        <w:rtl/>
        <w:lang w:bidi="th-TH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C73624A" wp14:editId="118E7F1C">
              <wp:simplePos x="0" y="0"/>
              <wp:positionH relativeFrom="column">
                <wp:posOffset>7772400</wp:posOffset>
              </wp:positionH>
              <wp:positionV relativeFrom="paragraph">
                <wp:posOffset>-62230</wp:posOffset>
              </wp:positionV>
              <wp:extent cx="1600200" cy="342900"/>
              <wp:effectExtent l="8255" t="6985" r="10795" b="1206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6002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AF20ED" w14:textId="77777777" w:rsidR="00BA4EDE" w:rsidRPr="002B2595" w:rsidRDefault="00BA4EDE" w:rsidP="00E53E00">
                          <w:pPr>
                            <w:rPr>
                              <w:rFonts w:ascii="Angsana New" w:hAnsi="Angsana New"/>
                              <w:color w:val="80808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rtl/>
                              <w:cs/>
                              <w:lang w:bidi="th-TH"/>
                            </w:rPr>
                            <w:t xml:space="preserve">         </w:t>
                          </w:r>
                          <w:proofErr w:type="spellStart"/>
                          <w:r w:rsidRPr="002B2595"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cs/>
                              <w:lang w:bidi="th-TH"/>
                            </w:rPr>
                            <w:t>มค</w:t>
                          </w:r>
                          <w:proofErr w:type="spellEnd"/>
                          <w:r w:rsidRPr="002B2595"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cs/>
                              <w:lang w:bidi="th-TH"/>
                            </w:rPr>
                            <w:t>อ</w:t>
                          </w:r>
                          <w:r w:rsidRPr="002B2595">
                            <w:rPr>
                              <w:rFonts w:ascii="Angsana New" w:hAnsi="Angsana New" w:hint="cs"/>
                              <w:b/>
                              <w:bCs/>
                              <w:color w:val="808080"/>
                              <w:sz w:val="32"/>
                              <w:szCs w:val="32"/>
                              <w:rtl/>
                              <w:cs/>
                              <w:lang w:bidi="th-TH"/>
                            </w:rPr>
                            <w:t>.๒  มรรพ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C73624A" id="Rectangle 1" o:spid="_x0000_s1026" style="position:absolute;margin-left:612pt;margin-top:-4.9pt;width:126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" strokecolor="white">
              <v:textbox>
                <w:txbxContent>
                  <w:p w14:paraId="22AF20ED" w14:textId="77777777" w:rsidR="00BA4EDE" w:rsidRPr="002B2595" w:rsidRDefault="00BA4EDE" w:rsidP="00E53E00">
                    <w:pPr>
                      <w:rPr>
                        <w:rFonts w:ascii="Angsana New" w:hAnsi="Angsana New"/>
                        <w:color w:val="808080"/>
                        <w:sz w:val="32"/>
                        <w:szCs w:val="32"/>
                      </w:rPr>
                    </w:pPr>
                    <w:r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rtl/>
                        <w:cs/>
                        <w:lang w:bidi="th-TH"/>
                      </w:rPr>
                      <w:t xml:space="preserve">         </w:t>
                    </w:r>
                    <w:proofErr w:type="spellStart"/>
                    <w:r w:rsidRPr="002B2595"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cs/>
                        <w:lang w:bidi="th-TH"/>
                      </w:rPr>
                      <w:t>มคอ</w:t>
                    </w:r>
                    <w:proofErr w:type="spellEnd"/>
                    <w:r w:rsidRPr="002B2595">
                      <w:rPr>
                        <w:rFonts w:ascii="Angsana New" w:hAnsi="Angsana New" w:hint="cs"/>
                        <w:b/>
                        <w:bCs/>
                        <w:color w:val="808080"/>
                        <w:sz w:val="32"/>
                        <w:szCs w:val="32"/>
                        <w:rtl/>
                        <w:cs/>
                        <w:lang w:bidi="th-TH"/>
                      </w:rPr>
                      <w:t>.๒  มรรพ.</w:t>
                    </w:r>
                  </w:p>
                </w:txbxContent>
              </v:textbox>
            </v:rect>
          </w:pict>
        </mc:Fallback>
      </mc:AlternateContent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 w:rsidRPr="00850C01">
      <w:rPr>
        <w:rFonts w:ascii="Angsana New" w:hAnsi="Angsana New" w:hint="cs"/>
        <w:b/>
        <w:bCs/>
        <w:color w:val="808080"/>
        <w:sz w:val="28"/>
        <w:szCs w:val="28"/>
        <w:rtl/>
        <w:cs/>
      </w:rPr>
      <w:tab/>
    </w:r>
    <w:r>
      <w:rPr>
        <w:rFonts w:ascii="Angsana New" w:hAnsi="Angsana New" w:hint="cs"/>
        <w:b/>
        <w:bCs/>
        <w:color w:val="808080"/>
        <w:sz w:val="28"/>
        <w:szCs w:val="28"/>
        <w:rtl/>
        <w:cs/>
        <w:lang w:bidi="th-TH"/>
      </w:rPr>
      <w:t xml:space="preserve">           </w:t>
    </w:r>
    <w:r>
      <w:rPr>
        <w:rFonts w:ascii="Angsana New" w:hAnsi="Angsana New" w:hint="cs"/>
        <w:b/>
        <w:bCs/>
        <w:color w:val="808080"/>
        <w:sz w:val="28"/>
        <w:szCs w:val="28"/>
        <w:cs/>
        <w:lang w:bidi="th-TH"/>
      </w:rPr>
      <w:t xml:space="preserve">          </w:t>
    </w:r>
    <w:r>
      <w:rPr>
        <w:rStyle w:val="a6"/>
        <w:rFonts w:ascii="TH SarabunPSK" w:hAnsi="TH SarabunPSK" w:cs="TH SarabunPSK" w:hint="cs"/>
        <w:color w:val="808080"/>
        <w:sz w:val="32"/>
        <w:szCs w:val="32"/>
        <w:cs/>
        <w:lang w:bidi="th-TH"/>
      </w:rPr>
      <w:t>รายละเอียดรายวิชา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cs/>
        <w:lang w:bidi="th-TH"/>
      </w:rPr>
      <w:t xml:space="preserve">  มรรพ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rtl/>
        <w:cs/>
        <w:lang w:bidi="th-TH"/>
      </w:rPr>
      <w:t>.</w:t>
    </w:r>
    <w:r w:rsidRPr="00D20A32">
      <w:rPr>
        <w:rStyle w:val="a6"/>
        <w:rFonts w:ascii="TH SarabunPSK" w:hAnsi="TH SarabunPSK" w:cs="TH SarabunPSK"/>
        <w:color w:val="808080"/>
        <w:sz w:val="32"/>
        <w:szCs w:val="32"/>
        <w:cs/>
        <w:lang w:bidi="th-TH"/>
      </w:rPr>
      <w:t xml:space="preserve">                                                                                </w:t>
    </w:r>
    <w:r w:rsidRPr="00D20A32">
      <w:rPr>
        <w:rFonts w:ascii="TH SarabunPSK" w:hAnsi="TH SarabunPSK" w:cs="TH SarabunPSK"/>
        <w:color w:val="808080"/>
        <w:sz w:val="32"/>
        <w:szCs w:val="32"/>
        <w:cs/>
        <w:lang w:bidi="th-TH"/>
      </w:rP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468C700"/>
    <w:lvl w:ilvl="0">
      <w:start w:val="1"/>
      <w:numFmt w:val="bullet"/>
      <w:pStyle w:val="Style3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18E12819"/>
    <w:multiLevelType w:val="hybridMultilevel"/>
    <w:tmpl w:val="D13A50EC"/>
    <w:lvl w:ilvl="0" w:tplc="49F6F716">
      <w:start w:val="5"/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94E6B"/>
    <w:multiLevelType w:val="hybridMultilevel"/>
    <w:tmpl w:val="F91430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468D0"/>
    <w:multiLevelType w:val="hybridMultilevel"/>
    <w:tmpl w:val="5F64FA52"/>
    <w:lvl w:ilvl="0" w:tplc="1B90DC2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9472D"/>
    <w:multiLevelType w:val="multilevel"/>
    <w:tmpl w:val="EB5262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01" w:hanging="7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10" w:hanging="75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4812B79"/>
    <w:multiLevelType w:val="hybridMultilevel"/>
    <w:tmpl w:val="407E9EC6"/>
    <w:lvl w:ilvl="0" w:tplc="8C38C1E6">
      <w:start w:val="1"/>
      <w:numFmt w:val="decimal"/>
      <w:lvlText w:val="(%1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6" w15:restartNumberingAfterBreak="0">
    <w:nsid w:val="55D640E7"/>
    <w:multiLevelType w:val="hybridMultilevel"/>
    <w:tmpl w:val="87FAFC80"/>
    <w:lvl w:ilvl="0" w:tplc="C9D81C00">
      <w:start w:val="40"/>
      <w:numFmt w:val="bullet"/>
      <w:lvlText w:val="-"/>
      <w:lvlJc w:val="left"/>
      <w:pPr>
        <w:ind w:left="438" w:hanging="360"/>
      </w:pPr>
      <w:rPr>
        <w:rFonts w:ascii="TH SarabunPSK" w:eastAsia="Cambr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8" w:hanging="360"/>
      </w:pPr>
      <w:rPr>
        <w:rFonts w:ascii="Wingdings" w:hAnsi="Wingdings" w:hint="default"/>
      </w:rPr>
    </w:lvl>
  </w:abstractNum>
  <w:abstractNum w:abstractNumId="7" w15:restartNumberingAfterBreak="0">
    <w:nsid w:val="57AA55C7"/>
    <w:multiLevelType w:val="hybridMultilevel"/>
    <w:tmpl w:val="ABCC5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1749AC"/>
    <w:multiLevelType w:val="hybridMultilevel"/>
    <w:tmpl w:val="185E18F8"/>
    <w:lvl w:ilvl="0" w:tplc="BF105068">
      <w:start w:val="1"/>
      <w:numFmt w:val="decimal"/>
      <w:lvlText w:val="(%1)"/>
      <w:lvlJc w:val="left"/>
      <w:pPr>
        <w:ind w:left="1494" w:hanging="360"/>
      </w:pPr>
      <w:rPr>
        <w:rFonts w:eastAsia="CordiaNew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71691EA1"/>
    <w:multiLevelType w:val="multilevel"/>
    <w:tmpl w:val="AB681E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7EAD1319"/>
    <w:multiLevelType w:val="hybridMultilevel"/>
    <w:tmpl w:val="A1F60D92"/>
    <w:lvl w:ilvl="0" w:tplc="5D6EDE16">
      <w:start w:val="5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1"/>
  </w:num>
  <w:num w:numId="8">
    <w:abstractNumId w:val="4"/>
  </w:num>
  <w:num w:numId="9">
    <w:abstractNumId w:val="1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NTAxsLA0MTSzMDRV0lEKTi0uzszPAykwqQUA+HtsfiwAAAA="/>
  </w:docVars>
  <w:rsids>
    <w:rsidRoot w:val="00E53E00"/>
    <w:rsid w:val="000027A4"/>
    <w:rsid w:val="00004AC0"/>
    <w:rsid w:val="0001217D"/>
    <w:rsid w:val="00022C93"/>
    <w:rsid w:val="000332A8"/>
    <w:rsid w:val="0005151B"/>
    <w:rsid w:val="00051CB2"/>
    <w:rsid w:val="00065BA7"/>
    <w:rsid w:val="000749B9"/>
    <w:rsid w:val="0007548E"/>
    <w:rsid w:val="000826BF"/>
    <w:rsid w:val="0008314F"/>
    <w:rsid w:val="00086B71"/>
    <w:rsid w:val="000878E3"/>
    <w:rsid w:val="00090EC5"/>
    <w:rsid w:val="000A3A87"/>
    <w:rsid w:val="000B0E39"/>
    <w:rsid w:val="000B75FF"/>
    <w:rsid w:val="000C0BD6"/>
    <w:rsid w:val="000C1C2B"/>
    <w:rsid w:val="000C42DB"/>
    <w:rsid w:val="000C43F2"/>
    <w:rsid w:val="000C6C75"/>
    <w:rsid w:val="000C72EA"/>
    <w:rsid w:val="000D083C"/>
    <w:rsid w:val="000D0D79"/>
    <w:rsid w:val="000E1FA3"/>
    <w:rsid w:val="000E68FA"/>
    <w:rsid w:val="000F7E5F"/>
    <w:rsid w:val="00100C01"/>
    <w:rsid w:val="001043AC"/>
    <w:rsid w:val="00106044"/>
    <w:rsid w:val="0010781D"/>
    <w:rsid w:val="00111EE9"/>
    <w:rsid w:val="001439E8"/>
    <w:rsid w:val="0014448E"/>
    <w:rsid w:val="00145F05"/>
    <w:rsid w:val="001574F1"/>
    <w:rsid w:val="00162FDC"/>
    <w:rsid w:val="00167571"/>
    <w:rsid w:val="001745BA"/>
    <w:rsid w:val="00176EAE"/>
    <w:rsid w:val="00181F33"/>
    <w:rsid w:val="00196D2B"/>
    <w:rsid w:val="001A5C2B"/>
    <w:rsid w:val="001B4C10"/>
    <w:rsid w:val="001C406B"/>
    <w:rsid w:val="001D0F85"/>
    <w:rsid w:val="001D409D"/>
    <w:rsid w:val="001E1452"/>
    <w:rsid w:val="001E5E47"/>
    <w:rsid w:val="001F05EB"/>
    <w:rsid w:val="001F259A"/>
    <w:rsid w:val="001F71B9"/>
    <w:rsid w:val="0020440D"/>
    <w:rsid w:val="00212A5B"/>
    <w:rsid w:val="00214E1B"/>
    <w:rsid w:val="00220ADA"/>
    <w:rsid w:val="002321C4"/>
    <w:rsid w:val="002457D6"/>
    <w:rsid w:val="00250B6A"/>
    <w:rsid w:val="00252208"/>
    <w:rsid w:val="00264E5B"/>
    <w:rsid w:val="0027480C"/>
    <w:rsid w:val="00292A27"/>
    <w:rsid w:val="002A36CB"/>
    <w:rsid w:val="002A7255"/>
    <w:rsid w:val="002B2808"/>
    <w:rsid w:val="002C0E46"/>
    <w:rsid w:val="002C2D8A"/>
    <w:rsid w:val="002C6C90"/>
    <w:rsid w:val="002E0570"/>
    <w:rsid w:val="002E73D3"/>
    <w:rsid w:val="002F4C31"/>
    <w:rsid w:val="002F73C7"/>
    <w:rsid w:val="00300B89"/>
    <w:rsid w:val="00300F55"/>
    <w:rsid w:val="00317085"/>
    <w:rsid w:val="00320648"/>
    <w:rsid w:val="00333047"/>
    <w:rsid w:val="003352BB"/>
    <w:rsid w:val="003367E9"/>
    <w:rsid w:val="00344D32"/>
    <w:rsid w:val="00353A58"/>
    <w:rsid w:val="00361E20"/>
    <w:rsid w:val="00373D22"/>
    <w:rsid w:val="00382AF3"/>
    <w:rsid w:val="00392077"/>
    <w:rsid w:val="00393348"/>
    <w:rsid w:val="003B1629"/>
    <w:rsid w:val="003B1927"/>
    <w:rsid w:val="003B75DD"/>
    <w:rsid w:val="003C3BCA"/>
    <w:rsid w:val="003C3D09"/>
    <w:rsid w:val="003C3D14"/>
    <w:rsid w:val="003C3F66"/>
    <w:rsid w:val="003D3C40"/>
    <w:rsid w:val="003E23A0"/>
    <w:rsid w:val="003E4724"/>
    <w:rsid w:val="003E5D47"/>
    <w:rsid w:val="003E6FE7"/>
    <w:rsid w:val="003E78EF"/>
    <w:rsid w:val="00404D91"/>
    <w:rsid w:val="00412899"/>
    <w:rsid w:val="00416DB8"/>
    <w:rsid w:val="00427AAA"/>
    <w:rsid w:val="00440A3E"/>
    <w:rsid w:val="004548C4"/>
    <w:rsid w:val="00455E93"/>
    <w:rsid w:val="00476C26"/>
    <w:rsid w:val="00476CD8"/>
    <w:rsid w:val="00477F89"/>
    <w:rsid w:val="004859F1"/>
    <w:rsid w:val="00486398"/>
    <w:rsid w:val="004947E5"/>
    <w:rsid w:val="004A43EA"/>
    <w:rsid w:val="004A4825"/>
    <w:rsid w:val="004B1BC6"/>
    <w:rsid w:val="004B6479"/>
    <w:rsid w:val="004B7A2A"/>
    <w:rsid w:val="004C1E96"/>
    <w:rsid w:val="004C6D67"/>
    <w:rsid w:val="004D0288"/>
    <w:rsid w:val="004D7AE9"/>
    <w:rsid w:val="004E05B3"/>
    <w:rsid w:val="004E6805"/>
    <w:rsid w:val="005011B8"/>
    <w:rsid w:val="00506295"/>
    <w:rsid w:val="005173AF"/>
    <w:rsid w:val="00535774"/>
    <w:rsid w:val="005369F8"/>
    <w:rsid w:val="00542216"/>
    <w:rsid w:val="005473B1"/>
    <w:rsid w:val="00551543"/>
    <w:rsid w:val="00553797"/>
    <w:rsid w:val="005544AE"/>
    <w:rsid w:val="00565D23"/>
    <w:rsid w:val="005754CF"/>
    <w:rsid w:val="005815AD"/>
    <w:rsid w:val="005905FD"/>
    <w:rsid w:val="005A20BA"/>
    <w:rsid w:val="005A22A8"/>
    <w:rsid w:val="005A512C"/>
    <w:rsid w:val="005B4CA6"/>
    <w:rsid w:val="005C1C87"/>
    <w:rsid w:val="005C4117"/>
    <w:rsid w:val="005D02CF"/>
    <w:rsid w:val="005D6603"/>
    <w:rsid w:val="005D7AD8"/>
    <w:rsid w:val="005F429B"/>
    <w:rsid w:val="006071D7"/>
    <w:rsid w:val="006072EF"/>
    <w:rsid w:val="00613D1B"/>
    <w:rsid w:val="00614767"/>
    <w:rsid w:val="006246F5"/>
    <w:rsid w:val="006254BA"/>
    <w:rsid w:val="00625B7B"/>
    <w:rsid w:val="00646602"/>
    <w:rsid w:val="00655DAA"/>
    <w:rsid w:val="00670D12"/>
    <w:rsid w:val="00671CCD"/>
    <w:rsid w:val="006823B6"/>
    <w:rsid w:val="00682842"/>
    <w:rsid w:val="00685F73"/>
    <w:rsid w:val="00690CDD"/>
    <w:rsid w:val="0069154D"/>
    <w:rsid w:val="00693C70"/>
    <w:rsid w:val="006A7CCC"/>
    <w:rsid w:val="006B01CB"/>
    <w:rsid w:val="006B1E0F"/>
    <w:rsid w:val="006B4BFC"/>
    <w:rsid w:val="006C2F3F"/>
    <w:rsid w:val="006C5F25"/>
    <w:rsid w:val="006D2C75"/>
    <w:rsid w:val="006D714D"/>
    <w:rsid w:val="006E5087"/>
    <w:rsid w:val="006E51D6"/>
    <w:rsid w:val="006F246F"/>
    <w:rsid w:val="006F6DA8"/>
    <w:rsid w:val="00701536"/>
    <w:rsid w:val="00703898"/>
    <w:rsid w:val="00703DA8"/>
    <w:rsid w:val="00714CFC"/>
    <w:rsid w:val="007277D7"/>
    <w:rsid w:val="007329D1"/>
    <w:rsid w:val="00734701"/>
    <w:rsid w:val="00734B79"/>
    <w:rsid w:val="00736E58"/>
    <w:rsid w:val="007644FC"/>
    <w:rsid w:val="00773A29"/>
    <w:rsid w:val="00796232"/>
    <w:rsid w:val="007A1482"/>
    <w:rsid w:val="007A3EB8"/>
    <w:rsid w:val="007A6BB7"/>
    <w:rsid w:val="007B4398"/>
    <w:rsid w:val="007B6220"/>
    <w:rsid w:val="007C3D0A"/>
    <w:rsid w:val="007D0CE5"/>
    <w:rsid w:val="007D1204"/>
    <w:rsid w:val="007D4288"/>
    <w:rsid w:val="007D7107"/>
    <w:rsid w:val="007E2132"/>
    <w:rsid w:val="007E22AA"/>
    <w:rsid w:val="007E67CE"/>
    <w:rsid w:val="007F23FB"/>
    <w:rsid w:val="00811852"/>
    <w:rsid w:val="008139F4"/>
    <w:rsid w:val="00821122"/>
    <w:rsid w:val="0083271D"/>
    <w:rsid w:val="00836A9B"/>
    <w:rsid w:val="00840ADF"/>
    <w:rsid w:val="00847A8E"/>
    <w:rsid w:val="00850C01"/>
    <w:rsid w:val="008570A4"/>
    <w:rsid w:val="008573EF"/>
    <w:rsid w:val="008720BB"/>
    <w:rsid w:val="008814F8"/>
    <w:rsid w:val="00886C3A"/>
    <w:rsid w:val="00887586"/>
    <w:rsid w:val="008A461F"/>
    <w:rsid w:val="008A5396"/>
    <w:rsid w:val="008B1093"/>
    <w:rsid w:val="008B33FD"/>
    <w:rsid w:val="008C1673"/>
    <w:rsid w:val="008C318C"/>
    <w:rsid w:val="008D056A"/>
    <w:rsid w:val="008D281D"/>
    <w:rsid w:val="008D59C8"/>
    <w:rsid w:val="008F3405"/>
    <w:rsid w:val="00903FE8"/>
    <w:rsid w:val="00904A0C"/>
    <w:rsid w:val="009122D0"/>
    <w:rsid w:val="00912386"/>
    <w:rsid w:val="00916A68"/>
    <w:rsid w:val="00920296"/>
    <w:rsid w:val="00920CBD"/>
    <w:rsid w:val="00944C3E"/>
    <w:rsid w:val="0094700A"/>
    <w:rsid w:val="00952953"/>
    <w:rsid w:val="00980031"/>
    <w:rsid w:val="00982B1C"/>
    <w:rsid w:val="00987DAD"/>
    <w:rsid w:val="0099091D"/>
    <w:rsid w:val="009A3103"/>
    <w:rsid w:val="009B1DED"/>
    <w:rsid w:val="009B6979"/>
    <w:rsid w:val="009D632E"/>
    <w:rsid w:val="009E571C"/>
    <w:rsid w:val="009E62DB"/>
    <w:rsid w:val="009F04E8"/>
    <w:rsid w:val="009F6EBE"/>
    <w:rsid w:val="00A0660D"/>
    <w:rsid w:val="00A1154C"/>
    <w:rsid w:val="00A1412B"/>
    <w:rsid w:val="00A168C3"/>
    <w:rsid w:val="00A260C1"/>
    <w:rsid w:val="00A30183"/>
    <w:rsid w:val="00A3669E"/>
    <w:rsid w:val="00A522D5"/>
    <w:rsid w:val="00A5393B"/>
    <w:rsid w:val="00A558FD"/>
    <w:rsid w:val="00A56DAC"/>
    <w:rsid w:val="00A6670B"/>
    <w:rsid w:val="00A7383F"/>
    <w:rsid w:val="00A83DBF"/>
    <w:rsid w:val="00A84402"/>
    <w:rsid w:val="00AA31DB"/>
    <w:rsid w:val="00AC28CB"/>
    <w:rsid w:val="00AC4EED"/>
    <w:rsid w:val="00AC6CAD"/>
    <w:rsid w:val="00AD36F9"/>
    <w:rsid w:val="00AD5F0B"/>
    <w:rsid w:val="00AD69E6"/>
    <w:rsid w:val="00AE22EF"/>
    <w:rsid w:val="00AE693F"/>
    <w:rsid w:val="00AE73F0"/>
    <w:rsid w:val="00AF57E3"/>
    <w:rsid w:val="00B034F6"/>
    <w:rsid w:val="00B03DBC"/>
    <w:rsid w:val="00B078E6"/>
    <w:rsid w:val="00B16981"/>
    <w:rsid w:val="00B170D7"/>
    <w:rsid w:val="00B20B20"/>
    <w:rsid w:val="00B20C59"/>
    <w:rsid w:val="00B32393"/>
    <w:rsid w:val="00B359CC"/>
    <w:rsid w:val="00B40D89"/>
    <w:rsid w:val="00B564E7"/>
    <w:rsid w:val="00B61942"/>
    <w:rsid w:val="00B94EA5"/>
    <w:rsid w:val="00BA4EDE"/>
    <w:rsid w:val="00BA5DAF"/>
    <w:rsid w:val="00BB5AFE"/>
    <w:rsid w:val="00BC0C2C"/>
    <w:rsid w:val="00BC6E04"/>
    <w:rsid w:val="00BD1933"/>
    <w:rsid w:val="00BE0D3B"/>
    <w:rsid w:val="00BE10F7"/>
    <w:rsid w:val="00BF2417"/>
    <w:rsid w:val="00C1403A"/>
    <w:rsid w:val="00C159E7"/>
    <w:rsid w:val="00C34F71"/>
    <w:rsid w:val="00C41B80"/>
    <w:rsid w:val="00C53A38"/>
    <w:rsid w:val="00C56805"/>
    <w:rsid w:val="00C744AA"/>
    <w:rsid w:val="00C814C9"/>
    <w:rsid w:val="00CB79BC"/>
    <w:rsid w:val="00CC3B06"/>
    <w:rsid w:val="00CE4033"/>
    <w:rsid w:val="00D13708"/>
    <w:rsid w:val="00D15EC6"/>
    <w:rsid w:val="00D20A32"/>
    <w:rsid w:val="00D350E0"/>
    <w:rsid w:val="00D3656F"/>
    <w:rsid w:val="00D455DB"/>
    <w:rsid w:val="00D64479"/>
    <w:rsid w:val="00D64823"/>
    <w:rsid w:val="00D82737"/>
    <w:rsid w:val="00D83C48"/>
    <w:rsid w:val="00D84D1E"/>
    <w:rsid w:val="00D86414"/>
    <w:rsid w:val="00D93F95"/>
    <w:rsid w:val="00DA7494"/>
    <w:rsid w:val="00DB05B3"/>
    <w:rsid w:val="00DB44D2"/>
    <w:rsid w:val="00DC151C"/>
    <w:rsid w:val="00DC3D36"/>
    <w:rsid w:val="00DE057C"/>
    <w:rsid w:val="00DF738A"/>
    <w:rsid w:val="00E07676"/>
    <w:rsid w:val="00E116C9"/>
    <w:rsid w:val="00E16E17"/>
    <w:rsid w:val="00E25E7A"/>
    <w:rsid w:val="00E53E00"/>
    <w:rsid w:val="00E60CAF"/>
    <w:rsid w:val="00E662CC"/>
    <w:rsid w:val="00E76213"/>
    <w:rsid w:val="00E76BA8"/>
    <w:rsid w:val="00E81623"/>
    <w:rsid w:val="00E818DF"/>
    <w:rsid w:val="00E826B1"/>
    <w:rsid w:val="00E82E7B"/>
    <w:rsid w:val="00E8659D"/>
    <w:rsid w:val="00EA1F0C"/>
    <w:rsid w:val="00EA5828"/>
    <w:rsid w:val="00EB69BD"/>
    <w:rsid w:val="00EC7483"/>
    <w:rsid w:val="00ED78CA"/>
    <w:rsid w:val="00EF3018"/>
    <w:rsid w:val="00EF3E31"/>
    <w:rsid w:val="00EF45BD"/>
    <w:rsid w:val="00EF57D6"/>
    <w:rsid w:val="00F014A9"/>
    <w:rsid w:val="00F07A1E"/>
    <w:rsid w:val="00F2112F"/>
    <w:rsid w:val="00F31D46"/>
    <w:rsid w:val="00F37911"/>
    <w:rsid w:val="00F40703"/>
    <w:rsid w:val="00F439B4"/>
    <w:rsid w:val="00F4532B"/>
    <w:rsid w:val="00F50748"/>
    <w:rsid w:val="00F54D5A"/>
    <w:rsid w:val="00F66F19"/>
    <w:rsid w:val="00F836B7"/>
    <w:rsid w:val="00F8605A"/>
    <w:rsid w:val="00F90FCA"/>
    <w:rsid w:val="00F95E8F"/>
    <w:rsid w:val="00FB35E6"/>
    <w:rsid w:val="00FB65E8"/>
    <w:rsid w:val="00FC4414"/>
    <w:rsid w:val="00FC74C5"/>
    <w:rsid w:val="00FD1E75"/>
    <w:rsid w:val="00FD21AA"/>
    <w:rsid w:val="00FE1530"/>
    <w:rsid w:val="00FF056C"/>
    <w:rsid w:val="00FF1248"/>
    <w:rsid w:val="00FF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05BBC7"/>
  <w15:docId w15:val="{A4C73F8C-06C8-4A29-8C1B-FD4839EF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0C01"/>
    <w:rPr>
      <w:sz w:val="24"/>
      <w:szCs w:val="24"/>
      <w:lang w:bidi="ar-SA"/>
    </w:rPr>
  </w:style>
  <w:style w:type="paragraph" w:styleId="5">
    <w:name w:val="heading 5"/>
    <w:basedOn w:val="a"/>
    <w:next w:val="a"/>
    <w:qFormat/>
    <w:rsid w:val="00090EC5"/>
    <w:pPr>
      <w:spacing w:before="240" w:after="60"/>
      <w:outlineLvl w:val="4"/>
    </w:pPr>
    <w:rPr>
      <w:b/>
      <w:bCs/>
      <w:i/>
      <w:iCs/>
      <w:sz w:val="26"/>
      <w:szCs w:val="30"/>
    </w:rPr>
  </w:style>
  <w:style w:type="paragraph" w:styleId="7">
    <w:name w:val="heading 7"/>
    <w:basedOn w:val="a"/>
    <w:next w:val="a"/>
    <w:qFormat/>
    <w:rsid w:val="00111EE9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111EE9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E53E00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a5"/>
    <w:uiPriority w:val="99"/>
    <w:rsid w:val="00E53E00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E53E00"/>
  </w:style>
  <w:style w:type="table" w:styleId="a7">
    <w:name w:val="Table Grid"/>
    <w:basedOn w:val="a1"/>
    <w:uiPriority w:val="39"/>
    <w:rsid w:val="00850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850C01"/>
    <w:rPr>
      <w:color w:val="0000FF"/>
      <w:u w:val="single"/>
    </w:rPr>
  </w:style>
  <w:style w:type="paragraph" w:customStyle="1" w:styleId="Style3">
    <w:name w:val="Style3"/>
    <w:basedOn w:val="a"/>
    <w:autoRedefine/>
    <w:rsid w:val="00850C01"/>
    <w:pPr>
      <w:numPr>
        <w:numId w:val="3"/>
      </w:numPr>
      <w:tabs>
        <w:tab w:val="left" w:pos="426"/>
        <w:tab w:val="left" w:pos="709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61"/>
        <w:tab w:val="left" w:pos="3600"/>
        <w:tab w:val="left" w:pos="7088"/>
        <w:tab w:val="left" w:pos="7513"/>
      </w:tabs>
      <w:overflowPunct w:val="0"/>
      <w:autoSpaceDE w:val="0"/>
      <w:autoSpaceDN w:val="0"/>
      <w:adjustRightInd w:val="0"/>
      <w:ind w:right="-480"/>
      <w:jc w:val="both"/>
      <w:textAlignment w:val="baseline"/>
    </w:pPr>
    <w:rPr>
      <w:rFonts w:ascii="Browallia New" w:eastAsia="Angsana New" w:hAnsi="Browallia New" w:cs="Browallia New"/>
      <w:kern w:val="28"/>
      <w:sz w:val="28"/>
      <w:szCs w:val="28"/>
      <w:lang w:eastAsia="ja-JP" w:bidi="th-TH"/>
    </w:rPr>
  </w:style>
  <w:style w:type="paragraph" w:styleId="3">
    <w:name w:val="Body Text 3"/>
    <w:basedOn w:val="a"/>
    <w:link w:val="30"/>
    <w:rsid w:val="00090EC5"/>
    <w:pPr>
      <w:spacing w:after="120"/>
    </w:pPr>
    <w:rPr>
      <w:sz w:val="16"/>
      <w:szCs w:val="16"/>
    </w:rPr>
  </w:style>
  <w:style w:type="character" w:customStyle="1" w:styleId="a5">
    <w:name w:val="ท้ายกระดาษ อักขระ"/>
    <w:link w:val="a4"/>
    <w:uiPriority w:val="99"/>
    <w:rsid w:val="001B4C10"/>
    <w:rPr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212A5B"/>
    <w:pPr>
      <w:ind w:left="720"/>
      <w:contextualSpacing/>
    </w:pPr>
  </w:style>
  <w:style w:type="paragraph" w:styleId="aa">
    <w:name w:val="No Spacing"/>
    <w:uiPriority w:val="1"/>
    <w:qFormat/>
    <w:rsid w:val="00212A5B"/>
    <w:rPr>
      <w:sz w:val="24"/>
      <w:szCs w:val="24"/>
      <w:lang w:bidi="ar-SA"/>
    </w:rPr>
  </w:style>
  <w:style w:type="character" w:customStyle="1" w:styleId="UnresolvedMention1">
    <w:name w:val="Unresolved Mention1"/>
    <w:basedOn w:val="a0"/>
    <w:uiPriority w:val="99"/>
    <w:semiHidden/>
    <w:unhideWhenUsed/>
    <w:rsid w:val="00886C3A"/>
    <w:rPr>
      <w:color w:val="808080"/>
      <w:shd w:val="clear" w:color="auto" w:fill="E6E6E6"/>
    </w:rPr>
  </w:style>
  <w:style w:type="character" w:customStyle="1" w:styleId="30">
    <w:name w:val="เนื้อความ 3 อักขระ"/>
    <w:basedOn w:val="a0"/>
    <w:link w:val="3"/>
    <w:rsid w:val="001F259A"/>
    <w:rPr>
      <w:sz w:val="16"/>
      <w:szCs w:val="16"/>
      <w:lang w:bidi="ar-SA"/>
    </w:rPr>
  </w:style>
  <w:style w:type="character" w:customStyle="1" w:styleId="UnresolvedMention2">
    <w:name w:val="Unresolved Mention2"/>
    <w:basedOn w:val="a0"/>
    <w:uiPriority w:val="99"/>
    <w:semiHidden/>
    <w:unhideWhenUsed/>
    <w:rsid w:val="00CE4033"/>
    <w:rPr>
      <w:color w:val="605E5C"/>
      <w:shd w:val="clear" w:color="auto" w:fill="E1DFDD"/>
    </w:rPr>
  </w:style>
  <w:style w:type="paragraph" w:customStyle="1" w:styleId="Normal1">
    <w:name w:val="Normal1"/>
    <w:rsid w:val="008C1673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6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728</Words>
  <Characters>4151</Characters>
  <Application>Microsoft Office Word</Application>
  <DocSecurity>0</DocSecurity>
  <Lines>34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Computer</Company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HomeUser</dc:creator>
  <cp:lastModifiedBy>Administrator</cp:lastModifiedBy>
  <cp:revision>4</cp:revision>
  <dcterms:created xsi:type="dcterms:W3CDTF">2024-04-29T09:03:00Z</dcterms:created>
  <dcterms:modified xsi:type="dcterms:W3CDTF">2024-04-29T09:31:00Z</dcterms:modified>
</cp:coreProperties>
</file>